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93484B" w14:textId="77777777" w:rsidR="00FD0771" w:rsidRDefault="00FD0771" w:rsidP="00FD0771">
      <w:pPr>
        <w:pStyle w:val="BodyText"/>
        <w:tabs>
          <w:tab w:val="left" w:pos="7272"/>
        </w:tabs>
        <w:spacing w:before="4"/>
        <w:rPr>
          <w:sz w:val="24"/>
          <w:szCs w:val="24"/>
          <w:u w:val="single"/>
        </w:rPr>
      </w:pPr>
      <w:bookmarkStart w:id="0" w:name="_GoBack"/>
      <w:bookmarkEnd w:id="0"/>
      <w:r>
        <w:rPr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1EC7D79" wp14:editId="44875F6B">
                <wp:simplePos x="0" y="0"/>
                <wp:positionH relativeFrom="margin">
                  <wp:align>right</wp:align>
                </wp:positionH>
                <wp:positionV relativeFrom="paragraph">
                  <wp:posOffset>439420</wp:posOffset>
                </wp:positionV>
                <wp:extent cx="2026920" cy="42672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6920" cy="426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171BCE" w14:textId="7348EC7E" w:rsidR="00FD0771" w:rsidRPr="00906515" w:rsidRDefault="00FD6788" w:rsidP="00FD0771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F7D8C">
                              <w:rPr>
                                <w:rFonts w:hint="eastAsia"/>
                                <w:b/>
                                <w:sz w:val="24"/>
                                <w:szCs w:val="24"/>
                              </w:rPr>
                              <w:t>出</w:t>
                            </w:r>
                            <w:r w:rsidR="002D0AEC">
                              <w:rPr>
                                <w:b/>
                                <w:sz w:val="24"/>
                                <w:szCs w:val="24"/>
                              </w:rPr>
                              <w:t>生日</w:t>
                            </w:r>
                            <w:r w:rsidRPr="002F7D8C">
                              <w:rPr>
                                <w:rFonts w:hint="eastAsia"/>
                                <w:b/>
                                <w:sz w:val="24"/>
                                <w:szCs w:val="24"/>
                              </w:rPr>
                              <w:t>期</w:t>
                            </w:r>
                            <w:r w:rsidR="00FD0771" w:rsidRPr="00906515">
                              <w:rPr>
                                <w:b/>
                                <w:sz w:val="24"/>
                                <w:szCs w:val="24"/>
                              </w:rPr>
                              <w:t>: 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EC7D7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08.4pt;margin-top:34.6pt;width:159.6pt;height:33.6pt;z-index:2516608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" fillcolor="white [3201]" stroked="f" strokeweight=".5pt">
                <v:textbox>
                  <w:txbxContent>
                    <w:p w14:paraId="56171BCE" w14:textId="7348EC7E" w:rsidR="00FD0771" w:rsidRPr="00906515" w:rsidRDefault="00FD6788" w:rsidP="00FD0771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2F7D8C">
                        <w:rPr>
                          <w:rFonts w:hint="eastAsia"/>
                          <w:b/>
                          <w:sz w:val="24"/>
                          <w:szCs w:val="24"/>
                        </w:rPr>
                        <w:t>出</w:t>
                      </w:r>
                      <w:r w:rsidR="002D0AEC">
                        <w:rPr>
                          <w:b/>
                          <w:sz w:val="24"/>
                          <w:szCs w:val="24"/>
                        </w:rPr>
                        <w:t>生日</w:t>
                      </w:r>
                      <w:r w:rsidRPr="002F7D8C">
                        <w:rPr>
                          <w:rFonts w:hint="eastAsia"/>
                          <w:b/>
                          <w:sz w:val="24"/>
                          <w:szCs w:val="24"/>
                        </w:rPr>
                        <w:t>期</w:t>
                      </w:r>
                      <w:r w:rsidR="00FD0771" w:rsidRPr="00906515">
                        <w:rPr>
                          <w:b/>
                          <w:sz w:val="24"/>
                          <w:szCs w:val="24"/>
                        </w:rPr>
                        <w:t>: __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EA560C3" wp14:editId="397DED96">
                <wp:simplePos x="0" y="0"/>
                <wp:positionH relativeFrom="page">
                  <wp:posOffset>3550920</wp:posOffset>
                </wp:positionH>
                <wp:positionV relativeFrom="paragraph">
                  <wp:posOffset>-198120</wp:posOffset>
                </wp:positionV>
                <wp:extent cx="3728720" cy="490220"/>
                <wp:effectExtent l="0" t="0" r="24130" b="24130"/>
                <wp:wrapNone/>
                <wp:docPr id="74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8720" cy="490220"/>
                        </a:xfrm>
                        <a:prstGeom prst="rect">
                          <a:avLst/>
                        </a:prstGeom>
                        <a:solidFill>
                          <a:srgbClr val="E6E6E6"/>
                        </a:solidFill>
                        <a:ln w="762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8022E" w14:textId="24D12EE3" w:rsidR="00FD0771" w:rsidRPr="00AD4006" w:rsidRDefault="00FD0771" w:rsidP="003D12C6">
                            <w:pPr>
                              <w:spacing w:before="28"/>
                              <w:ind w:left="176"/>
                              <w:rPr>
                                <w:b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AD4006">
                              <w:rPr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“</w:t>
                            </w:r>
                            <w:r w:rsidR="003D12C6" w:rsidRPr="003D12C6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机密患者信息</w:t>
                            </w:r>
                            <w:r w:rsidRPr="00AD4006">
                              <w:rPr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:</w:t>
                            </w:r>
                            <w:r w:rsidR="00EC6B50">
                              <w:rPr>
                                <w:b/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  <w:r w:rsidR="00FD6788">
                              <w:rPr>
                                <w:rFonts w:eastAsiaTheme="minorEastAsia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参</w:t>
                            </w:r>
                            <w:r w:rsidR="003D12C6">
                              <w:rPr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见</w:t>
                            </w:r>
                            <w:r w:rsidR="00FD6788">
                              <w:rPr>
                                <w:rFonts w:eastAsiaTheme="minorEastAsia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《加利福尼亚</w:t>
                            </w:r>
                            <w:r w:rsidR="00FD6788" w:rsidRPr="00FD6788">
                              <w:rPr>
                                <w:rFonts w:eastAsiaTheme="minorEastAsia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福利与机构法规</w:t>
                            </w:r>
                            <w:r w:rsidR="00FD6788">
                              <w:rPr>
                                <w:rFonts w:eastAsiaTheme="minorEastAsia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》第</w:t>
                            </w:r>
                            <w:r w:rsidRPr="00AD4006">
                              <w:rPr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5328</w:t>
                            </w:r>
                            <w:r w:rsidR="00FD6788">
                              <w:rPr>
                                <w:rFonts w:eastAsiaTheme="minorEastAsia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节</w:t>
                            </w:r>
                            <w:r w:rsidRPr="00AD4006">
                              <w:rPr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”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A560C3" id="Text Box 72" o:spid="_x0000_s1027" type="#_x0000_t202" style="position:absolute;margin-left:279.6pt;margin-top:-15.6pt;width:293.6pt;height:38.6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" fillcolor="#e6e6e6" strokeweight=".6pt">
                <v:textbox inset="0,0,0,0">
                  <w:txbxContent>
                    <w:p w14:paraId="55C8022E" w14:textId="24D12EE3" w:rsidR="00FD0771" w:rsidRPr="00AD4006" w:rsidRDefault="00FD0771" w:rsidP="003D12C6">
                      <w:pPr>
                        <w:spacing w:before="28"/>
                        <w:ind w:left="176"/>
                        <w:rPr>
                          <w:b/>
                          <w:sz w:val="24"/>
                          <w:szCs w:val="24"/>
                          <w:lang w:eastAsia="zh-CN"/>
                        </w:rPr>
                      </w:pPr>
                      <w:r w:rsidRPr="00AD4006">
                        <w:rPr>
                          <w:b/>
                          <w:sz w:val="24"/>
                          <w:szCs w:val="24"/>
                          <w:lang w:eastAsia="zh-CN"/>
                        </w:rPr>
                        <w:t>“</w:t>
                      </w:r>
                      <w:r w:rsidR="003D12C6" w:rsidRPr="003D12C6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机密患者信息</w:t>
                      </w:r>
                      <w:r w:rsidRPr="00AD4006">
                        <w:rPr>
                          <w:b/>
                          <w:sz w:val="24"/>
                          <w:szCs w:val="24"/>
                          <w:lang w:eastAsia="zh-CN"/>
                        </w:rPr>
                        <w:t>:</w:t>
                      </w:r>
                      <w:r w:rsidR="00EC6B50">
                        <w:rPr>
                          <w:b/>
                          <w:sz w:val="24"/>
                          <w:szCs w:val="24"/>
                          <w:lang w:eastAsia="zh-CN"/>
                        </w:rPr>
                        <w:t xml:space="preserve"> </w:t>
                      </w:r>
                      <w:r w:rsidR="00FD6788">
                        <w:rPr>
                          <w:rFonts w:eastAsiaTheme="minorEastAsia" w:hint="eastAsia"/>
                          <w:b/>
                          <w:sz w:val="24"/>
                          <w:szCs w:val="24"/>
                          <w:lang w:eastAsia="zh-CN"/>
                        </w:rPr>
                        <w:t>参</w:t>
                      </w:r>
                      <w:r w:rsidR="003D12C6">
                        <w:rPr>
                          <w:b/>
                          <w:sz w:val="24"/>
                          <w:szCs w:val="24"/>
                          <w:lang w:eastAsia="zh-CN"/>
                        </w:rPr>
                        <w:t>见</w:t>
                      </w:r>
                      <w:r w:rsidR="00FD6788">
                        <w:rPr>
                          <w:rFonts w:eastAsiaTheme="minorEastAsia" w:hint="eastAsia"/>
                          <w:b/>
                          <w:sz w:val="24"/>
                          <w:szCs w:val="24"/>
                          <w:lang w:eastAsia="zh-CN"/>
                        </w:rPr>
                        <w:t>《加利福尼亚</w:t>
                      </w:r>
                      <w:r w:rsidR="00FD6788" w:rsidRPr="00FD6788">
                        <w:rPr>
                          <w:rFonts w:eastAsiaTheme="minorEastAsia" w:hint="eastAsia"/>
                          <w:b/>
                          <w:sz w:val="24"/>
                          <w:szCs w:val="24"/>
                          <w:lang w:eastAsia="zh-CN"/>
                        </w:rPr>
                        <w:t>福利与机构法规</w:t>
                      </w:r>
                      <w:r w:rsidR="00FD6788">
                        <w:rPr>
                          <w:rFonts w:eastAsiaTheme="minorEastAsia" w:hint="eastAsia"/>
                          <w:b/>
                          <w:sz w:val="24"/>
                          <w:szCs w:val="24"/>
                          <w:lang w:eastAsia="zh-CN"/>
                        </w:rPr>
                        <w:t>》第</w:t>
                      </w:r>
                      <w:r w:rsidRPr="00AD4006">
                        <w:rPr>
                          <w:b/>
                          <w:sz w:val="24"/>
                          <w:szCs w:val="24"/>
                          <w:lang w:eastAsia="zh-CN"/>
                        </w:rPr>
                        <w:t>5328</w:t>
                      </w:r>
                      <w:r w:rsidR="00FD6788">
                        <w:rPr>
                          <w:rFonts w:eastAsiaTheme="minorEastAsia" w:hint="eastAsia"/>
                          <w:b/>
                          <w:sz w:val="24"/>
                          <w:szCs w:val="24"/>
                          <w:lang w:eastAsia="zh-CN"/>
                        </w:rPr>
                        <w:t>节</w:t>
                      </w:r>
                      <w:r w:rsidRPr="00AD4006">
                        <w:rPr>
                          <w:b/>
                          <w:sz w:val="24"/>
                          <w:szCs w:val="24"/>
                          <w:lang w:eastAsia="zh-CN"/>
                        </w:rPr>
                        <w:t>”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CF482C">
        <w:rPr>
          <w:noProof/>
        </w:rPr>
        <w:drawing>
          <wp:inline distT="0" distB="0" distL="0" distR="0" wp14:anchorId="2F1057AE" wp14:editId="21006CEE">
            <wp:extent cx="2054883" cy="445770"/>
            <wp:effectExtent l="0" t="0" r="2540" b="0"/>
            <wp:docPr id="2" name="Picture 2" descr="C:\Users\audrey marshall\Desktop\MISC\HCA_Hybrid_Rectangle-bw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udrey marshall\Desktop\MISC\HCA_Hybrid_Rectangle-bw 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811" cy="499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4E6CD" w14:textId="140B74C4" w:rsidR="00FD0771" w:rsidRPr="001C632A" w:rsidRDefault="001C632A" w:rsidP="00FD0771">
      <w:pPr>
        <w:pStyle w:val="BodyText"/>
        <w:spacing w:before="4"/>
        <w:jc w:val="center"/>
        <w:rPr>
          <w:rFonts w:ascii="Arial"/>
          <w:b/>
          <w:sz w:val="13"/>
          <w:lang w:eastAsia="zh-CN"/>
        </w:rPr>
      </w:pPr>
      <w:bookmarkStart w:id="1" w:name="CONSENT_TO_TAKE_MEDICATION"/>
      <w:bookmarkEnd w:id="1"/>
      <w:r w:rsidRPr="001C632A">
        <w:rPr>
          <w:rFonts w:ascii="SimSun" w:eastAsia="SimSun" w:hAnsi="SimSun" w:cs="SimSun" w:hint="eastAsia"/>
          <w:b/>
          <w:sz w:val="24"/>
          <w:szCs w:val="24"/>
          <w:u w:val="single"/>
          <w:lang w:eastAsia="zh-CN"/>
        </w:rPr>
        <w:t>精神</w:t>
      </w:r>
      <w:r w:rsidR="00947A69">
        <w:rPr>
          <w:rFonts w:ascii="SimSun" w:eastAsia="SimSun" w:hAnsi="SimSun" w:cs="SimSun" w:hint="eastAsia"/>
          <w:b/>
          <w:sz w:val="24"/>
          <w:szCs w:val="24"/>
          <w:u w:val="single"/>
          <w:lang w:eastAsia="zh-CN"/>
        </w:rPr>
        <w:t>科</w:t>
      </w:r>
      <w:r w:rsidRPr="001C632A">
        <w:rPr>
          <w:rFonts w:ascii="SimSun" w:eastAsia="SimSun" w:hAnsi="SimSun" w:cs="SimSun" w:hint="eastAsia"/>
          <w:b/>
          <w:sz w:val="24"/>
          <w:szCs w:val="24"/>
          <w:u w:val="single"/>
          <w:lang w:eastAsia="zh-CN"/>
        </w:rPr>
        <w:t>药物</w:t>
      </w:r>
      <w:r w:rsidR="002D0AEC" w:rsidRPr="001C632A">
        <w:rPr>
          <w:rFonts w:ascii="SimSun" w:eastAsia="SimSun" w:hAnsi="SimSun" w:cs="SimSun" w:hint="eastAsia"/>
          <w:b/>
          <w:sz w:val="24"/>
          <w:szCs w:val="24"/>
          <w:u w:val="single"/>
          <w:lang w:eastAsia="zh-CN"/>
        </w:rPr>
        <w:t>同意书</w:t>
      </w:r>
    </w:p>
    <w:p w14:paraId="01570D6F" w14:textId="0E45A8FB" w:rsidR="00FD0771" w:rsidRPr="00321FA7" w:rsidRDefault="006D297D" w:rsidP="00321FA7">
      <w:pPr>
        <w:pStyle w:val="BodyText"/>
        <w:tabs>
          <w:tab w:val="left" w:pos="6288"/>
          <w:tab w:val="left" w:pos="10972"/>
        </w:tabs>
        <w:spacing w:before="192" w:line="244" w:lineRule="auto"/>
        <w:ind w:left="227" w:right="226"/>
        <w:rPr>
          <w:sz w:val="24"/>
          <w:szCs w:val="24"/>
          <w:lang w:eastAsia="zh-CN"/>
        </w:rPr>
      </w:pPr>
      <w:r w:rsidRPr="006D297D">
        <w:rPr>
          <w:rFonts w:ascii="SimSun" w:eastAsia="SimSun" w:hAnsi="SimSun" w:cs="SimSun" w:hint="eastAsia"/>
          <w:b/>
          <w:sz w:val="24"/>
          <w:szCs w:val="24"/>
          <w:lang w:eastAsia="zh-CN"/>
        </w:rPr>
        <w:t>客户</w:t>
      </w:r>
      <w:r w:rsidR="00055AA1">
        <w:rPr>
          <w:rFonts w:ascii="SimSun" w:eastAsia="SimSun" w:hAnsi="SimSun" w:cs="SimSun" w:hint="eastAsia"/>
          <w:b/>
          <w:sz w:val="24"/>
          <w:szCs w:val="24"/>
          <w:lang w:eastAsia="zh-CN"/>
        </w:rPr>
        <w:t>姓名</w:t>
      </w:r>
      <w:r w:rsidR="00FD0771">
        <w:rPr>
          <w:b/>
          <w:u w:val="single"/>
          <w:lang w:eastAsia="zh-CN"/>
        </w:rPr>
        <w:tab/>
      </w:r>
      <w:r w:rsidR="00FD6788">
        <w:rPr>
          <w:rFonts w:asciiTheme="minorEastAsia" w:eastAsiaTheme="minorEastAsia" w:hAnsiTheme="minorEastAsia" w:hint="eastAsia"/>
          <w:b/>
          <w:sz w:val="24"/>
          <w:szCs w:val="24"/>
          <w:lang w:eastAsia="zh-CN"/>
        </w:rPr>
        <w:t>病历</w:t>
      </w:r>
      <w:r w:rsidR="00C31E72" w:rsidRPr="00C31E72">
        <w:rPr>
          <w:rFonts w:ascii="SimSun" w:eastAsia="SimSun" w:hAnsi="SimSun" w:cs="SimSun" w:hint="eastAsia"/>
          <w:b/>
          <w:sz w:val="24"/>
          <w:szCs w:val="24"/>
          <w:lang w:eastAsia="zh-CN"/>
        </w:rPr>
        <w:t>编号</w:t>
      </w:r>
      <w:r w:rsidR="00FD0771">
        <w:rPr>
          <w:b/>
          <w:u w:val="single"/>
          <w:lang w:eastAsia="zh-CN"/>
        </w:rPr>
        <w:tab/>
      </w:r>
      <w:r w:rsidR="00FD0771">
        <w:rPr>
          <w:b/>
          <w:lang w:eastAsia="zh-CN"/>
        </w:rPr>
        <w:t xml:space="preserve"> </w:t>
      </w:r>
      <w:r w:rsidR="00321FA7" w:rsidRPr="00451834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我</w:t>
      </w:r>
      <w:r w:rsidR="00F225FC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确认</w:t>
      </w:r>
      <w:r w:rsidR="00FD6788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，</w:t>
      </w:r>
      <w:r w:rsidR="00321FA7" w:rsidRPr="00451834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我</w:t>
      </w:r>
      <w:r w:rsidR="00321FA7" w:rsidRPr="00451834">
        <w:rPr>
          <w:rFonts w:ascii="SimSun" w:eastAsia="SimSun" w:hAnsi="SimSun" w:cs="SimSun" w:hint="eastAsia"/>
          <w:color w:val="000000"/>
          <w:spacing w:val="-3"/>
          <w:sz w:val="24"/>
          <w:szCs w:val="24"/>
          <w:lang w:eastAsia="zh-CN"/>
        </w:rPr>
        <w:t>已经</w:t>
      </w:r>
      <w:r w:rsidR="00321FA7" w:rsidRPr="00451834">
        <w:rPr>
          <w:rFonts w:ascii="SimSun" w:eastAsia="SimSun" w:hAnsi="SimSun" w:cs="SimSun" w:hint="eastAsia"/>
          <w:color w:val="000000"/>
          <w:spacing w:val="-6"/>
          <w:sz w:val="24"/>
          <w:szCs w:val="24"/>
          <w:lang w:eastAsia="zh-CN"/>
        </w:rPr>
        <w:t>与</w:t>
      </w:r>
      <w:r w:rsidR="00321FA7" w:rsidRPr="00451834">
        <w:rPr>
          <w:rFonts w:ascii="SimSun" w:eastAsia="SimSun" w:hAnsi="SimSun" w:cs="SimSun" w:hint="eastAsia"/>
          <w:color w:val="000000"/>
          <w:spacing w:val="-4"/>
          <w:sz w:val="24"/>
          <w:szCs w:val="24"/>
          <w:lang w:eastAsia="zh-CN"/>
        </w:rPr>
        <w:t>我</w:t>
      </w:r>
      <w:r w:rsidR="00FD6788">
        <w:rPr>
          <w:rFonts w:ascii="SimSun" w:eastAsia="SimSun" w:hAnsi="SimSun" w:cs="SimSun" w:hint="eastAsia"/>
          <w:color w:val="000000"/>
          <w:spacing w:val="-4"/>
          <w:sz w:val="24"/>
          <w:szCs w:val="24"/>
          <w:lang w:eastAsia="zh-CN"/>
        </w:rPr>
        <w:t>的</w:t>
      </w:r>
      <w:r w:rsidR="00321FA7" w:rsidRPr="00451834">
        <w:rPr>
          <w:rFonts w:ascii="SimSun" w:eastAsia="SimSun" w:hAnsi="SimSun" w:cs="SimSun" w:hint="eastAsia"/>
          <w:color w:val="000000"/>
          <w:spacing w:val="-3"/>
          <w:sz w:val="24"/>
          <w:szCs w:val="24"/>
          <w:lang w:eastAsia="zh-CN"/>
        </w:rPr>
        <w:t>（或</w:t>
      </w:r>
      <w:r w:rsidR="00321FA7" w:rsidRPr="00451834">
        <w:rPr>
          <w:rFonts w:ascii="SimSun" w:eastAsia="SimSun" w:hAnsi="SimSun" w:cs="SimSun" w:hint="eastAsia"/>
          <w:color w:val="000000"/>
          <w:spacing w:val="-4"/>
          <w:sz w:val="24"/>
          <w:szCs w:val="24"/>
          <w:lang w:eastAsia="zh-CN"/>
        </w:rPr>
        <w:t>我</w:t>
      </w:r>
      <w:r w:rsidR="00321FA7" w:rsidRPr="00451834">
        <w:rPr>
          <w:rFonts w:ascii="SimSun" w:eastAsia="SimSun" w:hAnsi="SimSun" w:cs="SimSun" w:hint="eastAsia"/>
          <w:color w:val="000000"/>
          <w:spacing w:val="-7"/>
          <w:sz w:val="24"/>
          <w:szCs w:val="24"/>
          <w:lang w:eastAsia="zh-CN"/>
        </w:rPr>
        <w:t>孩子</w:t>
      </w:r>
      <w:r w:rsidR="00FD6788">
        <w:rPr>
          <w:rFonts w:ascii="SimSun" w:eastAsia="SimSun" w:hAnsi="SimSun" w:cs="SimSun" w:hint="eastAsia"/>
          <w:color w:val="000000"/>
          <w:spacing w:val="-7"/>
          <w:sz w:val="24"/>
          <w:szCs w:val="24"/>
          <w:lang w:eastAsia="zh-CN"/>
        </w:rPr>
        <w:t>的</w:t>
      </w:r>
      <w:r w:rsidR="00321FA7" w:rsidRPr="00451834">
        <w:rPr>
          <w:rFonts w:ascii="SimSun" w:eastAsia="SimSun" w:hAnsi="SimSun" w:cs="SimSun" w:hint="eastAsia"/>
          <w:color w:val="000000"/>
          <w:spacing w:val="-7"/>
          <w:sz w:val="24"/>
          <w:szCs w:val="24"/>
          <w:lang w:eastAsia="zh-CN"/>
        </w:rPr>
        <w:t>）</w:t>
      </w:r>
      <w:r w:rsidR="00FD6788">
        <w:rPr>
          <w:rFonts w:ascii="SimSun" w:eastAsia="SimSun" w:hAnsi="SimSun" w:cs="SimSun" w:hint="eastAsia"/>
          <w:sz w:val="24"/>
          <w:szCs w:val="24"/>
          <w:lang w:eastAsia="zh-CN"/>
        </w:rPr>
        <w:t>处方开具者</w:t>
      </w:r>
      <w:r w:rsidR="00321FA7" w:rsidRPr="00451834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讨论了</w:t>
      </w:r>
      <w:r w:rsidR="00321FA7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此同意书中指定的我</w:t>
      </w:r>
      <w:r w:rsidR="00321FA7" w:rsidRPr="00451834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（或</w:t>
      </w:r>
      <w:r w:rsidR="00321FA7" w:rsidRPr="00451834">
        <w:rPr>
          <w:rFonts w:ascii="SimSun" w:eastAsia="SimSun" w:hAnsi="SimSun" w:cs="SimSun" w:hint="eastAsia"/>
          <w:color w:val="000000"/>
          <w:spacing w:val="-3"/>
          <w:sz w:val="24"/>
          <w:szCs w:val="24"/>
          <w:lang w:eastAsia="zh-CN"/>
        </w:rPr>
        <w:t>他</w:t>
      </w:r>
      <w:r w:rsidR="00321FA7" w:rsidRPr="00451834">
        <w:rPr>
          <w:color w:val="000000"/>
          <w:spacing w:val="-3"/>
          <w:sz w:val="24"/>
          <w:szCs w:val="24"/>
          <w:lang w:eastAsia="zh-CN"/>
        </w:rPr>
        <w:t>/</w:t>
      </w:r>
      <w:r w:rsidR="00321FA7" w:rsidRPr="00451834">
        <w:rPr>
          <w:rFonts w:ascii="SimSun" w:eastAsia="SimSun" w:hAnsi="SimSun" w:cs="SimSun" w:hint="eastAsia"/>
          <w:color w:val="000000"/>
          <w:spacing w:val="-3"/>
          <w:sz w:val="24"/>
          <w:szCs w:val="24"/>
          <w:lang w:eastAsia="zh-CN"/>
        </w:rPr>
        <w:t>她）</w:t>
      </w:r>
      <w:r w:rsidR="00321FA7">
        <w:rPr>
          <w:rFonts w:ascii="SimSun" w:eastAsia="SimSun" w:hAnsi="SimSun" w:cs="SimSun" w:hint="eastAsia"/>
          <w:color w:val="000000"/>
          <w:spacing w:val="-3"/>
          <w:sz w:val="24"/>
          <w:szCs w:val="24"/>
          <w:lang w:eastAsia="zh-CN"/>
        </w:rPr>
        <w:t>的</w:t>
      </w:r>
      <w:r w:rsidR="00321FA7" w:rsidRPr="00451834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精神</w:t>
      </w:r>
      <w:r w:rsidR="00FD6788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科</w:t>
      </w:r>
      <w:r w:rsidR="00321FA7" w:rsidRPr="00451834">
        <w:rPr>
          <w:rFonts w:ascii="SimSun" w:eastAsia="SimSun" w:hAnsi="SimSun" w:cs="SimSun" w:hint="eastAsia"/>
          <w:color w:val="000000"/>
          <w:spacing w:val="-8"/>
          <w:sz w:val="24"/>
          <w:szCs w:val="24"/>
          <w:lang w:eastAsia="zh-CN"/>
        </w:rPr>
        <w:t>药物</w:t>
      </w:r>
      <w:r w:rsidR="00321FA7">
        <w:rPr>
          <w:rFonts w:ascii="SimSun" w:eastAsia="SimSun" w:hAnsi="SimSun" w:cs="SimSun" w:hint="eastAsia"/>
          <w:color w:val="000000"/>
          <w:spacing w:val="-8"/>
          <w:sz w:val="24"/>
          <w:szCs w:val="24"/>
          <w:lang w:eastAsia="zh-CN"/>
        </w:rPr>
        <w:t>处方</w:t>
      </w:r>
      <w:r w:rsidR="00FD6788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、</w:t>
      </w:r>
      <w:r w:rsidR="00321FA7" w:rsidRPr="00451834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服用这种药物</w:t>
      </w:r>
      <w:r w:rsidR="00321FA7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的原因</w:t>
      </w:r>
      <w:r w:rsidR="00321FA7" w:rsidRPr="00451834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，</w:t>
      </w:r>
      <w:r w:rsidR="00321FA7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以及</w:t>
      </w:r>
      <w:r w:rsidR="00321FA7" w:rsidRPr="00451834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合理的替代疗法</w:t>
      </w:r>
      <w:r w:rsidR="00321FA7">
        <w:rPr>
          <w:rFonts w:ascii="SimSun" w:eastAsia="SimSun" w:hAnsi="SimSun" w:cs="SimSun" w:hint="eastAsia"/>
          <w:color w:val="000000"/>
          <w:sz w:val="24"/>
          <w:szCs w:val="24"/>
          <w:lang w:eastAsia="zh-CN"/>
        </w:rPr>
        <w:t>。</w:t>
      </w:r>
    </w:p>
    <w:p w14:paraId="7E1B7E77" w14:textId="719833F0" w:rsidR="009B3530" w:rsidRDefault="009B3530" w:rsidP="00FD0771">
      <w:pPr>
        <w:pStyle w:val="Heading1"/>
        <w:ind w:left="227"/>
        <w:rPr>
          <w:rFonts w:ascii="SimSun" w:eastAsia="SimSun" w:hAnsi="SimSun" w:cs="SimSun"/>
          <w:color w:val="000000"/>
          <w:kern w:val="36"/>
          <w:sz w:val="24"/>
          <w:szCs w:val="24"/>
          <w:lang w:eastAsia="zh-CN"/>
        </w:rPr>
      </w:pPr>
      <w:r>
        <w:rPr>
          <w:rFonts w:ascii="SimSun" w:eastAsia="SimSun" w:hAnsi="SimSun" w:cs="SimSun" w:hint="eastAsia"/>
          <w:color w:val="000000"/>
          <w:kern w:val="36"/>
          <w:sz w:val="24"/>
          <w:szCs w:val="24"/>
          <w:lang w:eastAsia="zh-CN"/>
        </w:rPr>
        <w:t>服用</w:t>
      </w:r>
      <w:r w:rsidRPr="00451834">
        <w:rPr>
          <w:rFonts w:ascii="SimSun" w:eastAsia="SimSun" w:hAnsi="SimSun" w:cs="SimSun" w:hint="eastAsia"/>
          <w:color w:val="000000"/>
          <w:kern w:val="36"/>
          <w:sz w:val="24"/>
          <w:szCs w:val="24"/>
          <w:lang w:eastAsia="zh-CN"/>
        </w:rPr>
        <w:t>以下精神</w:t>
      </w:r>
      <w:r w:rsidR="00947A69" w:rsidRPr="00947A69">
        <w:rPr>
          <w:rFonts w:ascii="SimSun" w:eastAsia="SimSun" w:hAnsi="SimSun" w:cs="SimSun" w:hint="eastAsia"/>
          <w:color w:val="000000"/>
          <w:kern w:val="36"/>
          <w:sz w:val="24"/>
          <w:szCs w:val="24"/>
          <w:lang w:eastAsia="zh-CN"/>
        </w:rPr>
        <w:t>科</w:t>
      </w:r>
      <w:r w:rsidRPr="00451834">
        <w:rPr>
          <w:rFonts w:ascii="SimSun" w:eastAsia="SimSun" w:hAnsi="SimSun" w:cs="SimSun" w:hint="eastAsia"/>
          <w:color w:val="000000"/>
          <w:kern w:val="36"/>
          <w:sz w:val="24"/>
          <w:szCs w:val="24"/>
          <w:lang w:eastAsia="zh-CN"/>
        </w:rPr>
        <w:t>药物</w:t>
      </w:r>
      <w:r w:rsidR="009947E3">
        <w:rPr>
          <w:rFonts w:ascii="SimSun" w:eastAsia="SimSun" w:hAnsi="SimSun" w:cs="SimSun" w:hint="eastAsia"/>
          <w:color w:val="000000"/>
          <w:kern w:val="36"/>
          <w:sz w:val="24"/>
          <w:szCs w:val="24"/>
          <w:lang w:eastAsia="zh-CN"/>
        </w:rPr>
        <w:t>的</w:t>
      </w:r>
      <w:r w:rsidR="009947E3" w:rsidRPr="00451834">
        <w:rPr>
          <w:rFonts w:ascii="SimSun" w:eastAsia="SimSun" w:hAnsi="SimSun" w:cs="SimSun" w:hint="eastAsia"/>
          <w:color w:val="000000"/>
          <w:kern w:val="36"/>
          <w:sz w:val="24"/>
          <w:szCs w:val="24"/>
          <w:lang w:eastAsia="zh-CN"/>
        </w:rPr>
        <w:t>诊断</w:t>
      </w:r>
      <w:r w:rsidR="009947E3">
        <w:rPr>
          <w:rFonts w:ascii="SimSun" w:eastAsia="SimSun" w:hAnsi="SimSun" w:cs="SimSun" w:hint="eastAsia"/>
          <w:color w:val="000000"/>
          <w:kern w:val="36"/>
          <w:sz w:val="24"/>
          <w:szCs w:val="24"/>
          <w:lang w:eastAsia="zh-CN"/>
        </w:rPr>
        <w:t>、</w:t>
      </w:r>
      <w:r w:rsidR="009947E3" w:rsidRPr="00451834">
        <w:rPr>
          <w:rFonts w:ascii="SimSun" w:eastAsia="SimSun" w:hAnsi="SimSun" w:cs="SimSun" w:hint="eastAsia"/>
          <w:color w:val="000000"/>
          <w:kern w:val="36"/>
          <w:sz w:val="24"/>
          <w:szCs w:val="24"/>
          <w:lang w:eastAsia="zh-CN"/>
        </w:rPr>
        <w:t>症状和</w:t>
      </w:r>
      <w:r w:rsidR="009947E3" w:rsidRPr="00451834">
        <w:rPr>
          <w:color w:val="000000"/>
          <w:kern w:val="36"/>
          <w:sz w:val="24"/>
          <w:szCs w:val="24"/>
          <w:lang w:eastAsia="zh-CN"/>
        </w:rPr>
        <w:t>/</w:t>
      </w:r>
      <w:r w:rsidR="009947E3" w:rsidRPr="00451834">
        <w:rPr>
          <w:rFonts w:ascii="SimSun" w:eastAsia="SimSun" w:hAnsi="SimSun" w:cs="SimSun" w:hint="eastAsia"/>
          <w:color w:val="000000"/>
          <w:kern w:val="36"/>
          <w:sz w:val="24"/>
          <w:szCs w:val="24"/>
          <w:lang w:eastAsia="zh-CN"/>
        </w:rPr>
        <w:t>或</w:t>
      </w:r>
      <w:r w:rsidRPr="00451834">
        <w:rPr>
          <w:rFonts w:ascii="SimSun" w:eastAsia="SimSun" w:hAnsi="SimSun" w:cs="SimSun" w:hint="eastAsia"/>
          <w:color w:val="000000"/>
          <w:kern w:val="36"/>
          <w:sz w:val="24"/>
          <w:szCs w:val="24"/>
          <w:lang w:eastAsia="zh-CN"/>
        </w:rPr>
        <w:t>行为</w:t>
      </w:r>
      <w:r w:rsidR="00FD6788" w:rsidRPr="00451834">
        <w:rPr>
          <w:rFonts w:ascii="SimSun" w:eastAsia="SimSun" w:hAnsi="SimSun" w:cs="SimSun" w:hint="eastAsia"/>
          <w:color w:val="000000"/>
          <w:kern w:val="36"/>
          <w:sz w:val="26"/>
          <w:szCs w:val="26"/>
          <w:lang w:eastAsia="zh-CN"/>
        </w:rPr>
        <w:t>原因</w:t>
      </w:r>
      <w:r w:rsidRPr="00451834">
        <w:rPr>
          <w:rFonts w:ascii="SimSun" w:eastAsia="SimSun" w:hAnsi="SimSun" w:cs="SimSun" w:hint="eastAsia"/>
          <w:color w:val="000000"/>
          <w:kern w:val="36"/>
          <w:sz w:val="24"/>
          <w:szCs w:val="24"/>
          <w:lang w:eastAsia="zh-CN"/>
        </w:rPr>
        <w:t>是</w:t>
      </w:r>
      <w:r w:rsidR="009947E3">
        <w:rPr>
          <w:rFonts w:ascii="SimSun" w:eastAsia="SimSun" w:hAnsi="SimSun" w:cs="SimSun" w:hint="eastAsia"/>
          <w:color w:val="000000"/>
          <w:kern w:val="36"/>
          <w:sz w:val="24"/>
          <w:szCs w:val="24"/>
          <w:lang w:eastAsia="zh-CN"/>
        </w:rPr>
        <w:t>：</w:t>
      </w:r>
    </w:p>
    <w:p w14:paraId="214BD85E" w14:textId="75B84CEF" w:rsidR="009C7600" w:rsidRDefault="009C7600" w:rsidP="009C7600">
      <w:pPr>
        <w:pStyle w:val="Heading1"/>
        <w:tabs>
          <w:tab w:val="left" w:pos="10915"/>
        </w:tabs>
        <w:ind w:left="227"/>
        <w:rPr>
          <w:rFonts w:ascii="SimSun" w:eastAsia="SimSun" w:hAnsi="SimSun" w:cs="SimSun"/>
          <w:color w:val="000000"/>
          <w:kern w:val="36"/>
          <w:sz w:val="24"/>
          <w:szCs w:val="24"/>
          <w:u w:val="single"/>
          <w:lang w:eastAsia="zh-CN"/>
        </w:rPr>
      </w:pPr>
      <w:r>
        <w:rPr>
          <w:rFonts w:ascii="SimSun" w:eastAsia="SimSun" w:hAnsi="SimSun" w:cs="SimSun"/>
          <w:color w:val="000000"/>
          <w:kern w:val="36"/>
          <w:sz w:val="24"/>
          <w:szCs w:val="24"/>
          <w:u w:val="single"/>
          <w:lang w:eastAsia="zh-CN"/>
        </w:rPr>
        <w:tab/>
      </w:r>
    </w:p>
    <w:p w14:paraId="3A6C7545" w14:textId="6DDBA910" w:rsidR="009C7600" w:rsidRDefault="009C7600" w:rsidP="009C7600">
      <w:pPr>
        <w:pStyle w:val="Heading1"/>
        <w:tabs>
          <w:tab w:val="left" w:pos="10915"/>
        </w:tabs>
        <w:ind w:left="227"/>
        <w:rPr>
          <w:rFonts w:ascii="SimSun" w:eastAsia="SimSun" w:hAnsi="SimSun" w:cs="SimSun"/>
          <w:color w:val="000000"/>
          <w:kern w:val="36"/>
          <w:sz w:val="24"/>
          <w:szCs w:val="24"/>
          <w:u w:val="single"/>
          <w:lang w:eastAsia="zh-CN"/>
        </w:rPr>
      </w:pPr>
      <w:r>
        <w:rPr>
          <w:rFonts w:ascii="SimSun" w:eastAsia="SimSun" w:hAnsi="SimSun" w:cs="SimSun"/>
          <w:color w:val="000000"/>
          <w:kern w:val="36"/>
          <w:sz w:val="24"/>
          <w:szCs w:val="24"/>
          <w:u w:val="single"/>
          <w:lang w:eastAsia="zh-CN"/>
        </w:rPr>
        <w:tab/>
      </w:r>
    </w:p>
    <w:p w14:paraId="1EF1B237" w14:textId="394EB4EF" w:rsidR="009C7600" w:rsidRPr="002F7D8C" w:rsidRDefault="009C7600" w:rsidP="009C7600">
      <w:pPr>
        <w:pStyle w:val="Heading1"/>
        <w:tabs>
          <w:tab w:val="left" w:pos="10915"/>
        </w:tabs>
        <w:ind w:left="227"/>
        <w:rPr>
          <w:sz w:val="24"/>
          <w:szCs w:val="24"/>
          <w:u w:val="single"/>
          <w:lang w:eastAsia="zh-CN"/>
        </w:rPr>
      </w:pPr>
      <w:r>
        <w:rPr>
          <w:rFonts w:ascii="SimSun" w:eastAsia="SimSun" w:hAnsi="SimSun" w:cs="SimSun"/>
          <w:color w:val="000000"/>
          <w:kern w:val="36"/>
          <w:sz w:val="24"/>
          <w:szCs w:val="24"/>
          <w:u w:val="single"/>
          <w:lang w:eastAsia="zh-CN"/>
        </w:rPr>
        <w:tab/>
      </w:r>
    </w:p>
    <w:p w14:paraId="73DAED33" w14:textId="77777777" w:rsidR="00FD0771" w:rsidRDefault="00FD0771" w:rsidP="00FD0771">
      <w:pPr>
        <w:pStyle w:val="BodyText"/>
        <w:spacing w:before="8"/>
        <w:rPr>
          <w:b/>
          <w:sz w:val="15"/>
          <w:lang w:eastAsia="zh-CN"/>
        </w:rPr>
      </w:pPr>
    </w:p>
    <w:p w14:paraId="3FAF3A17" w14:textId="009883E6" w:rsidR="00FD0771" w:rsidRPr="00A74316" w:rsidRDefault="00FD0771" w:rsidP="00A74316">
      <w:pPr>
        <w:spacing w:line="304" w:lineRule="exact"/>
        <w:ind w:left="224"/>
        <w:rPr>
          <w:b/>
          <w:sz w:val="24"/>
          <w:szCs w:val="24"/>
          <w:lang w:eastAsia="zh-CN"/>
        </w:rPr>
      </w:pPr>
      <w:r w:rsidRPr="00AD4006">
        <w:rPr>
          <w:sz w:val="24"/>
          <w:szCs w:val="24"/>
          <w:lang w:eastAsia="zh-CN"/>
        </w:rPr>
        <w:t>*</w:t>
      </w:r>
      <w:r w:rsidR="00341097" w:rsidRPr="00451834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以下所有副作用</w:t>
      </w:r>
      <w:r w:rsidR="00341097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可能</w:t>
      </w:r>
      <w:r w:rsidR="005E3961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在</w:t>
      </w:r>
      <w:r w:rsidR="00FD6788" w:rsidRPr="00451834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药物治疗</w:t>
      </w:r>
      <w:r w:rsidR="00FD6788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短时间</w:t>
      </w:r>
      <w:r w:rsidR="00FD6788" w:rsidRPr="00451834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后</w:t>
      </w:r>
      <w:r w:rsidR="0052237E" w:rsidRPr="00451834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或</w:t>
      </w:r>
      <w:r w:rsidR="00FD6788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较长时间</w:t>
      </w:r>
      <w:r w:rsidR="0052237E" w:rsidRPr="00451834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（</w:t>
      </w:r>
      <w:r w:rsidR="0052237E" w:rsidRPr="00451834">
        <w:rPr>
          <w:b/>
          <w:bCs/>
          <w:color w:val="000000"/>
          <w:sz w:val="24"/>
          <w:szCs w:val="24"/>
          <w:lang w:eastAsia="zh-CN"/>
        </w:rPr>
        <w:t>3</w:t>
      </w:r>
      <w:r w:rsidR="0052237E" w:rsidRPr="00451834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个月</w:t>
      </w:r>
      <w:r w:rsidR="00FD6788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以上</w:t>
      </w:r>
      <w:r w:rsidR="0052237E" w:rsidRPr="00451834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）</w:t>
      </w:r>
      <w:r w:rsidR="00FD6788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后</w:t>
      </w:r>
      <w:r w:rsidR="005E3961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发生</w:t>
      </w:r>
      <w:r w:rsidR="0052237E" w:rsidRPr="00451834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。这里</w:t>
      </w:r>
      <w:r w:rsidR="005C6F11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尽</w:t>
      </w:r>
      <w:r w:rsidR="00FD6788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可能</w:t>
      </w:r>
      <w:r w:rsidR="005C6F11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列出所有显著</w:t>
      </w:r>
      <w:r w:rsidR="0052237E" w:rsidRPr="00451834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或可能</w:t>
      </w:r>
      <w:r w:rsidR="00B55CC9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发生</w:t>
      </w:r>
      <w:r w:rsidR="0052237E" w:rsidRPr="00451834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的副作用，但</w:t>
      </w:r>
      <w:r w:rsidR="00FD6788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并非</w:t>
      </w:r>
      <w:r w:rsidR="0052237E" w:rsidRPr="00451834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所有可能</w:t>
      </w:r>
      <w:r w:rsidR="0052237E" w:rsidRPr="00451834">
        <w:rPr>
          <w:rFonts w:ascii="SimSun" w:eastAsia="SimSun" w:hAnsi="SimSun" w:cs="SimSun"/>
          <w:b/>
          <w:bCs/>
          <w:color w:val="000000"/>
          <w:sz w:val="24"/>
          <w:szCs w:val="24"/>
          <w:lang w:eastAsia="zh-CN"/>
        </w:rPr>
        <w:t>的</w:t>
      </w:r>
      <w:r w:rsidR="0052237E" w:rsidRPr="00451834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副作用</w:t>
      </w:r>
      <w:r w:rsidR="00CD70E0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都</w:t>
      </w:r>
      <w:r w:rsidR="00FD6788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能够</w:t>
      </w:r>
      <w:r w:rsidR="00CD70E0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被列出或</w:t>
      </w:r>
      <w:r w:rsidR="0052237E" w:rsidRPr="00451834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预测。</w:t>
      </w:r>
      <w:r w:rsidR="00373FDF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如果发生</w:t>
      </w:r>
      <w:r w:rsidR="0052237E" w:rsidRPr="00451834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任何副作用</w:t>
      </w:r>
      <w:r w:rsidR="00373FDF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，</w:t>
      </w:r>
      <w:r w:rsidR="00373FDF" w:rsidRPr="00451834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务必尽快通知您的</w:t>
      </w:r>
      <w:r w:rsidR="00FD6788">
        <w:rPr>
          <w:rFonts w:ascii="SimSun" w:eastAsia="SimSun" w:hAnsi="SimSun" w:cs="SimSun" w:hint="eastAsia"/>
          <w:b/>
          <w:bCs/>
          <w:sz w:val="24"/>
          <w:szCs w:val="24"/>
          <w:lang w:eastAsia="zh-CN"/>
        </w:rPr>
        <w:t>处方开具者</w:t>
      </w:r>
      <w:r w:rsidR="00373FDF">
        <w:rPr>
          <w:rFonts w:ascii="SimSun" w:eastAsia="SimSun" w:hAnsi="SimSun" w:cs="SimSun" w:hint="eastAsia"/>
          <w:b/>
          <w:bCs/>
          <w:color w:val="000000"/>
          <w:sz w:val="24"/>
          <w:szCs w:val="24"/>
          <w:lang w:eastAsia="zh-CN"/>
        </w:rPr>
        <w:t>。</w:t>
      </w:r>
    </w:p>
    <w:tbl>
      <w:tblPr>
        <w:tblW w:w="0" w:type="auto"/>
        <w:tblInd w:w="176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44"/>
      </w:tblGrid>
      <w:tr w:rsidR="00FD0771" w14:paraId="7FD0F448" w14:textId="77777777" w:rsidTr="002F7D8C">
        <w:tc>
          <w:tcPr>
            <w:tcW w:w="10844" w:type="dxa"/>
            <w:tcBorders>
              <w:bottom w:val="double" w:sz="4" w:space="0" w:color="auto"/>
            </w:tcBorders>
          </w:tcPr>
          <w:p w14:paraId="40545F18" w14:textId="2BC45B34" w:rsidR="005B0088" w:rsidRPr="009C7600" w:rsidRDefault="00FD0771" w:rsidP="009C7600">
            <w:pPr>
              <w:pStyle w:val="NoSpacing"/>
              <w:rPr>
                <w:sz w:val="24"/>
                <w:szCs w:val="24"/>
                <w:lang w:eastAsia="zh-CN"/>
              </w:rPr>
            </w:pPr>
            <w:r w:rsidRPr="005A1581">
              <w:rPr>
                <w:b/>
                <w:sz w:val="24"/>
                <w:szCs w:val="24"/>
              </w:rPr>
              <w:sym w:font="Wingdings" w:char="F06F"/>
            </w:r>
            <w:r>
              <w:rPr>
                <w:b/>
                <w:sz w:val="24"/>
                <w:szCs w:val="24"/>
                <w:lang w:eastAsia="zh-CN"/>
              </w:rPr>
              <w:t xml:space="preserve"> </w:t>
            </w:r>
            <w:r w:rsidR="005B0088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所有</w:t>
            </w:r>
            <w:r w:rsidR="005B0088"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药物</w:t>
            </w:r>
            <w:r w:rsidR="00ED7C8E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常见的</w:t>
            </w:r>
            <w:r w:rsidR="005B0088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潜在副作用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：过敏性反应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恶心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呕吐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头痛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头晕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乏力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口干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便秘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腹泻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体重改变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睡眠和警觉性</w:t>
            </w:r>
            <w:r w:rsidR="00990A6B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的改变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运动障碍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性功能障碍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出生缺陷，</w:t>
            </w:r>
            <w:r w:rsidR="00ED7C8E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以及，</w:t>
            </w:r>
            <w:r w:rsidR="00ED7C8E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当</w:t>
            </w:r>
            <w:r w:rsidR="005B0088"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用药时间超过</w:t>
            </w:r>
            <w:r w:rsidR="005B0088" w:rsidRPr="00451834">
              <w:rPr>
                <w:b/>
                <w:bCs/>
                <w:sz w:val="24"/>
                <w:szCs w:val="24"/>
                <w:lang w:eastAsia="zh-CN"/>
              </w:rPr>
              <w:t>3</w:t>
            </w:r>
            <w:r w:rsidR="005B0088"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个月</w:t>
            </w:r>
            <w:r w:rsidR="00CD78EF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时</w:t>
            </w:r>
            <w:r w:rsidR="005B0088"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：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骨质疏松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迟发性运动障碍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肝</w:t>
            </w:r>
            <w:r w:rsidR="005B0088" w:rsidRPr="00451834">
              <w:rPr>
                <w:sz w:val="24"/>
                <w:szCs w:val="24"/>
                <w:lang w:eastAsia="zh-CN"/>
              </w:rPr>
              <w:t>/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肾功能障碍</w:t>
            </w:r>
            <w:r w:rsidR="00ED7C8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血液</w:t>
            </w:r>
            <w:r w:rsidR="00ED7C8E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疾病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；</w:t>
            </w:r>
            <w:r w:rsidR="0089318F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以及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以下</w:t>
            </w:r>
            <w:r w:rsidR="0089318F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与某一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特定类别药物相关</w:t>
            </w:r>
            <w:r w:rsidR="0089318F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的副作用</w:t>
            </w:r>
            <w:r w:rsidR="005B0088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：</w:t>
            </w:r>
            <w:r w:rsidR="005B0088" w:rsidRPr="00451834">
              <w:rPr>
                <w:b/>
                <w:bCs/>
                <w:sz w:val="24"/>
                <w:szCs w:val="24"/>
                <w:lang w:eastAsia="zh-CN"/>
              </w:rPr>
              <w:t> </w:t>
            </w:r>
          </w:p>
        </w:tc>
      </w:tr>
      <w:tr w:rsidR="00FD0771" w14:paraId="3B00841D" w14:textId="77777777" w:rsidTr="002F7D8C">
        <w:tc>
          <w:tcPr>
            <w:tcW w:w="10844" w:type="dxa"/>
            <w:tcBorders>
              <w:top w:val="double" w:sz="4" w:space="0" w:color="auto"/>
              <w:bottom w:val="double" w:sz="4" w:space="0" w:color="auto"/>
            </w:tcBorders>
          </w:tcPr>
          <w:p w14:paraId="0E3862D3" w14:textId="0EC59356" w:rsidR="00FD0771" w:rsidRDefault="00FD0771" w:rsidP="002F7D8C">
            <w:pPr>
              <w:pStyle w:val="NoSpacing"/>
              <w:tabs>
                <w:tab w:val="left" w:pos="10601"/>
              </w:tabs>
              <w:rPr>
                <w:rFonts w:eastAsiaTheme="minorEastAsia"/>
                <w:spacing w:val="-1"/>
                <w:sz w:val="24"/>
                <w:szCs w:val="24"/>
                <w:lang w:eastAsia="zh-CN"/>
              </w:rPr>
            </w:pPr>
            <w:r w:rsidRPr="005A1581">
              <w:rPr>
                <w:b/>
                <w:sz w:val="24"/>
                <w:szCs w:val="24"/>
              </w:rPr>
              <w:sym w:font="Wingdings" w:char="F06F"/>
            </w:r>
            <w:r>
              <w:rPr>
                <w:b/>
                <w:sz w:val="24"/>
                <w:szCs w:val="24"/>
                <w:lang w:eastAsia="zh-CN"/>
              </w:rPr>
              <w:t xml:space="preserve"> </w:t>
            </w:r>
            <w:r w:rsidR="006F769F"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抗精神病药（名称，每日</w:t>
            </w:r>
            <w:r w:rsidR="006F769F" w:rsidRPr="00451834">
              <w:rPr>
                <w:rFonts w:ascii="SimSun" w:eastAsia="SimSun" w:hAnsi="SimSun" w:cs="SimSun"/>
                <w:b/>
                <w:bCs/>
                <w:spacing w:val="-3"/>
                <w:sz w:val="24"/>
                <w:szCs w:val="24"/>
                <w:lang w:eastAsia="zh-CN"/>
              </w:rPr>
              <w:t>最小</w:t>
            </w:r>
            <w:r w:rsidR="006F769F" w:rsidRPr="00451834">
              <w:rPr>
                <w:b/>
                <w:bCs/>
                <w:spacing w:val="-3"/>
                <w:sz w:val="24"/>
                <w:szCs w:val="24"/>
                <w:lang w:eastAsia="zh-CN"/>
              </w:rPr>
              <w:t>/</w:t>
            </w:r>
            <w:r w:rsidR="006F769F" w:rsidRPr="00451834">
              <w:rPr>
                <w:rFonts w:ascii="SimSun" w:eastAsia="SimSun" w:hAnsi="SimSun" w:cs="SimSun"/>
                <w:b/>
                <w:bCs/>
                <w:spacing w:val="-3"/>
                <w:sz w:val="24"/>
                <w:szCs w:val="24"/>
                <w:lang w:eastAsia="zh-CN"/>
              </w:rPr>
              <w:t>最大</w:t>
            </w:r>
            <w:r w:rsidR="006F769F"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剂量，频率范围，</w:t>
            </w:r>
            <w:r w:rsidR="006F769F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用法</w:t>
            </w:r>
            <w:r w:rsidR="006F769F"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，持续时间）</w:t>
            </w:r>
            <w:r w:rsidR="009C7600">
              <w:rPr>
                <w:rFonts w:eastAsiaTheme="minorEastAsia" w:hint="eastAsia"/>
                <w:spacing w:val="-1"/>
                <w:sz w:val="24"/>
                <w:szCs w:val="24"/>
                <w:u w:val="single"/>
                <w:lang w:eastAsia="zh-CN"/>
              </w:rPr>
              <w:tab/>
            </w:r>
          </w:p>
          <w:p w14:paraId="7EACB589" w14:textId="42BD37E3" w:rsidR="009C7600" w:rsidRDefault="009C7600" w:rsidP="002F7D8C">
            <w:pPr>
              <w:pStyle w:val="NoSpacing"/>
              <w:tabs>
                <w:tab w:val="left" w:pos="10601"/>
              </w:tabs>
              <w:rPr>
                <w:rFonts w:eastAsiaTheme="minorEastAsia"/>
                <w:spacing w:val="-1"/>
                <w:sz w:val="24"/>
                <w:szCs w:val="24"/>
                <w:u w:val="single"/>
                <w:lang w:eastAsia="zh-CN"/>
              </w:rPr>
            </w:pPr>
            <w:r w:rsidRPr="002F7D8C">
              <w:rPr>
                <w:rFonts w:eastAsiaTheme="minorEastAsia"/>
                <w:spacing w:val="-1"/>
                <w:sz w:val="24"/>
                <w:szCs w:val="24"/>
                <w:u w:val="single"/>
                <w:lang w:eastAsia="zh-CN"/>
              </w:rPr>
              <w:tab/>
            </w:r>
          </w:p>
          <w:p w14:paraId="13663E2E" w14:textId="546C2C1F" w:rsidR="009C7600" w:rsidRPr="002F7D8C" w:rsidRDefault="009C7600" w:rsidP="002F7D8C">
            <w:pPr>
              <w:pStyle w:val="NoSpacing"/>
              <w:tabs>
                <w:tab w:val="left" w:pos="10601"/>
              </w:tabs>
              <w:rPr>
                <w:rFonts w:eastAsiaTheme="minorEastAsia"/>
                <w:spacing w:val="-1"/>
                <w:sz w:val="24"/>
                <w:szCs w:val="24"/>
                <w:u w:val="single"/>
                <w:lang w:eastAsia="zh-CN"/>
              </w:rPr>
            </w:pPr>
            <w:r>
              <w:rPr>
                <w:rFonts w:eastAsiaTheme="minorEastAsia"/>
                <w:spacing w:val="-1"/>
                <w:sz w:val="24"/>
                <w:szCs w:val="24"/>
                <w:u w:val="single"/>
                <w:lang w:eastAsia="zh-CN"/>
              </w:rPr>
              <w:tab/>
            </w:r>
          </w:p>
          <w:p w14:paraId="75E84BD0" w14:textId="4CB20942" w:rsidR="00FD0771" w:rsidRDefault="00FD0771" w:rsidP="00286872">
            <w:pPr>
              <w:pStyle w:val="TableParagraph"/>
              <w:spacing w:line="20" w:lineRule="exact"/>
              <w:ind w:left="104"/>
              <w:rPr>
                <w:sz w:val="2"/>
                <w:lang w:eastAsia="zh-CN"/>
              </w:rPr>
            </w:pPr>
          </w:p>
          <w:p w14:paraId="10D82D43" w14:textId="6C6EBB84" w:rsidR="00FD0771" w:rsidRDefault="00FD0771" w:rsidP="00286872">
            <w:pPr>
              <w:pStyle w:val="TableParagraph"/>
              <w:spacing w:line="20" w:lineRule="exact"/>
              <w:ind w:left="104"/>
              <w:rPr>
                <w:sz w:val="2"/>
                <w:lang w:eastAsia="zh-CN"/>
              </w:rPr>
            </w:pPr>
          </w:p>
          <w:p w14:paraId="504D27E6" w14:textId="1C92F392" w:rsidR="00FD0771" w:rsidRPr="00AD4006" w:rsidRDefault="00AB573F" w:rsidP="002F7D8C">
            <w:pPr>
              <w:pStyle w:val="TableParagraph"/>
              <w:tabs>
                <w:tab w:val="left" w:pos="10601"/>
              </w:tabs>
              <w:spacing w:before="9" w:line="247" w:lineRule="auto"/>
              <w:ind w:right="104"/>
              <w:rPr>
                <w:sz w:val="24"/>
                <w:szCs w:val="24"/>
                <w:lang w:eastAsia="zh-CN"/>
              </w:rPr>
            </w:pP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其他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可能的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副作用：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血糖</w:t>
            </w:r>
            <w:r w:rsidRPr="00451834">
              <w:rPr>
                <w:spacing w:val="-3"/>
                <w:sz w:val="24"/>
                <w:szCs w:val="24"/>
                <w:lang w:eastAsia="zh-CN"/>
              </w:rPr>
              <w:t>/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脂质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升高</w:t>
            </w:r>
            <w:r w:rsidR="00F60DEE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视力模糊</w:t>
            </w:r>
            <w:r w:rsidR="00F60DEE">
              <w:rPr>
                <w:rFonts w:ascii="SimSun" w:eastAsia="SimSun" w:hAnsi="SimSun" w:cs="SimSun"/>
                <w:spacing w:val="-4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躁动不安</w:t>
            </w:r>
            <w:r w:rsidR="00F60DE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震颤</w:t>
            </w:r>
            <w:r w:rsidR="00F60DE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肌肉僵硬</w:t>
            </w:r>
            <w:r w:rsidR="00F60DEE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、</w:t>
            </w:r>
            <w:r w:rsidR="00F60DEE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神经阻滞剂</w:t>
            </w:r>
            <w:r w:rsidRPr="00451834">
              <w:rPr>
                <w:rFonts w:ascii="SimSun" w:eastAsia="SimSun" w:hAnsi="SimSun" w:cs="SimSun"/>
                <w:spacing w:val="-4"/>
                <w:sz w:val="24"/>
                <w:szCs w:val="24"/>
                <w:lang w:eastAsia="zh-CN"/>
              </w:rPr>
              <w:t>恶性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综合</w:t>
            </w:r>
            <w:r w:rsidR="00F60DEE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征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（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高烧</w:t>
            </w:r>
            <w:r w:rsidR="00C775A6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僵硬</w:t>
            </w:r>
            <w:r w:rsidR="00C775A6">
              <w:rPr>
                <w:rFonts w:ascii="SimSun" w:eastAsia="SimSun" w:hAnsi="SimSun" w:cs="SimSun" w:hint="eastAsia"/>
                <w:spacing w:val="-3"/>
                <w:sz w:val="24"/>
                <w:szCs w:val="24"/>
                <w:lang w:eastAsia="zh-CN"/>
              </w:rPr>
              <w:t>、</w:t>
            </w:r>
            <w:r w:rsidR="00F00AFC" w:rsidRPr="00F00AFC">
              <w:rPr>
                <w:rFonts w:ascii="SimSun" w:eastAsia="SimSun" w:hAnsi="SimSun" w:cs="SimSun" w:hint="eastAsia"/>
                <w:spacing w:val="-4"/>
                <w:sz w:val="24"/>
                <w:szCs w:val="24"/>
                <w:lang w:eastAsia="zh-CN"/>
              </w:rPr>
              <w:t>谵妄</w:t>
            </w:r>
            <w:r w:rsidR="00C775A6">
              <w:rPr>
                <w:rFonts w:ascii="SimSun" w:eastAsia="SimSun" w:hAnsi="SimSun" w:cs="SimSun" w:hint="eastAsia"/>
                <w:spacing w:val="-4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循环和呼吸衰竭）</w:t>
            </w:r>
            <w:r w:rsidR="00F60DE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癫痫</w:t>
            </w:r>
            <w:r w:rsidR="00AC04A5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发作</w:t>
            </w:r>
            <w:r w:rsidR="00F60DE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心律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不齐</w:t>
            </w:r>
            <w:r w:rsidR="00F60DE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老年痴呆症</w:t>
            </w:r>
            <w:r w:rsidR="00B372C7">
              <w:rPr>
                <w:rFonts w:ascii="SimSun" w:eastAsia="SimSun" w:hAnsi="SimSun" w:cs="SimSun" w:hint="eastAsia"/>
                <w:spacing w:val="-3"/>
                <w:sz w:val="24"/>
                <w:szCs w:val="24"/>
                <w:lang w:eastAsia="zh-CN"/>
              </w:rPr>
              <w:t>患者</w:t>
            </w:r>
            <w:r w:rsidR="00B372C7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中风和死亡</w:t>
            </w:r>
            <w:r w:rsidR="00B372C7"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风险</w:t>
            </w:r>
            <w:r w:rsidR="00B372C7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增加</w:t>
            </w:r>
            <w:r w:rsidR="00F60DEE">
              <w:rPr>
                <w:rFonts w:asciiTheme="minorEastAsia" w:eastAsiaTheme="minorEastAsia" w:hAnsiTheme="minorEastAsia" w:hint="eastAsia"/>
                <w:spacing w:val="-3"/>
                <w:sz w:val="24"/>
                <w:szCs w:val="24"/>
                <w:lang w:eastAsia="zh-CN"/>
              </w:rPr>
              <w:t>；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治疗</w:t>
            </w:r>
            <w:r w:rsidR="00F60DEE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超过</w:t>
            </w:r>
            <w:r w:rsidRPr="00451834">
              <w:rPr>
                <w:b/>
                <w:bCs/>
                <w:sz w:val="24"/>
                <w:szCs w:val="24"/>
                <w:lang w:eastAsia="zh-CN"/>
              </w:rPr>
              <w:t>3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个月</w:t>
            </w:r>
            <w:r w:rsidR="0059296A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后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：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糖尿病</w:t>
            </w:r>
            <w:r w:rsidR="00F60DE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代谢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综合征</w:t>
            </w:r>
            <w:r w:rsidR="00F60DEE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血</w:t>
            </w:r>
            <w:r w:rsidRPr="00451834">
              <w:rPr>
                <w:rFonts w:ascii="SimSun" w:eastAsia="SimSun" w:hAnsi="SimSun" w:cs="SimSun"/>
                <w:spacing w:val="-4"/>
                <w:sz w:val="24"/>
                <w:szCs w:val="24"/>
                <w:lang w:eastAsia="zh-CN"/>
              </w:rPr>
              <w:t>细胞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减少</w:t>
            </w:r>
            <w:r w:rsidR="00F60DEE">
              <w:rPr>
                <w:rFonts w:ascii="SimSun" w:eastAsia="SimSun" w:hAnsi="SimSun" w:cs="SimSun"/>
                <w:spacing w:val="-4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迟发性运动障碍（头部</w:t>
            </w:r>
            <w:r w:rsidR="00C775A6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颈部</w:t>
            </w:r>
            <w:r w:rsidR="00C775A6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四肢的不自主运动</w:t>
            </w:r>
            <w:r w:rsidR="00F60DEE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，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可能不可逆，可能在停药后出现）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。其他</w:t>
            </w:r>
            <w:r w:rsidR="005B0309">
              <w:rPr>
                <w:rFonts w:ascii="SimSun" w:eastAsia="SimSun" w:hAnsi="SimSun" w:cs="SimSun" w:hint="eastAsia"/>
                <w:spacing w:val="-3"/>
                <w:sz w:val="24"/>
                <w:szCs w:val="24"/>
                <w:lang w:eastAsia="zh-CN"/>
              </w:rPr>
              <w:t>副作用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（</w:t>
            </w:r>
            <w:r w:rsidR="00F60DEE">
              <w:rPr>
                <w:rFonts w:ascii="SimSun" w:eastAsia="SimSun" w:hAnsi="SimSun" w:cs="SimSun" w:hint="eastAsia"/>
                <w:spacing w:val="-3"/>
                <w:sz w:val="24"/>
                <w:szCs w:val="24"/>
                <w:lang w:eastAsia="zh-CN"/>
              </w:rPr>
              <w:t>如果</w:t>
            </w:r>
            <w:r w:rsidR="005B0309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在治疗</w:t>
            </w:r>
            <w:r w:rsidRPr="00451834">
              <w:rPr>
                <w:sz w:val="24"/>
                <w:szCs w:val="24"/>
                <w:lang w:eastAsia="zh-CN"/>
              </w:rPr>
              <w:t>3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个月</w:t>
            </w:r>
            <w:r w:rsidR="005B0309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后</w:t>
            </w:r>
            <w:r w:rsidR="00F60DEE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出现，请说明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）：</w:t>
            </w:r>
            <w:r w:rsidR="00FD0771" w:rsidRPr="00AD4006">
              <w:rPr>
                <w:sz w:val="24"/>
                <w:szCs w:val="24"/>
                <w:u w:val="single"/>
                <w:lang w:eastAsia="zh-CN"/>
              </w:rPr>
              <w:tab/>
            </w:r>
          </w:p>
        </w:tc>
      </w:tr>
      <w:tr w:rsidR="00FD0771" w14:paraId="46B8F38D" w14:textId="77777777" w:rsidTr="002F7D8C">
        <w:tc>
          <w:tcPr>
            <w:tcW w:w="10844" w:type="dxa"/>
            <w:tcBorders>
              <w:top w:val="double" w:sz="4" w:space="0" w:color="auto"/>
              <w:bottom w:val="double" w:sz="4" w:space="0" w:color="auto"/>
            </w:tcBorders>
          </w:tcPr>
          <w:p w14:paraId="1DD9130C" w14:textId="5738B188" w:rsidR="00FD0771" w:rsidRDefault="00FD0771" w:rsidP="002F7D8C">
            <w:pPr>
              <w:pStyle w:val="NoSpacing"/>
              <w:tabs>
                <w:tab w:val="left" w:pos="10601"/>
              </w:tabs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b/>
                <w:sz w:val="24"/>
                <w:szCs w:val="24"/>
              </w:rPr>
              <w:sym w:font="Wingdings" w:char="F06F"/>
            </w:r>
            <w:r w:rsidR="007C28D3">
              <w:rPr>
                <w:b/>
                <w:sz w:val="24"/>
                <w:szCs w:val="24"/>
                <w:lang w:eastAsia="zh-CN"/>
              </w:rPr>
              <w:t xml:space="preserve"> </w:t>
            </w:r>
            <w:r w:rsidR="007C28D3"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抗</w:t>
            </w:r>
            <w:r w:rsidR="007C28D3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抑郁</w:t>
            </w:r>
            <w:r w:rsidR="007C28D3"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药（名称，每日</w:t>
            </w:r>
            <w:r w:rsidR="007C28D3" w:rsidRPr="00451834">
              <w:rPr>
                <w:rFonts w:ascii="SimSun" w:eastAsia="SimSun" w:hAnsi="SimSun" w:cs="SimSun"/>
                <w:b/>
                <w:bCs/>
                <w:spacing w:val="-3"/>
                <w:sz w:val="24"/>
                <w:szCs w:val="24"/>
                <w:lang w:eastAsia="zh-CN"/>
              </w:rPr>
              <w:t>最小</w:t>
            </w:r>
            <w:r w:rsidR="007C28D3" w:rsidRPr="00451834">
              <w:rPr>
                <w:b/>
                <w:bCs/>
                <w:spacing w:val="-3"/>
                <w:sz w:val="24"/>
                <w:szCs w:val="24"/>
                <w:lang w:eastAsia="zh-CN"/>
              </w:rPr>
              <w:t>/</w:t>
            </w:r>
            <w:r w:rsidR="007C28D3" w:rsidRPr="00451834">
              <w:rPr>
                <w:rFonts w:ascii="SimSun" w:eastAsia="SimSun" w:hAnsi="SimSun" w:cs="SimSun"/>
                <w:b/>
                <w:bCs/>
                <w:spacing w:val="-3"/>
                <w:sz w:val="24"/>
                <w:szCs w:val="24"/>
                <w:lang w:eastAsia="zh-CN"/>
              </w:rPr>
              <w:t>最大</w:t>
            </w:r>
            <w:r w:rsidR="007C28D3"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剂量，频率范围，</w:t>
            </w:r>
            <w:r w:rsidR="007C28D3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用法</w:t>
            </w:r>
            <w:r w:rsidR="007C28D3"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，持续时间）</w:t>
            </w:r>
            <w:r w:rsidR="009C7600">
              <w:rPr>
                <w:rFonts w:eastAsiaTheme="minorEastAsia" w:hint="eastAsia"/>
                <w:spacing w:val="-1"/>
                <w:sz w:val="24"/>
                <w:szCs w:val="24"/>
                <w:u w:val="single"/>
                <w:lang w:eastAsia="zh-CN"/>
              </w:rPr>
              <w:tab/>
            </w:r>
          </w:p>
          <w:p w14:paraId="1DD82A93" w14:textId="08E61575" w:rsidR="009C7600" w:rsidRDefault="009C7600" w:rsidP="002F7D8C">
            <w:pPr>
              <w:pStyle w:val="NoSpacing"/>
              <w:tabs>
                <w:tab w:val="left" w:pos="10601"/>
              </w:tabs>
              <w:rPr>
                <w:rFonts w:eastAsiaTheme="minorEastAsia"/>
                <w:sz w:val="24"/>
                <w:szCs w:val="24"/>
                <w:u w:val="single"/>
                <w:lang w:eastAsia="zh-CN"/>
              </w:rPr>
            </w:pPr>
            <w:r w:rsidRPr="002F7D8C">
              <w:rPr>
                <w:rFonts w:eastAsiaTheme="minorEastAsia"/>
                <w:sz w:val="24"/>
                <w:szCs w:val="24"/>
                <w:u w:val="single"/>
                <w:lang w:eastAsia="zh-CN"/>
              </w:rPr>
              <w:lastRenderedPageBreak/>
              <w:tab/>
            </w:r>
          </w:p>
          <w:p w14:paraId="7DD1EAFD" w14:textId="7930E2AB" w:rsidR="009C7600" w:rsidRPr="002F7D8C" w:rsidRDefault="009C7600" w:rsidP="002F7D8C">
            <w:pPr>
              <w:pStyle w:val="NoSpacing"/>
              <w:tabs>
                <w:tab w:val="left" w:pos="10601"/>
              </w:tabs>
              <w:rPr>
                <w:rFonts w:eastAsiaTheme="minorEastAsia"/>
                <w:sz w:val="24"/>
                <w:szCs w:val="24"/>
                <w:u w:val="single"/>
                <w:lang w:eastAsia="zh-CN"/>
              </w:rPr>
            </w:pPr>
            <w:r>
              <w:rPr>
                <w:rFonts w:eastAsiaTheme="minorEastAsia"/>
                <w:sz w:val="24"/>
                <w:szCs w:val="24"/>
                <w:u w:val="single"/>
                <w:lang w:eastAsia="zh-CN"/>
              </w:rPr>
              <w:tab/>
            </w:r>
          </w:p>
          <w:p w14:paraId="766F35BC" w14:textId="3CBE32A1" w:rsidR="00FD0771" w:rsidRDefault="00543270" w:rsidP="002F7D8C">
            <w:pPr>
              <w:pStyle w:val="NoSpacing"/>
              <w:tabs>
                <w:tab w:val="left" w:pos="10601"/>
              </w:tabs>
              <w:rPr>
                <w:rFonts w:eastAsiaTheme="minorEastAsia"/>
                <w:sz w:val="24"/>
                <w:szCs w:val="24"/>
                <w:lang w:eastAsia="zh-CN"/>
              </w:rPr>
            </w:pP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其他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可能的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副作用：视力模糊</w:t>
            </w:r>
            <w:r w:rsidR="0088473F">
              <w:rPr>
                <w:rFonts w:ascii="SimSun" w:eastAsia="SimSun" w:hAnsi="SimSun" w:cs="SimSun"/>
                <w:spacing w:val="-4"/>
                <w:sz w:val="24"/>
                <w:szCs w:val="24"/>
                <w:lang w:eastAsia="zh-CN"/>
              </w:rPr>
              <w:t>、</w:t>
            </w:r>
            <w:r w:rsidR="00AC04A5" w:rsidRPr="00BF2BA6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尿潴留</w:t>
            </w:r>
            <w:r w:rsidR="0088473F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癫痫发作</w:t>
            </w:r>
            <w:r w:rsidR="0088473F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血压异常</w:t>
            </w:r>
            <w:r w:rsidR="0088473F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心律</w:t>
            </w:r>
            <w:r w:rsidR="00AC04A5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不齐</w:t>
            </w:r>
            <w:r w:rsidR="0088473F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情绪变化</w:t>
            </w:r>
            <w:r w:rsidR="0088473F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易怒</w:t>
            </w:r>
            <w:r w:rsidR="0088473F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暴力</w:t>
            </w:r>
            <w:r w:rsidR="0088473F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自杀</w:t>
            </w:r>
            <w:r w:rsidR="008D6C27" w:rsidRPr="008D6C27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意念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和行为（特别是青</w:t>
            </w:r>
            <w:r w:rsidR="0059296A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少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年）；治疗</w:t>
            </w:r>
            <w:r w:rsidR="0088473F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超过</w:t>
            </w:r>
            <w:r w:rsidRPr="00451834">
              <w:rPr>
                <w:b/>
                <w:bCs/>
                <w:sz w:val="24"/>
                <w:szCs w:val="24"/>
                <w:lang w:eastAsia="zh-CN"/>
              </w:rPr>
              <w:t>3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个月</w:t>
            </w:r>
            <w:r w:rsidR="0059296A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后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：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性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功能障碍</w:t>
            </w:r>
            <w:r w:rsidR="0088473F">
              <w:rPr>
                <w:rFonts w:ascii="SimSun" w:eastAsia="SimSun" w:hAnsi="SimSun" w:cs="SimSun" w:hint="eastAsia"/>
                <w:spacing w:val="-3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代谢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综合征</w:t>
            </w:r>
            <w:r w:rsidR="0088473F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迟发性</w:t>
            </w:r>
            <w:r w:rsidRPr="00451834">
              <w:rPr>
                <w:rFonts w:ascii="SimSun" w:eastAsia="SimSun" w:hAnsi="SimSun" w:cs="SimSun"/>
                <w:spacing w:val="-4"/>
                <w:sz w:val="24"/>
                <w:szCs w:val="24"/>
                <w:lang w:eastAsia="zh-CN"/>
              </w:rPr>
              <w:t>运动障碍。</w:t>
            </w:r>
            <w:r w:rsidR="00057393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其他</w:t>
            </w:r>
            <w:r w:rsidR="00057393">
              <w:rPr>
                <w:rFonts w:ascii="SimSun" w:eastAsia="SimSun" w:hAnsi="SimSun" w:cs="SimSun" w:hint="eastAsia"/>
                <w:spacing w:val="-3"/>
                <w:sz w:val="24"/>
                <w:szCs w:val="24"/>
                <w:lang w:eastAsia="zh-CN"/>
              </w:rPr>
              <w:t>副作用</w:t>
            </w:r>
            <w:r w:rsidR="00057393"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（</w:t>
            </w:r>
            <w:r w:rsidR="0088473F">
              <w:rPr>
                <w:rFonts w:ascii="SimSun" w:eastAsia="SimSun" w:hAnsi="SimSun" w:cs="SimSun" w:hint="eastAsia"/>
                <w:spacing w:val="-3"/>
                <w:sz w:val="24"/>
                <w:szCs w:val="24"/>
                <w:lang w:eastAsia="zh-CN"/>
              </w:rPr>
              <w:t>如果</w:t>
            </w:r>
            <w:r w:rsidR="00057393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在治疗</w:t>
            </w:r>
            <w:r w:rsidR="00057393" w:rsidRPr="00451834">
              <w:rPr>
                <w:sz w:val="24"/>
                <w:szCs w:val="24"/>
                <w:lang w:eastAsia="zh-CN"/>
              </w:rPr>
              <w:t>3</w:t>
            </w:r>
            <w:r w:rsidR="00057393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个月</w:t>
            </w:r>
            <w:r w:rsidR="00057393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后</w:t>
            </w:r>
            <w:r w:rsidR="0088473F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出现，请说明</w:t>
            </w:r>
            <w:r w:rsidR="00057393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）</w:t>
            </w:r>
            <w:r w:rsidR="00057393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：</w:t>
            </w:r>
            <w:r w:rsidR="009C7600">
              <w:rPr>
                <w:rFonts w:eastAsiaTheme="minorEastAsia" w:hint="eastAsia"/>
                <w:spacing w:val="-1"/>
                <w:sz w:val="24"/>
                <w:szCs w:val="24"/>
                <w:u w:val="single"/>
                <w:lang w:eastAsia="zh-CN"/>
              </w:rPr>
              <w:tab/>
            </w:r>
          </w:p>
          <w:p w14:paraId="75C94DC2" w14:textId="236D7718" w:rsidR="009C7600" w:rsidRPr="002F7D8C" w:rsidRDefault="009C7600" w:rsidP="002F7D8C">
            <w:pPr>
              <w:pStyle w:val="NoSpacing"/>
              <w:tabs>
                <w:tab w:val="left" w:pos="10601"/>
              </w:tabs>
              <w:rPr>
                <w:rFonts w:eastAsiaTheme="minorEastAsia"/>
                <w:b/>
                <w:sz w:val="24"/>
                <w:szCs w:val="24"/>
                <w:u w:val="single"/>
                <w:lang w:eastAsia="zh-CN"/>
              </w:rPr>
            </w:pPr>
            <w:r w:rsidRPr="002F7D8C">
              <w:rPr>
                <w:rFonts w:eastAsiaTheme="minorEastAsia"/>
                <w:sz w:val="24"/>
                <w:szCs w:val="24"/>
                <w:u w:val="single"/>
                <w:lang w:eastAsia="zh-CN"/>
              </w:rPr>
              <w:tab/>
            </w:r>
          </w:p>
        </w:tc>
      </w:tr>
      <w:tr w:rsidR="00FD0771" w14:paraId="40AF9C9F" w14:textId="77777777" w:rsidTr="002F7D8C">
        <w:tc>
          <w:tcPr>
            <w:tcW w:w="10844" w:type="dxa"/>
            <w:tcBorders>
              <w:top w:val="double" w:sz="4" w:space="0" w:color="auto"/>
              <w:bottom w:val="triple" w:sz="4" w:space="0" w:color="000000"/>
            </w:tcBorders>
          </w:tcPr>
          <w:p w14:paraId="40644D9A" w14:textId="05633123" w:rsidR="00FD0771" w:rsidRDefault="00FD0771" w:rsidP="009C7600">
            <w:pPr>
              <w:pStyle w:val="TableParagraph"/>
              <w:tabs>
                <w:tab w:val="left" w:pos="10601"/>
              </w:tabs>
              <w:spacing w:before="69"/>
              <w:ind w:left="396" w:hanging="306"/>
              <w:rPr>
                <w:rFonts w:eastAsiaTheme="minorEastAsia"/>
                <w:sz w:val="24"/>
                <w:szCs w:val="24"/>
                <w:u w:val="single"/>
                <w:lang w:eastAsia="zh-CN"/>
              </w:rPr>
            </w:pPr>
            <w:r w:rsidRPr="00CE019A">
              <w:rPr>
                <w:b/>
                <w:sz w:val="24"/>
                <w:szCs w:val="24"/>
              </w:rPr>
              <w:lastRenderedPageBreak/>
              <w:sym w:font="Wingdings" w:char="F06F"/>
            </w:r>
            <w:r w:rsidR="00C87678">
              <w:rPr>
                <w:b/>
                <w:sz w:val="24"/>
                <w:szCs w:val="24"/>
                <w:lang w:eastAsia="zh-CN"/>
              </w:rPr>
              <w:t xml:space="preserve"> </w:t>
            </w:r>
            <w:r w:rsidR="00C87678"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抗焦虑</w:t>
            </w:r>
            <w:r w:rsidR="00C87678" w:rsidRPr="00451834">
              <w:rPr>
                <w:b/>
                <w:bCs/>
                <w:sz w:val="24"/>
                <w:szCs w:val="24"/>
                <w:lang w:eastAsia="zh-CN"/>
              </w:rPr>
              <w:t>/</w:t>
            </w:r>
            <w:r w:rsidR="00C87678"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催眠药（名称，每日</w:t>
            </w:r>
            <w:r w:rsidR="00C87678" w:rsidRPr="00451834">
              <w:rPr>
                <w:rFonts w:ascii="SimSun" w:eastAsia="SimSun" w:hAnsi="SimSun" w:cs="SimSun"/>
                <w:b/>
                <w:bCs/>
                <w:spacing w:val="-3"/>
                <w:sz w:val="24"/>
                <w:szCs w:val="24"/>
                <w:lang w:eastAsia="zh-CN"/>
              </w:rPr>
              <w:t>最小</w:t>
            </w:r>
            <w:r w:rsidR="00C87678" w:rsidRPr="00451834">
              <w:rPr>
                <w:b/>
                <w:bCs/>
                <w:spacing w:val="-3"/>
                <w:sz w:val="24"/>
                <w:szCs w:val="24"/>
                <w:lang w:eastAsia="zh-CN"/>
              </w:rPr>
              <w:t>/</w:t>
            </w:r>
            <w:r w:rsidR="00C87678" w:rsidRPr="00451834">
              <w:rPr>
                <w:rFonts w:ascii="SimSun" w:eastAsia="SimSun" w:hAnsi="SimSun" w:cs="SimSun"/>
                <w:b/>
                <w:bCs/>
                <w:spacing w:val="-3"/>
                <w:sz w:val="24"/>
                <w:szCs w:val="24"/>
                <w:lang w:eastAsia="zh-CN"/>
              </w:rPr>
              <w:t>最大</w:t>
            </w:r>
            <w:r w:rsidR="00C87678"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剂量，频率范围，</w:t>
            </w:r>
            <w:r w:rsidR="00C87678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用法</w:t>
            </w:r>
            <w:r w:rsidR="00C87678"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，持续时间）</w:t>
            </w:r>
            <w:r w:rsidRPr="00FD0AE9">
              <w:rPr>
                <w:b/>
                <w:spacing w:val="-1"/>
                <w:sz w:val="24"/>
                <w:szCs w:val="24"/>
                <w:lang w:eastAsia="zh-CN"/>
              </w:rPr>
              <w:t xml:space="preserve"> </w:t>
            </w:r>
            <w:r w:rsidRPr="00FD0AE9">
              <w:rPr>
                <w:sz w:val="24"/>
                <w:szCs w:val="24"/>
                <w:u w:val="single"/>
                <w:lang w:eastAsia="zh-CN"/>
              </w:rPr>
              <w:t xml:space="preserve"> </w:t>
            </w:r>
            <w:r w:rsidRPr="00FD0AE9">
              <w:rPr>
                <w:sz w:val="24"/>
                <w:szCs w:val="24"/>
                <w:u w:val="single"/>
                <w:lang w:eastAsia="zh-CN"/>
              </w:rPr>
              <w:tab/>
            </w:r>
          </w:p>
          <w:p w14:paraId="397E88B2" w14:textId="26361F3D" w:rsidR="009C7600" w:rsidRDefault="009C7600" w:rsidP="009C7600">
            <w:pPr>
              <w:pStyle w:val="TableParagraph"/>
              <w:tabs>
                <w:tab w:val="left" w:pos="10601"/>
              </w:tabs>
              <w:spacing w:before="69"/>
              <w:ind w:left="396" w:hanging="306"/>
              <w:rPr>
                <w:rFonts w:eastAsiaTheme="minorEastAsia"/>
                <w:sz w:val="24"/>
                <w:szCs w:val="24"/>
                <w:u w:val="single"/>
                <w:lang w:eastAsia="zh-CN"/>
              </w:rPr>
            </w:pPr>
            <w:r w:rsidRPr="002F7D8C">
              <w:rPr>
                <w:rFonts w:eastAsiaTheme="minorEastAsia"/>
                <w:sz w:val="24"/>
                <w:szCs w:val="24"/>
                <w:u w:val="single"/>
                <w:lang w:eastAsia="zh-CN"/>
              </w:rPr>
              <w:tab/>
            </w:r>
            <w:r w:rsidR="00EF0FF7">
              <w:rPr>
                <w:rFonts w:eastAsiaTheme="minorEastAsia" w:hint="eastAsia"/>
                <w:sz w:val="24"/>
                <w:szCs w:val="24"/>
                <w:u w:val="single"/>
                <w:lang w:eastAsia="zh-CN"/>
              </w:rPr>
              <w:tab/>
            </w:r>
          </w:p>
          <w:p w14:paraId="1AD74524" w14:textId="1989ACC8" w:rsidR="00FD0771" w:rsidRDefault="00EF0FF7" w:rsidP="002F7D8C">
            <w:pPr>
              <w:pStyle w:val="TableParagraph"/>
              <w:tabs>
                <w:tab w:val="left" w:pos="10601"/>
              </w:tabs>
              <w:spacing w:before="69"/>
              <w:ind w:left="396" w:hanging="306"/>
              <w:rPr>
                <w:b/>
                <w:sz w:val="18"/>
              </w:rPr>
            </w:pPr>
            <w:r>
              <w:rPr>
                <w:rFonts w:eastAsiaTheme="minorEastAsia"/>
                <w:sz w:val="24"/>
                <w:szCs w:val="24"/>
                <w:u w:val="single"/>
                <w:lang w:eastAsia="zh-CN"/>
              </w:rPr>
              <w:tab/>
            </w:r>
            <w:r>
              <w:rPr>
                <w:rFonts w:eastAsiaTheme="minorEastAsia" w:hint="eastAsia"/>
                <w:sz w:val="24"/>
                <w:szCs w:val="24"/>
                <w:u w:val="single"/>
                <w:lang w:eastAsia="zh-CN"/>
              </w:rPr>
              <w:tab/>
            </w:r>
          </w:p>
          <w:p w14:paraId="4F843C96" w14:textId="51B64128" w:rsidR="00FD0771" w:rsidRDefault="00FD0771" w:rsidP="00286872">
            <w:pPr>
              <w:pStyle w:val="TableParagraph"/>
              <w:spacing w:line="20" w:lineRule="exact"/>
              <w:ind w:left="103"/>
              <w:rPr>
                <w:sz w:val="2"/>
              </w:rPr>
            </w:pPr>
          </w:p>
          <w:p w14:paraId="51FA8EE0" w14:textId="7A6B69E0" w:rsidR="00FD0771" w:rsidRPr="00A73C81" w:rsidRDefault="00AB6A91" w:rsidP="00A73C81">
            <w:pPr>
              <w:rPr>
                <w:sz w:val="24"/>
                <w:szCs w:val="24"/>
                <w:lang w:eastAsia="zh-CN"/>
              </w:rPr>
            </w:pP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其他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可能的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副作用：注意力不集中</w:t>
            </w:r>
            <w:r w:rsidR="0088473F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困惑</w:t>
            </w:r>
            <w:r w:rsidR="0088473F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pacing w:val="-4"/>
                <w:sz w:val="24"/>
                <w:szCs w:val="24"/>
                <w:lang w:eastAsia="zh-CN"/>
              </w:rPr>
              <w:t>笨拙</w:t>
            </w:r>
            <w:r w:rsidR="0088473F">
              <w:rPr>
                <w:rFonts w:ascii="SimSun" w:eastAsia="SimSun" w:hAnsi="SimSun" w:cs="SimSun"/>
                <w:spacing w:val="-4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失去</w:t>
            </w:r>
            <w:r w:rsidRPr="00451834">
              <w:rPr>
                <w:rFonts w:ascii="SimSun" w:eastAsia="SimSun" w:hAnsi="SimSun" w:cs="SimSun"/>
                <w:spacing w:val="-4"/>
                <w:sz w:val="24"/>
                <w:szCs w:val="24"/>
                <w:lang w:eastAsia="zh-CN"/>
              </w:rPr>
              <w:t>抑制力</w:t>
            </w:r>
            <w:r w:rsidR="0088473F">
              <w:rPr>
                <w:rFonts w:ascii="SimSun" w:eastAsia="SimSun" w:hAnsi="SimSun" w:cs="SimSun"/>
                <w:spacing w:val="-4"/>
                <w:sz w:val="24"/>
                <w:szCs w:val="24"/>
                <w:lang w:eastAsia="zh-CN"/>
              </w:rPr>
              <w:t>、</w:t>
            </w:r>
            <w:r w:rsidR="00AC7D54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与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酒精和其他药物（</w:t>
            </w:r>
            <w:r w:rsidRPr="00451834">
              <w:rPr>
                <w:rFonts w:ascii="SimSun" w:eastAsia="SimSun" w:hAnsi="SimSun" w:cs="SimSun"/>
                <w:spacing w:val="-4"/>
                <w:sz w:val="24"/>
                <w:szCs w:val="24"/>
                <w:lang w:eastAsia="zh-CN"/>
              </w:rPr>
              <w:t>包括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阿片类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镇痛药）</w:t>
            </w:r>
            <w:r w:rsidR="0088473F">
              <w:rPr>
                <w:rFonts w:ascii="SimSun" w:eastAsia="SimSun" w:hAnsi="SimSun" w:cs="SimSun" w:hint="eastAsia"/>
                <w:spacing w:val="-3"/>
                <w:sz w:val="24"/>
                <w:szCs w:val="24"/>
                <w:lang w:eastAsia="zh-CN"/>
              </w:rPr>
              <w:t>的</w:t>
            </w:r>
            <w:r w:rsidR="00A73C81">
              <w:rPr>
                <w:rFonts w:ascii="SimSun" w:eastAsia="SimSun" w:hAnsi="SimSun" w:cs="SimSun" w:hint="eastAsia"/>
                <w:spacing w:val="-3"/>
                <w:sz w:val="24"/>
                <w:szCs w:val="24"/>
                <w:lang w:eastAsia="zh-CN"/>
              </w:rPr>
              <w:t>不</w:t>
            </w:r>
            <w:r w:rsidR="005D34D0">
              <w:rPr>
                <w:rFonts w:ascii="SimSun" w:eastAsia="SimSun" w:hAnsi="SimSun" w:cs="SimSun" w:hint="eastAsia"/>
                <w:spacing w:val="-3"/>
                <w:sz w:val="24"/>
                <w:szCs w:val="24"/>
                <w:lang w:eastAsia="zh-CN"/>
              </w:rPr>
              <w:t>良</w:t>
            </w:r>
            <w:r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协同作用；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治疗</w:t>
            </w:r>
            <w:r w:rsidR="0088473F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超过</w:t>
            </w:r>
            <w:r w:rsidRPr="00451834">
              <w:rPr>
                <w:b/>
                <w:bCs/>
                <w:sz w:val="24"/>
                <w:szCs w:val="24"/>
                <w:lang w:eastAsia="zh-CN"/>
              </w:rPr>
              <w:t>3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个月</w:t>
            </w:r>
            <w:r w:rsidR="00A73C81">
              <w:rPr>
                <w:rFonts w:ascii="SimSun" w:eastAsia="SimSun" w:hAnsi="SimSun" w:cs="SimSun" w:hint="eastAsia"/>
                <w:b/>
                <w:bCs/>
                <w:sz w:val="24"/>
                <w:szCs w:val="24"/>
                <w:lang w:eastAsia="zh-CN"/>
              </w:rPr>
              <w:t>后</w:t>
            </w:r>
            <w:r w:rsidRPr="00451834">
              <w:rPr>
                <w:rFonts w:ascii="SimSun" w:eastAsia="SimSun" w:hAnsi="SimSun" w:cs="SimSun"/>
                <w:b/>
                <w:bCs/>
                <w:sz w:val="24"/>
                <w:szCs w:val="24"/>
                <w:lang w:eastAsia="zh-CN"/>
              </w:rPr>
              <w:t>：</w:t>
            </w:r>
            <w:r w:rsidR="00CB62D0" w:rsidRPr="00CB62D0">
              <w:rPr>
                <w:rFonts w:ascii="SimSun" w:eastAsia="SimSun" w:hAnsi="SimSun" w:cs="SimSun" w:hint="eastAsia"/>
                <w:spacing w:val="-4"/>
                <w:sz w:val="24"/>
                <w:szCs w:val="24"/>
                <w:lang w:eastAsia="zh-CN"/>
              </w:rPr>
              <w:t>抗药性</w:t>
            </w:r>
            <w:r w:rsidRPr="00451834">
              <w:rPr>
                <w:sz w:val="24"/>
                <w:szCs w:val="24"/>
                <w:lang w:eastAsia="zh-CN"/>
              </w:rPr>
              <w:t>/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依赖性</w:t>
            </w:r>
            <w:r w:rsidR="0088473F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、</w:t>
            </w:r>
            <w:r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成瘾</w:t>
            </w:r>
            <w:r w:rsidR="00CB62D0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。</w:t>
            </w:r>
            <w:r w:rsidR="00CB62D0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其他</w:t>
            </w:r>
            <w:r w:rsidR="00CB62D0">
              <w:rPr>
                <w:rFonts w:ascii="SimSun" w:eastAsia="SimSun" w:hAnsi="SimSun" w:cs="SimSun" w:hint="eastAsia"/>
                <w:spacing w:val="-3"/>
                <w:sz w:val="24"/>
                <w:szCs w:val="24"/>
                <w:lang w:eastAsia="zh-CN"/>
              </w:rPr>
              <w:t>副作用</w:t>
            </w:r>
            <w:r w:rsidR="00CB62D0" w:rsidRPr="00451834">
              <w:rPr>
                <w:rFonts w:ascii="SimSun" w:eastAsia="SimSun" w:hAnsi="SimSun" w:cs="SimSun"/>
                <w:spacing w:val="-3"/>
                <w:sz w:val="24"/>
                <w:szCs w:val="24"/>
                <w:lang w:eastAsia="zh-CN"/>
              </w:rPr>
              <w:t>（</w:t>
            </w:r>
            <w:r w:rsidR="0088473F">
              <w:rPr>
                <w:rFonts w:ascii="SimSun" w:eastAsia="SimSun" w:hAnsi="SimSun" w:cs="SimSun" w:hint="eastAsia"/>
                <w:spacing w:val="-3"/>
                <w:sz w:val="24"/>
                <w:szCs w:val="24"/>
                <w:lang w:eastAsia="zh-CN"/>
              </w:rPr>
              <w:t>如果</w:t>
            </w:r>
            <w:r w:rsidR="00CB62D0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在治疗</w:t>
            </w:r>
            <w:r w:rsidR="00CB62D0" w:rsidRPr="00451834">
              <w:rPr>
                <w:sz w:val="24"/>
                <w:szCs w:val="24"/>
                <w:lang w:eastAsia="zh-CN"/>
              </w:rPr>
              <w:t>3</w:t>
            </w:r>
            <w:r w:rsidR="00CB62D0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个月</w:t>
            </w:r>
            <w:r w:rsidR="00CB62D0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后</w:t>
            </w:r>
            <w:r w:rsidR="0088473F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出现，请说明</w:t>
            </w:r>
            <w:r w:rsidR="00CB62D0" w:rsidRPr="00451834">
              <w:rPr>
                <w:rFonts w:ascii="SimSun" w:eastAsia="SimSun" w:hAnsi="SimSun" w:cs="SimSun"/>
                <w:sz w:val="24"/>
                <w:szCs w:val="24"/>
                <w:lang w:eastAsia="zh-CN"/>
              </w:rPr>
              <w:t>）</w:t>
            </w:r>
            <w:r w:rsidR="000617B8">
              <w:rPr>
                <w:rFonts w:ascii="SimSun" w:eastAsia="SimSun" w:hAnsi="SimSun" w:cs="SimSun" w:hint="eastAsia"/>
                <w:sz w:val="24"/>
                <w:szCs w:val="24"/>
                <w:lang w:eastAsia="zh-CN"/>
              </w:rPr>
              <w:t>：</w:t>
            </w:r>
          </w:p>
          <w:p w14:paraId="14480D5B" w14:textId="05C9A74C" w:rsidR="00FD0771" w:rsidRPr="002F7D8C" w:rsidRDefault="00EF0FF7" w:rsidP="002F7D8C">
            <w:pPr>
              <w:pStyle w:val="NoSpacing"/>
              <w:tabs>
                <w:tab w:val="left" w:pos="10601"/>
              </w:tabs>
              <w:rPr>
                <w:rFonts w:eastAsiaTheme="minorEastAsia"/>
                <w:spacing w:val="2"/>
                <w:sz w:val="24"/>
                <w:szCs w:val="24"/>
                <w:u w:val="single"/>
                <w:lang w:eastAsia="zh-CN"/>
              </w:rPr>
            </w:pPr>
            <w:r w:rsidRPr="002F7D8C">
              <w:rPr>
                <w:rFonts w:eastAsiaTheme="minorEastAsia"/>
                <w:spacing w:val="2"/>
                <w:sz w:val="24"/>
                <w:szCs w:val="24"/>
                <w:u w:val="single"/>
                <w:lang w:eastAsia="zh-CN"/>
              </w:rPr>
              <w:tab/>
            </w:r>
          </w:p>
          <w:p w14:paraId="2A70A87D" w14:textId="77777777" w:rsidR="00EF0FF7" w:rsidRDefault="00EF0FF7" w:rsidP="002F7D8C">
            <w:pPr>
              <w:pStyle w:val="NoSpacing"/>
              <w:tabs>
                <w:tab w:val="left" w:pos="10601"/>
              </w:tabs>
              <w:rPr>
                <w:rFonts w:eastAsiaTheme="minorEastAsia"/>
                <w:spacing w:val="2"/>
                <w:sz w:val="24"/>
                <w:szCs w:val="24"/>
                <w:lang w:eastAsia="zh-CN"/>
              </w:rPr>
            </w:pPr>
            <w:r w:rsidRPr="002F7D8C">
              <w:rPr>
                <w:rFonts w:eastAsiaTheme="minorEastAsia"/>
                <w:spacing w:val="2"/>
                <w:sz w:val="24"/>
                <w:szCs w:val="24"/>
                <w:u w:val="single"/>
                <w:lang w:eastAsia="zh-CN"/>
              </w:rPr>
              <w:tab/>
            </w:r>
          </w:p>
          <w:p w14:paraId="0B2FB7EC" w14:textId="77777777" w:rsidR="00FD0771" w:rsidRPr="002F1733" w:rsidRDefault="00FD0771" w:rsidP="002F7D8C">
            <w:pPr>
              <w:pStyle w:val="NoSpacing"/>
              <w:tabs>
                <w:tab w:val="left" w:pos="10601"/>
              </w:tabs>
              <w:rPr>
                <w:lang w:eastAsia="zh-CN"/>
              </w:rPr>
            </w:pPr>
          </w:p>
        </w:tc>
      </w:tr>
    </w:tbl>
    <w:p w14:paraId="2C1848F8" w14:textId="2A0D327D" w:rsidR="00D74B4B" w:rsidRDefault="00FD0771" w:rsidP="00FD0771">
      <w:pPr>
        <w:pStyle w:val="NoSpacing"/>
        <w:rPr>
          <w:lang w:eastAsia="zh-CN"/>
        </w:rPr>
      </w:pPr>
      <w:r w:rsidRPr="000B6C6E">
        <w:rPr>
          <w:lang w:eastAsia="zh-CN"/>
        </w:rPr>
        <w:t xml:space="preserve">   </w:t>
      </w:r>
    </w:p>
    <w:p w14:paraId="5756B0C9" w14:textId="77777777" w:rsidR="00D74B4B" w:rsidRDefault="00D74B4B">
      <w:pPr>
        <w:widowControl/>
        <w:autoSpaceDE/>
        <w:autoSpaceDN/>
        <w:spacing w:after="160" w:line="259" w:lineRule="auto"/>
        <w:rPr>
          <w:lang w:eastAsia="zh-CN"/>
        </w:rPr>
      </w:pPr>
      <w:r>
        <w:rPr>
          <w:lang w:eastAsia="zh-CN"/>
        </w:rPr>
        <w:br w:type="page"/>
      </w:r>
    </w:p>
    <w:p w14:paraId="59FF1673" w14:textId="77777777" w:rsidR="00FD0771" w:rsidRDefault="00FD0771" w:rsidP="00FD0771">
      <w:pPr>
        <w:pStyle w:val="NoSpacing"/>
        <w:rPr>
          <w:lang w:eastAsia="zh-CN"/>
        </w:rPr>
      </w:pPr>
    </w:p>
    <w:p w14:paraId="29EFC510" w14:textId="1ECB91DB" w:rsidR="00FD0771" w:rsidRDefault="000617B8" w:rsidP="00FD0771">
      <w:pPr>
        <w:pStyle w:val="NoSpacing"/>
        <w:rPr>
          <w:lang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B803E20" wp14:editId="6713A7E4">
                <wp:simplePos x="0" y="0"/>
                <wp:positionH relativeFrom="page">
                  <wp:align>center</wp:align>
                </wp:positionH>
                <wp:positionV relativeFrom="paragraph">
                  <wp:posOffset>26670</wp:posOffset>
                </wp:positionV>
                <wp:extent cx="6850380" cy="2301240"/>
                <wp:effectExtent l="0" t="0" r="26670" b="2286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0380" cy="2301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 cmpd="dbl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DE4AC8" w14:textId="144CDF4D" w:rsidR="00FD0771" w:rsidRDefault="00FD0771" w:rsidP="002A659C">
                            <w:pPr>
                              <w:pStyle w:val="NoSpacing"/>
                              <w:tabs>
                                <w:tab w:val="left" w:pos="10348"/>
                              </w:tabs>
                              <w:rPr>
                                <w:rFonts w:eastAsiaTheme="minor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</w:pPr>
                            <w:r w:rsidRPr="00CE019A">
                              <w:rPr>
                                <w:b/>
                                <w:sz w:val="24"/>
                                <w:szCs w:val="24"/>
                              </w:rPr>
                              <w:sym w:font="Wingdings" w:char="F06F"/>
                            </w:r>
                            <w:r w:rsidRPr="00CE019A">
                              <w:rPr>
                                <w:b/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  <w:r w:rsidR="0083464D" w:rsidRPr="0083464D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情绪稳定剂</w:t>
                            </w:r>
                            <w:r w:rsidR="0083464D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（名称，每日</w:t>
                            </w:r>
                            <w:r w:rsidR="0083464D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最小</w:t>
                            </w:r>
                            <w:r w:rsidR="0083464D" w:rsidRPr="00451834">
                              <w:rPr>
                                <w:b/>
                                <w:bCs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/</w:t>
                            </w:r>
                            <w:r w:rsidR="0083464D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最大</w:t>
                            </w:r>
                            <w:r w:rsidR="0083464D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剂量，频率范围，</w:t>
                            </w:r>
                            <w:r w:rsidR="0083464D">
                              <w:rPr>
                                <w:rFonts w:ascii="SimSun" w:eastAsia="SimSun" w:hAnsi="SimSun" w:cs="SimSun" w:hint="eastAsia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用法</w:t>
                            </w:r>
                            <w:r w:rsidR="0083464D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，持续时间）</w:t>
                            </w:r>
                            <w:r w:rsidR="002A659C" w:rsidRPr="002F7D8C">
                              <w:rPr>
                                <w:rFonts w:eastAsiaTheme="minor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7B6E6A92" w14:textId="55FB6F87" w:rsidR="002A659C" w:rsidRDefault="002A659C" w:rsidP="002A659C">
                            <w:pPr>
                              <w:pStyle w:val="NoSpacing"/>
                              <w:tabs>
                                <w:tab w:val="left" w:pos="10348"/>
                              </w:tabs>
                              <w:rPr>
                                <w:rFonts w:eastAsiaTheme="minor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23FBC9B5" w14:textId="5C40886E" w:rsidR="00FD0771" w:rsidRPr="00CE019A" w:rsidRDefault="002A659C" w:rsidP="002F7D8C">
                            <w:pPr>
                              <w:pStyle w:val="NoSpacing"/>
                              <w:tabs>
                                <w:tab w:val="left" w:pos="10348"/>
                              </w:tabs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01B05D70" w14:textId="462F8737" w:rsidR="00FD0771" w:rsidRPr="002F7D8C" w:rsidRDefault="00405E27" w:rsidP="002F7D8C">
                            <w:pPr>
                              <w:tabs>
                                <w:tab w:val="left" w:pos="10348"/>
                              </w:tabs>
                              <w:rPr>
                                <w:rFonts w:eastAsiaTheme="minorEastAsia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其他可能的副作用：严重的皮疹</w:t>
                            </w:r>
                            <w:r w:rsidRPr="00405E27">
                              <w:rPr>
                                <w:sz w:val="24"/>
                                <w:szCs w:val="24"/>
                                <w:lang w:eastAsia="zh-CN"/>
                              </w:rPr>
                              <w:t>/</w:t>
                            </w:r>
                            <w:r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粘膜水疱</w:t>
                            </w:r>
                            <w:r w:rsid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可能危及生命</w:t>
                            </w:r>
                            <w:r w:rsid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意识模糊、</w:t>
                            </w:r>
                            <w:r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肝</w:t>
                            </w:r>
                            <w:r w:rsidRPr="00405E27">
                              <w:rPr>
                                <w:sz w:val="24"/>
                                <w:szCs w:val="24"/>
                                <w:lang w:eastAsia="zh-CN"/>
                              </w:rPr>
                              <w:t>/</w:t>
                            </w:r>
                            <w:r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胰腺功能障碍</w:t>
                            </w:r>
                            <w:r w:rsid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血细胞减少</w:t>
                            </w:r>
                            <w:r w:rsid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出生</w:t>
                            </w:r>
                            <w:r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缺陷；</w:t>
                            </w:r>
                            <w:r w:rsidR="00EF26B6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治疗</w:t>
                            </w:r>
                            <w:r w:rsidR="0088473F">
                              <w:rPr>
                                <w:rFonts w:eastAsiaTheme="minorEastAsia" w:hint="eastAsia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超过</w:t>
                            </w:r>
                            <w:r w:rsidR="00EF26B6" w:rsidRPr="00451834">
                              <w:rPr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3</w:t>
                            </w:r>
                            <w:r w:rsidR="00EF26B6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个月</w:t>
                            </w:r>
                            <w:r w:rsidR="00EF26B6">
                              <w:rPr>
                                <w:rFonts w:ascii="SimSun" w:eastAsia="SimSun" w:hAnsi="SimSun" w:cs="SimSun" w:hint="eastAsia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后</w:t>
                            </w:r>
                            <w:r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：低钠血症</w:t>
                            </w:r>
                            <w:r w:rsid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卵巢问题（丙戊酸）。</w:t>
                            </w:r>
                            <w:r w:rsidR="00EF26B6"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其他</w:t>
                            </w:r>
                            <w:r w:rsidR="00EF26B6">
                              <w:rPr>
                                <w:rFonts w:ascii="SimSun" w:eastAsia="SimSun" w:hAnsi="SimSun" w:cs="SimSun" w:hint="eastAsia"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副作用</w:t>
                            </w:r>
                            <w:r w:rsidR="00EF26B6" w:rsidRPr="00451834">
                              <w:rPr>
                                <w:rFonts w:ascii="SimSun" w:eastAsia="SimSun" w:hAnsi="SimSun" w:cs="SimSun"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（</w:t>
                            </w:r>
                            <w:r w:rsidR="0088473F">
                              <w:rPr>
                                <w:rFonts w:ascii="SimSun" w:eastAsia="SimSun" w:hAnsi="SimSun" w:cs="SimSun" w:hint="eastAsia"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如果</w:t>
                            </w:r>
                            <w:r w:rsidR="00EF26B6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在治疗</w:t>
                            </w:r>
                            <w:r w:rsidR="00EF26B6" w:rsidRPr="00451834">
                              <w:rPr>
                                <w:sz w:val="24"/>
                                <w:szCs w:val="24"/>
                                <w:lang w:eastAsia="zh-CN"/>
                              </w:rPr>
                              <w:t>3</w:t>
                            </w:r>
                            <w:r w:rsidR="00EF26B6"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个月</w:t>
                            </w:r>
                            <w:r w:rsidR="00EF26B6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后</w:t>
                            </w:r>
                            <w:r w:rsidR="0088473F" w:rsidRP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出现，请说明</w:t>
                            </w:r>
                            <w:r w:rsidR="00EF26B6"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）</w:t>
                            </w:r>
                            <w:r w:rsidR="00EF26B6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：</w:t>
                            </w:r>
                            <w:r w:rsidR="0088473F">
                              <w:rPr>
                                <w:rFonts w:eastAsiaTheme="minorEastAsia" w:hint="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65FD4730" w14:textId="77777777" w:rsidR="00FD0771" w:rsidRDefault="00FD0771" w:rsidP="00FD0771">
                            <w:pPr>
                              <w:rPr>
                                <w:sz w:val="24"/>
                                <w:szCs w:val="24"/>
                                <w:lang w:eastAsia="zh-CN"/>
                              </w:rPr>
                            </w:pPr>
                          </w:p>
                          <w:p w14:paraId="40A0E170" w14:textId="286320A6" w:rsidR="00FD0771" w:rsidRPr="002F7D8C" w:rsidRDefault="00FD0771" w:rsidP="002A659C">
                            <w:pPr>
                              <w:tabs>
                                <w:tab w:val="left" w:pos="10348"/>
                              </w:tabs>
                              <w:rPr>
                                <w:rFonts w:eastAsiaTheme="minorEastAsia"/>
                                <w:w w:val="99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2F1733">
                              <w:rPr>
                                <w:sz w:val="24"/>
                                <w:szCs w:val="24"/>
                              </w:rPr>
                              <w:sym w:font="Wingdings" w:char="F06F"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  <w:r w:rsidR="00B44EF5" w:rsidRPr="00B44EF5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锂</w:t>
                            </w:r>
                            <w:r w:rsidR="00B44EF5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（每日</w:t>
                            </w:r>
                            <w:r w:rsidR="00B44EF5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最小</w:t>
                            </w:r>
                            <w:r w:rsidR="00B44EF5" w:rsidRPr="00451834">
                              <w:rPr>
                                <w:b/>
                                <w:bCs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/</w:t>
                            </w:r>
                            <w:r w:rsidR="00B44EF5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最大</w:t>
                            </w:r>
                            <w:r w:rsidR="00B44EF5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剂量，频率范围，</w:t>
                            </w:r>
                            <w:r w:rsidR="00B44EF5">
                              <w:rPr>
                                <w:rFonts w:ascii="SimSun" w:eastAsia="SimSun" w:hAnsi="SimSun" w:cs="SimSun" w:hint="eastAsia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用法</w:t>
                            </w:r>
                            <w:r w:rsidR="00B44EF5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，持续时间）</w:t>
                            </w:r>
                            <w:r w:rsidR="002A659C" w:rsidRPr="002F7D8C">
                              <w:rPr>
                                <w:rFonts w:eastAsiaTheme="minorEastAsia"/>
                                <w:spacing w:val="-1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260DB42B" w14:textId="7B628D33" w:rsidR="0088473F" w:rsidRDefault="00027AB8" w:rsidP="002F7D8C">
                            <w:pPr>
                              <w:tabs>
                                <w:tab w:val="left" w:pos="10348"/>
                              </w:tabs>
                              <w:rPr>
                                <w:rFonts w:eastAsiaTheme="minor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</w:pPr>
                            <w:r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其他可能的副作用：</w:t>
                            </w:r>
                            <w:r w:rsidRPr="00027AB8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口渴</w:t>
                            </w:r>
                            <w:r w:rsid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Pr="00027AB8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尿</w:t>
                            </w:r>
                            <w:r w:rsid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量</w:t>
                            </w:r>
                            <w:r w:rsidRPr="00027AB8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增加</w:t>
                            </w:r>
                            <w:r w:rsid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Pr="00027AB8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震颤</w:t>
                            </w:r>
                            <w:r w:rsid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出生</w:t>
                            </w:r>
                            <w:r w:rsidRPr="00027AB8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缺陷</w:t>
                            </w:r>
                            <w:r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；</w:t>
                            </w:r>
                            <w:r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治疗</w:t>
                            </w:r>
                            <w:r w:rsidR="0088473F">
                              <w:rPr>
                                <w:rFonts w:ascii="SimSun" w:eastAsia="SimSun" w:hAnsi="SimSun" w:cs="SimSun" w:hint="eastAsia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超过</w:t>
                            </w:r>
                            <w:r w:rsidRPr="00451834">
                              <w:rPr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3</w:t>
                            </w:r>
                            <w:r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个月</w:t>
                            </w:r>
                            <w:r>
                              <w:rPr>
                                <w:rFonts w:ascii="SimSun" w:eastAsia="SimSun" w:hAnsi="SimSun" w:cs="SimSun" w:hint="eastAsia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后</w:t>
                            </w:r>
                            <w:r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：</w:t>
                            </w:r>
                            <w:r w:rsidR="00B604C6" w:rsidRPr="00B604C6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痤疮</w:t>
                            </w:r>
                            <w:r w:rsid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="00B604C6" w:rsidRPr="00B604C6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甲状腺疾病</w:t>
                            </w:r>
                            <w:r w:rsid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="00B604C6" w:rsidRPr="00B604C6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肾功能衰竭</w:t>
                            </w:r>
                            <w:r w:rsidR="00B604C6"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）。</w:t>
                            </w:r>
                            <w:r w:rsidR="00B604C6"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其他</w:t>
                            </w:r>
                            <w:r w:rsidR="00B604C6">
                              <w:rPr>
                                <w:rFonts w:ascii="SimSun" w:eastAsia="SimSun" w:hAnsi="SimSun" w:cs="SimSun" w:hint="eastAsia"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副作用</w:t>
                            </w:r>
                            <w:r w:rsidR="00B604C6" w:rsidRPr="00451834">
                              <w:rPr>
                                <w:rFonts w:ascii="SimSun" w:eastAsia="SimSun" w:hAnsi="SimSun" w:cs="SimSun"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（</w:t>
                            </w:r>
                            <w:r w:rsidR="0088473F">
                              <w:rPr>
                                <w:rFonts w:ascii="SimSun" w:eastAsia="SimSun" w:hAnsi="SimSun" w:cs="SimSun"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如果</w:t>
                            </w:r>
                            <w:r w:rsidR="00B604C6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在治疗</w:t>
                            </w:r>
                            <w:r w:rsidR="00B604C6" w:rsidRPr="00451834">
                              <w:rPr>
                                <w:sz w:val="24"/>
                                <w:szCs w:val="24"/>
                                <w:lang w:eastAsia="zh-CN"/>
                              </w:rPr>
                              <w:t>3</w:t>
                            </w:r>
                            <w:r w:rsidR="00B604C6"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个月</w:t>
                            </w:r>
                            <w:r w:rsidR="00B604C6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后</w:t>
                            </w:r>
                            <w:r w:rsidR="0088473F" w:rsidRP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出现，请说明</w:t>
                            </w:r>
                            <w:r w:rsidR="00B604C6"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）</w:t>
                            </w:r>
                            <w:r w:rsidR="00B604C6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：</w:t>
                            </w:r>
                            <w:r w:rsidR="0088473F" w:rsidRPr="002F7D8C">
                              <w:rPr>
                                <w:rFonts w:eastAsiaTheme="minor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76F55230" w14:textId="57C4DD51" w:rsidR="00FD0771" w:rsidRDefault="002A659C" w:rsidP="002F7D8C">
                            <w:pPr>
                              <w:tabs>
                                <w:tab w:val="left" w:pos="10348"/>
                              </w:tabs>
                              <w:rPr>
                                <w:spacing w:val="2"/>
                                <w:sz w:val="24"/>
                                <w:szCs w:val="24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803E20" id="Text Box 1" o:spid="_x0000_s1028" type="#_x0000_t202" style="position:absolute;margin-left:0;margin-top:2.1pt;width:539.4pt;height:181.2pt;z-index:25165465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" fillcolor="white [3201]" strokeweight=".5pt">
                <v:stroke linestyle="thinThin"/>
                <v:textbox>
                  <w:txbxContent>
                    <w:p w14:paraId="57DE4AC8" w14:textId="144CDF4D" w:rsidR="00FD0771" w:rsidRDefault="00FD0771" w:rsidP="002A659C">
                      <w:pPr>
                        <w:pStyle w:val="NoSpacing"/>
                        <w:tabs>
                          <w:tab w:val="left" w:pos="10348"/>
                        </w:tabs>
                        <w:rPr>
                          <w:rFonts w:eastAsiaTheme="minorEastAsia"/>
                          <w:sz w:val="24"/>
                          <w:szCs w:val="24"/>
                          <w:u w:val="single"/>
                          <w:lang w:eastAsia="zh-CN"/>
                        </w:rPr>
                      </w:pPr>
                      <w:r w:rsidRPr="00CE019A">
                        <w:rPr>
                          <w:b/>
                          <w:sz w:val="24"/>
                          <w:szCs w:val="24"/>
                        </w:rPr>
                        <w:sym w:font="Wingdings" w:char="F06F"/>
                      </w:r>
                      <w:r w:rsidRPr="00CE019A">
                        <w:rPr>
                          <w:b/>
                          <w:sz w:val="24"/>
                          <w:szCs w:val="24"/>
                          <w:lang w:eastAsia="zh-CN"/>
                        </w:rPr>
                        <w:t xml:space="preserve"> </w:t>
                      </w:r>
                      <w:r w:rsidR="0083464D" w:rsidRPr="0083464D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情绪稳定剂</w:t>
                      </w:r>
                      <w:r w:rsidR="0083464D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（名称，每日</w:t>
                      </w:r>
                      <w:r w:rsidR="0083464D" w:rsidRPr="00451834">
                        <w:rPr>
                          <w:rFonts w:ascii="SimSun" w:eastAsia="SimSun" w:hAnsi="SimSun" w:cs="SimSun"/>
                          <w:b/>
                          <w:bCs/>
                          <w:spacing w:val="-3"/>
                          <w:sz w:val="24"/>
                          <w:szCs w:val="24"/>
                          <w:lang w:eastAsia="zh-CN"/>
                        </w:rPr>
                        <w:t>最小</w:t>
                      </w:r>
                      <w:r w:rsidR="0083464D" w:rsidRPr="00451834">
                        <w:rPr>
                          <w:b/>
                          <w:bCs/>
                          <w:spacing w:val="-3"/>
                          <w:sz w:val="24"/>
                          <w:szCs w:val="24"/>
                          <w:lang w:eastAsia="zh-CN"/>
                        </w:rPr>
                        <w:t>/</w:t>
                      </w:r>
                      <w:r w:rsidR="0083464D" w:rsidRPr="00451834">
                        <w:rPr>
                          <w:rFonts w:ascii="SimSun" w:eastAsia="SimSun" w:hAnsi="SimSun" w:cs="SimSun"/>
                          <w:b/>
                          <w:bCs/>
                          <w:spacing w:val="-3"/>
                          <w:sz w:val="24"/>
                          <w:szCs w:val="24"/>
                          <w:lang w:eastAsia="zh-CN"/>
                        </w:rPr>
                        <w:t>最大</w:t>
                      </w:r>
                      <w:r w:rsidR="0083464D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剂量，频率范围，</w:t>
                      </w:r>
                      <w:r w:rsidR="0083464D">
                        <w:rPr>
                          <w:rFonts w:ascii="SimSun" w:eastAsia="SimSun" w:hAnsi="SimSun" w:cs="SimSun" w:hint="eastAsia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用法</w:t>
                      </w:r>
                      <w:r w:rsidR="0083464D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，持续时间）</w:t>
                      </w:r>
                      <w:r w:rsidR="002A659C" w:rsidRPr="002F7D8C">
                        <w:rPr>
                          <w:rFonts w:eastAsiaTheme="minorEastAsia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7B6E6A92" w14:textId="55FB6F87" w:rsidR="002A659C" w:rsidRDefault="002A659C" w:rsidP="002A659C">
                      <w:pPr>
                        <w:pStyle w:val="NoSpacing"/>
                        <w:tabs>
                          <w:tab w:val="left" w:pos="10348"/>
                        </w:tabs>
                        <w:rPr>
                          <w:rFonts w:eastAsiaTheme="minorEastAsia"/>
                          <w:sz w:val="24"/>
                          <w:szCs w:val="24"/>
                          <w:u w:val="single"/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23FBC9B5" w14:textId="5C40886E" w:rsidR="00FD0771" w:rsidRPr="00CE019A" w:rsidRDefault="002A659C" w:rsidP="002F7D8C">
                      <w:pPr>
                        <w:pStyle w:val="NoSpacing"/>
                        <w:tabs>
                          <w:tab w:val="left" w:pos="10348"/>
                        </w:tabs>
                        <w:rPr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01B05D70" w14:textId="462F8737" w:rsidR="00FD0771" w:rsidRPr="002F7D8C" w:rsidRDefault="00405E27" w:rsidP="002F7D8C">
                      <w:pPr>
                        <w:tabs>
                          <w:tab w:val="left" w:pos="10348"/>
                        </w:tabs>
                        <w:rPr>
                          <w:rFonts w:eastAsiaTheme="minorEastAsia"/>
                          <w:sz w:val="24"/>
                          <w:szCs w:val="24"/>
                          <w:lang w:eastAsia="zh-CN"/>
                        </w:rPr>
                      </w:pPr>
                      <w:r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其他可能的副作用：严重的皮疹</w:t>
                      </w:r>
                      <w:r w:rsidRPr="00405E27">
                        <w:rPr>
                          <w:sz w:val="24"/>
                          <w:szCs w:val="24"/>
                          <w:lang w:eastAsia="zh-CN"/>
                        </w:rPr>
                        <w:t>/</w:t>
                      </w:r>
                      <w:r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粘膜水疱</w:t>
                      </w:r>
                      <w:r w:rsid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可能危及生命</w:t>
                      </w:r>
                      <w:r w:rsid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意识模糊、</w:t>
                      </w:r>
                      <w:r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肝</w:t>
                      </w:r>
                      <w:r w:rsidRPr="00405E27">
                        <w:rPr>
                          <w:sz w:val="24"/>
                          <w:szCs w:val="24"/>
                          <w:lang w:eastAsia="zh-CN"/>
                        </w:rPr>
                        <w:t>/</w:t>
                      </w:r>
                      <w:r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胰腺功能障碍</w:t>
                      </w:r>
                      <w:r w:rsid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血细胞减少</w:t>
                      </w:r>
                      <w:r w:rsid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出生</w:t>
                      </w:r>
                      <w:r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缺陷；</w:t>
                      </w:r>
                      <w:r w:rsidR="00EF26B6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治疗</w:t>
                      </w:r>
                      <w:r w:rsidR="0088473F">
                        <w:rPr>
                          <w:rFonts w:eastAsiaTheme="minorEastAsia" w:hint="eastAsia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超过</w:t>
                      </w:r>
                      <w:r w:rsidR="00EF26B6" w:rsidRPr="00451834">
                        <w:rPr>
                          <w:b/>
                          <w:bCs/>
                          <w:sz w:val="24"/>
                          <w:szCs w:val="24"/>
                          <w:lang w:eastAsia="zh-CN"/>
                        </w:rPr>
                        <w:t>3</w:t>
                      </w:r>
                      <w:r w:rsidR="00EF26B6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个月</w:t>
                      </w:r>
                      <w:r w:rsidR="00EF26B6">
                        <w:rPr>
                          <w:rFonts w:ascii="SimSun" w:eastAsia="SimSun" w:hAnsi="SimSun" w:cs="SimSun" w:hint="eastAsia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后</w:t>
                      </w:r>
                      <w:r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：低钠血症</w:t>
                      </w:r>
                      <w:r w:rsid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卵巢问题（丙戊酸）。</w:t>
                      </w:r>
                      <w:r w:rsidR="00EF26B6"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其他</w:t>
                      </w:r>
                      <w:r w:rsidR="00EF26B6">
                        <w:rPr>
                          <w:rFonts w:ascii="SimSun" w:eastAsia="SimSun" w:hAnsi="SimSun" w:cs="SimSun" w:hint="eastAsia"/>
                          <w:spacing w:val="-3"/>
                          <w:sz w:val="24"/>
                          <w:szCs w:val="24"/>
                          <w:lang w:eastAsia="zh-CN"/>
                        </w:rPr>
                        <w:t>副作用</w:t>
                      </w:r>
                      <w:r w:rsidR="00EF26B6" w:rsidRPr="00451834">
                        <w:rPr>
                          <w:rFonts w:ascii="SimSun" w:eastAsia="SimSun" w:hAnsi="SimSun" w:cs="SimSun"/>
                          <w:spacing w:val="-3"/>
                          <w:sz w:val="24"/>
                          <w:szCs w:val="24"/>
                          <w:lang w:eastAsia="zh-CN"/>
                        </w:rPr>
                        <w:t>（</w:t>
                      </w:r>
                      <w:r w:rsidR="0088473F">
                        <w:rPr>
                          <w:rFonts w:ascii="SimSun" w:eastAsia="SimSun" w:hAnsi="SimSun" w:cs="SimSun" w:hint="eastAsia"/>
                          <w:spacing w:val="-3"/>
                          <w:sz w:val="24"/>
                          <w:szCs w:val="24"/>
                          <w:lang w:eastAsia="zh-CN"/>
                        </w:rPr>
                        <w:t>如果</w:t>
                      </w:r>
                      <w:r w:rsidR="00EF26B6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在治疗</w:t>
                      </w:r>
                      <w:r w:rsidR="00EF26B6" w:rsidRPr="00451834">
                        <w:rPr>
                          <w:sz w:val="24"/>
                          <w:szCs w:val="24"/>
                          <w:lang w:eastAsia="zh-CN"/>
                        </w:rPr>
                        <w:t>3</w:t>
                      </w:r>
                      <w:r w:rsidR="00EF26B6"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个月</w:t>
                      </w:r>
                      <w:r w:rsidR="00EF26B6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后</w:t>
                      </w:r>
                      <w:r w:rsidR="0088473F" w:rsidRP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出现，请说明</w:t>
                      </w:r>
                      <w:r w:rsidR="00EF26B6"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）</w:t>
                      </w:r>
                      <w:r w:rsidR="00EF26B6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：</w:t>
                      </w:r>
                      <w:r w:rsidR="0088473F">
                        <w:rPr>
                          <w:rFonts w:eastAsiaTheme="minorEastAsia" w:hint="eastAsia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65FD4730" w14:textId="77777777" w:rsidR="00FD0771" w:rsidRDefault="00FD0771" w:rsidP="00FD0771">
                      <w:pPr>
                        <w:rPr>
                          <w:sz w:val="24"/>
                          <w:szCs w:val="24"/>
                          <w:lang w:eastAsia="zh-CN"/>
                        </w:rPr>
                      </w:pPr>
                    </w:p>
                    <w:p w14:paraId="40A0E170" w14:textId="286320A6" w:rsidR="00FD0771" w:rsidRPr="002F7D8C" w:rsidRDefault="00FD0771" w:rsidP="002A659C">
                      <w:pPr>
                        <w:tabs>
                          <w:tab w:val="left" w:pos="10348"/>
                        </w:tabs>
                        <w:rPr>
                          <w:rFonts w:eastAsiaTheme="minorEastAsia"/>
                          <w:w w:val="99"/>
                          <w:sz w:val="24"/>
                          <w:szCs w:val="24"/>
                          <w:lang w:eastAsia="zh-CN"/>
                        </w:rPr>
                      </w:pPr>
                      <w:r w:rsidRPr="002F1733">
                        <w:rPr>
                          <w:sz w:val="24"/>
                          <w:szCs w:val="24"/>
                        </w:rPr>
                        <w:sym w:font="Wingdings" w:char="F06F"/>
                      </w:r>
                      <w:r>
                        <w:rPr>
                          <w:b/>
                          <w:sz w:val="24"/>
                          <w:szCs w:val="24"/>
                          <w:lang w:eastAsia="zh-CN"/>
                        </w:rPr>
                        <w:t xml:space="preserve"> </w:t>
                      </w:r>
                      <w:r w:rsidR="00B44EF5" w:rsidRPr="00B44EF5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锂</w:t>
                      </w:r>
                      <w:r w:rsidR="00B44EF5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（每日</w:t>
                      </w:r>
                      <w:r w:rsidR="00B44EF5" w:rsidRPr="00451834">
                        <w:rPr>
                          <w:rFonts w:ascii="SimSun" w:eastAsia="SimSun" w:hAnsi="SimSun" w:cs="SimSun"/>
                          <w:b/>
                          <w:bCs/>
                          <w:spacing w:val="-3"/>
                          <w:sz w:val="24"/>
                          <w:szCs w:val="24"/>
                          <w:lang w:eastAsia="zh-CN"/>
                        </w:rPr>
                        <w:t>最小</w:t>
                      </w:r>
                      <w:r w:rsidR="00B44EF5" w:rsidRPr="00451834">
                        <w:rPr>
                          <w:b/>
                          <w:bCs/>
                          <w:spacing w:val="-3"/>
                          <w:sz w:val="24"/>
                          <w:szCs w:val="24"/>
                          <w:lang w:eastAsia="zh-CN"/>
                        </w:rPr>
                        <w:t>/</w:t>
                      </w:r>
                      <w:r w:rsidR="00B44EF5" w:rsidRPr="00451834">
                        <w:rPr>
                          <w:rFonts w:ascii="SimSun" w:eastAsia="SimSun" w:hAnsi="SimSun" w:cs="SimSun"/>
                          <w:b/>
                          <w:bCs/>
                          <w:spacing w:val="-3"/>
                          <w:sz w:val="24"/>
                          <w:szCs w:val="24"/>
                          <w:lang w:eastAsia="zh-CN"/>
                        </w:rPr>
                        <w:t>最大</w:t>
                      </w:r>
                      <w:r w:rsidR="00B44EF5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剂量，频率范围，</w:t>
                      </w:r>
                      <w:r w:rsidR="00B44EF5">
                        <w:rPr>
                          <w:rFonts w:ascii="SimSun" w:eastAsia="SimSun" w:hAnsi="SimSun" w:cs="SimSun" w:hint="eastAsia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用法</w:t>
                      </w:r>
                      <w:r w:rsidR="00B44EF5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，持续时间）</w:t>
                      </w:r>
                      <w:r w:rsidR="002A659C" w:rsidRPr="002F7D8C">
                        <w:rPr>
                          <w:rFonts w:eastAsiaTheme="minorEastAsia"/>
                          <w:spacing w:val="-1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260DB42B" w14:textId="7B628D33" w:rsidR="0088473F" w:rsidRDefault="00027AB8" w:rsidP="002F7D8C">
                      <w:pPr>
                        <w:tabs>
                          <w:tab w:val="left" w:pos="10348"/>
                        </w:tabs>
                        <w:rPr>
                          <w:rFonts w:eastAsiaTheme="minorEastAsia"/>
                          <w:sz w:val="24"/>
                          <w:szCs w:val="24"/>
                          <w:u w:val="single"/>
                          <w:lang w:eastAsia="zh-CN"/>
                        </w:rPr>
                      </w:pPr>
                      <w:r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其他可能的副作用：</w:t>
                      </w:r>
                      <w:r w:rsidRPr="00027AB8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口渴</w:t>
                      </w:r>
                      <w:r w:rsid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Pr="00027AB8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尿</w:t>
                      </w:r>
                      <w:r w:rsid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量</w:t>
                      </w:r>
                      <w:r w:rsidRPr="00027AB8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增加</w:t>
                      </w:r>
                      <w:r w:rsid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Pr="00027AB8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震颤</w:t>
                      </w:r>
                      <w:r w:rsid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出生</w:t>
                      </w:r>
                      <w:r w:rsidRPr="00027AB8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缺陷</w:t>
                      </w:r>
                      <w:r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；</w:t>
                      </w:r>
                      <w:r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治疗</w:t>
                      </w:r>
                      <w:r w:rsidR="0088473F">
                        <w:rPr>
                          <w:rFonts w:ascii="SimSun" w:eastAsia="SimSun" w:hAnsi="SimSun" w:cs="SimSun" w:hint="eastAsia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超过</w:t>
                      </w:r>
                      <w:r w:rsidRPr="00451834">
                        <w:rPr>
                          <w:b/>
                          <w:bCs/>
                          <w:sz w:val="24"/>
                          <w:szCs w:val="24"/>
                          <w:lang w:eastAsia="zh-CN"/>
                        </w:rPr>
                        <w:t>3</w:t>
                      </w:r>
                      <w:r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个月</w:t>
                      </w:r>
                      <w:r>
                        <w:rPr>
                          <w:rFonts w:ascii="SimSun" w:eastAsia="SimSun" w:hAnsi="SimSun" w:cs="SimSun" w:hint="eastAsia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后</w:t>
                      </w:r>
                      <w:r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：</w:t>
                      </w:r>
                      <w:r w:rsidR="00B604C6" w:rsidRPr="00B604C6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痤疮</w:t>
                      </w:r>
                      <w:r w:rsid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="00B604C6" w:rsidRPr="00B604C6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甲状腺疾病</w:t>
                      </w:r>
                      <w:r w:rsid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="00B604C6" w:rsidRPr="00B604C6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肾功能衰竭</w:t>
                      </w:r>
                      <w:r w:rsidR="00B604C6"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）。</w:t>
                      </w:r>
                      <w:r w:rsidR="00B604C6"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其他</w:t>
                      </w:r>
                      <w:r w:rsidR="00B604C6">
                        <w:rPr>
                          <w:rFonts w:ascii="SimSun" w:eastAsia="SimSun" w:hAnsi="SimSun" w:cs="SimSun" w:hint="eastAsia"/>
                          <w:spacing w:val="-3"/>
                          <w:sz w:val="24"/>
                          <w:szCs w:val="24"/>
                          <w:lang w:eastAsia="zh-CN"/>
                        </w:rPr>
                        <w:t>副作用</w:t>
                      </w:r>
                      <w:r w:rsidR="00B604C6" w:rsidRPr="00451834">
                        <w:rPr>
                          <w:rFonts w:ascii="SimSun" w:eastAsia="SimSun" w:hAnsi="SimSun" w:cs="SimSun"/>
                          <w:spacing w:val="-3"/>
                          <w:sz w:val="24"/>
                          <w:szCs w:val="24"/>
                          <w:lang w:eastAsia="zh-CN"/>
                        </w:rPr>
                        <w:t>（</w:t>
                      </w:r>
                      <w:r w:rsidR="0088473F">
                        <w:rPr>
                          <w:rFonts w:ascii="SimSun" w:eastAsia="SimSun" w:hAnsi="SimSun" w:cs="SimSun"/>
                          <w:spacing w:val="-3"/>
                          <w:sz w:val="24"/>
                          <w:szCs w:val="24"/>
                          <w:lang w:eastAsia="zh-CN"/>
                        </w:rPr>
                        <w:t>如果</w:t>
                      </w:r>
                      <w:r w:rsidR="00B604C6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在治疗</w:t>
                      </w:r>
                      <w:r w:rsidR="00B604C6" w:rsidRPr="00451834">
                        <w:rPr>
                          <w:sz w:val="24"/>
                          <w:szCs w:val="24"/>
                          <w:lang w:eastAsia="zh-CN"/>
                        </w:rPr>
                        <w:t>3</w:t>
                      </w:r>
                      <w:r w:rsidR="00B604C6"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个月</w:t>
                      </w:r>
                      <w:r w:rsidR="00B604C6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后</w:t>
                      </w:r>
                      <w:r w:rsidR="0088473F" w:rsidRP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出现，请说明</w:t>
                      </w:r>
                      <w:r w:rsidR="00B604C6"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）</w:t>
                      </w:r>
                      <w:r w:rsidR="00B604C6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：</w:t>
                      </w:r>
                      <w:r w:rsidR="0088473F" w:rsidRPr="002F7D8C">
                        <w:rPr>
                          <w:rFonts w:eastAsiaTheme="minorEastAsia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76F55230" w14:textId="57C4DD51" w:rsidR="00FD0771" w:rsidRDefault="002A659C" w:rsidP="002F7D8C">
                      <w:pPr>
                        <w:tabs>
                          <w:tab w:val="left" w:pos="10348"/>
                        </w:tabs>
                        <w:rPr>
                          <w:spacing w:val="2"/>
                          <w:sz w:val="24"/>
                          <w:szCs w:val="24"/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E67BE97" w14:textId="77777777" w:rsidR="00FD0771" w:rsidRDefault="00FD0771" w:rsidP="00FD0771">
      <w:pPr>
        <w:pStyle w:val="NoSpacing"/>
        <w:rPr>
          <w:lang w:eastAsia="zh-CN"/>
        </w:rPr>
      </w:pPr>
    </w:p>
    <w:p w14:paraId="1D07A783" w14:textId="77777777" w:rsidR="00FD0771" w:rsidRDefault="00FD0771" w:rsidP="00FD0771">
      <w:pPr>
        <w:pStyle w:val="NoSpacing"/>
        <w:rPr>
          <w:lang w:eastAsia="zh-CN"/>
        </w:rPr>
      </w:pPr>
    </w:p>
    <w:p w14:paraId="49B1FB6B" w14:textId="77777777" w:rsidR="00FD0771" w:rsidRDefault="00FD0771" w:rsidP="00FD0771">
      <w:pPr>
        <w:pStyle w:val="NoSpacing"/>
        <w:rPr>
          <w:lang w:eastAsia="zh-CN"/>
        </w:rPr>
      </w:pPr>
    </w:p>
    <w:p w14:paraId="4C0725DE" w14:textId="77777777" w:rsidR="00FD0771" w:rsidRDefault="00FD0771" w:rsidP="00FD0771">
      <w:pPr>
        <w:pStyle w:val="NoSpacing"/>
        <w:rPr>
          <w:lang w:eastAsia="zh-CN"/>
        </w:rPr>
      </w:pPr>
    </w:p>
    <w:p w14:paraId="49448200" w14:textId="77777777" w:rsidR="00FD0771" w:rsidRDefault="00FD0771" w:rsidP="00FD0771">
      <w:pPr>
        <w:pStyle w:val="NoSpacing"/>
        <w:rPr>
          <w:lang w:eastAsia="zh-CN"/>
        </w:rPr>
      </w:pPr>
    </w:p>
    <w:p w14:paraId="643C175C" w14:textId="77777777" w:rsidR="00FD0771" w:rsidRDefault="00FD0771" w:rsidP="00FD0771">
      <w:pPr>
        <w:pStyle w:val="NoSpacing"/>
        <w:rPr>
          <w:lang w:eastAsia="zh-CN"/>
        </w:rPr>
      </w:pPr>
    </w:p>
    <w:p w14:paraId="70590AB2" w14:textId="77777777" w:rsidR="00FD0771" w:rsidRDefault="00FD0771" w:rsidP="00FD0771">
      <w:pPr>
        <w:pStyle w:val="NoSpacing"/>
        <w:rPr>
          <w:lang w:eastAsia="zh-CN"/>
        </w:rPr>
      </w:pPr>
    </w:p>
    <w:p w14:paraId="22FC4C8C" w14:textId="77777777" w:rsidR="00FD0771" w:rsidRDefault="00FD0771" w:rsidP="00FD0771">
      <w:pPr>
        <w:pStyle w:val="NoSpacing"/>
        <w:rPr>
          <w:lang w:eastAsia="zh-CN"/>
        </w:rPr>
      </w:pPr>
    </w:p>
    <w:p w14:paraId="44115054" w14:textId="77777777" w:rsidR="00FD0771" w:rsidRDefault="00FD0771" w:rsidP="00FD0771">
      <w:pPr>
        <w:pStyle w:val="NoSpacing"/>
        <w:rPr>
          <w:lang w:eastAsia="zh-CN"/>
        </w:rPr>
      </w:pPr>
    </w:p>
    <w:p w14:paraId="67438C91" w14:textId="77777777" w:rsidR="00FD0771" w:rsidRDefault="00FD0771" w:rsidP="00FD0771">
      <w:pPr>
        <w:pStyle w:val="NoSpacing"/>
        <w:rPr>
          <w:lang w:eastAsia="zh-CN"/>
        </w:rPr>
      </w:pPr>
    </w:p>
    <w:p w14:paraId="25747FA7" w14:textId="560C8FE2" w:rsidR="00FD0771" w:rsidRDefault="00FD0771" w:rsidP="00FD0771">
      <w:pPr>
        <w:pStyle w:val="NoSpacing"/>
        <w:rPr>
          <w:lang w:eastAsia="zh-CN"/>
        </w:rPr>
      </w:pPr>
    </w:p>
    <w:p w14:paraId="0151EF81" w14:textId="1B1523A6" w:rsidR="00FD0771" w:rsidRDefault="00FD0771" w:rsidP="00FD0771">
      <w:pPr>
        <w:pStyle w:val="NoSpacing"/>
        <w:rPr>
          <w:lang w:eastAsia="zh-CN"/>
        </w:rPr>
      </w:pPr>
    </w:p>
    <w:p w14:paraId="3F5DE66E" w14:textId="54328068" w:rsidR="00FD0771" w:rsidRDefault="00FD0771" w:rsidP="00FD0771">
      <w:pPr>
        <w:pStyle w:val="NoSpacing"/>
        <w:rPr>
          <w:lang w:eastAsia="zh-CN"/>
        </w:rPr>
      </w:pPr>
    </w:p>
    <w:p w14:paraId="33B0F289" w14:textId="77777777" w:rsidR="009C7600" w:rsidRDefault="009C7600" w:rsidP="00FD0771">
      <w:pPr>
        <w:pStyle w:val="NoSpacing"/>
        <w:rPr>
          <w:rFonts w:eastAsiaTheme="minorEastAsia"/>
          <w:lang w:eastAsia="zh-CN"/>
        </w:rPr>
      </w:pPr>
    </w:p>
    <w:p w14:paraId="26553103" w14:textId="77777777" w:rsidR="009C7600" w:rsidRDefault="009C7600" w:rsidP="00FD0771">
      <w:pPr>
        <w:pStyle w:val="NoSpacing"/>
        <w:rPr>
          <w:rFonts w:eastAsiaTheme="minorEastAsia"/>
          <w:lang w:eastAsia="zh-CN"/>
        </w:rPr>
      </w:pPr>
    </w:p>
    <w:p w14:paraId="105DD724" w14:textId="01C1FF09" w:rsidR="00FD0771" w:rsidRDefault="0010206B" w:rsidP="00FD0771">
      <w:pPr>
        <w:pStyle w:val="NoSpacing"/>
        <w:rPr>
          <w:lang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50F3654" wp14:editId="2CCE97A2">
                <wp:simplePos x="0" y="0"/>
                <wp:positionH relativeFrom="page">
                  <wp:align>center</wp:align>
                </wp:positionH>
                <wp:positionV relativeFrom="paragraph">
                  <wp:posOffset>50800</wp:posOffset>
                </wp:positionV>
                <wp:extent cx="6865620" cy="1498600"/>
                <wp:effectExtent l="0" t="0" r="11430" b="254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5620" cy="149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645DD5" w14:textId="4E9E376A" w:rsidR="002A659C" w:rsidRDefault="00FD0771" w:rsidP="002F7D8C">
                            <w:pPr>
                              <w:tabs>
                                <w:tab w:val="left" w:pos="10348"/>
                              </w:tabs>
                              <w:rPr>
                                <w:rFonts w:eastAsiaTheme="minorEastAsia"/>
                                <w:bCs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9F2A85">
                              <w:rPr>
                                <w:sz w:val="24"/>
                                <w:szCs w:val="24"/>
                              </w:rPr>
                              <w:sym w:font="Wingdings" w:char="F06F"/>
                            </w:r>
                            <w:r w:rsidRPr="009F2A85">
                              <w:rPr>
                                <w:b/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  <w:r w:rsidR="00FC4FDD" w:rsidRPr="00FC4FDD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注意缺陷多动障碍药物</w:t>
                            </w:r>
                            <w:r w:rsidR="00FC4FDD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（名称，每日</w:t>
                            </w:r>
                            <w:r w:rsidR="00FC4FDD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最小</w:t>
                            </w:r>
                            <w:r w:rsidR="00FC4FDD" w:rsidRPr="00451834">
                              <w:rPr>
                                <w:b/>
                                <w:bCs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/</w:t>
                            </w:r>
                            <w:r w:rsidR="00FC4FDD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最大</w:t>
                            </w:r>
                            <w:r w:rsidR="00FC4FDD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剂量，频率范围，</w:t>
                            </w:r>
                            <w:r w:rsidR="00FC4FDD">
                              <w:rPr>
                                <w:rFonts w:ascii="SimSun" w:eastAsia="SimSun" w:hAnsi="SimSun" w:cs="SimSun" w:hint="eastAsia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用法</w:t>
                            </w:r>
                            <w:r w:rsidR="00FC4FDD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，持续时间）</w:t>
                            </w:r>
                            <w:r w:rsidR="002A659C" w:rsidRPr="002F7D8C">
                              <w:rPr>
                                <w:rFonts w:eastAsiaTheme="minor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38A0DD3B" w14:textId="26C0C12A" w:rsidR="00FD0771" w:rsidRPr="002F7D8C" w:rsidRDefault="002A659C" w:rsidP="002F7D8C">
                            <w:pPr>
                              <w:tabs>
                                <w:tab w:val="left" w:pos="10348"/>
                              </w:tabs>
                              <w:rPr>
                                <w:b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</w:pPr>
                            <w:r w:rsidRPr="002F7D8C">
                              <w:rPr>
                                <w:rFonts w:eastAsiaTheme="minorEastAsia"/>
                                <w:bCs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1A88DFF5" w14:textId="73E653A7" w:rsidR="00D74D5B" w:rsidRDefault="0010206B" w:rsidP="002F7D8C">
                            <w:pPr>
                              <w:tabs>
                                <w:tab w:val="left" w:pos="10490"/>
                              </w:tabs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</w:pPr>
                            <w:r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其他可能的副作用：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食欲</w:t>
                            </w:r>
                            <w:r w:rsidR="00DF6594" w:rsidRPr="00DF6594">
                              <w:rPr>
                                <w:sz w:val="24"/>
                                <w:szCs w:val="24"/>
                                <w:lang w:eastAsia="zh-CN"/>
                              </w:rPr>
                              <w:t>/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生长下降</w:t>
                            </w:r>
                            <w:r w:rsidR="009C7600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躁动不安</w:t>
                            </w:r>
                            <w:r w:rsidR="009C7600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血压</w:t>
                            </w:r>
                            <w:r w:rsidR="00DF6594" w:rsidRPr="00DF6594">
                              <w:rPr>
                                <w:sz w:val="24"/>
                                <w:szCs w:val="24"/>
                                <w:lang w:eastAsia="zh-CN"/>
                              </w:rPr>
                              <w:t>/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心律失调。</w:t>
                            </w:r>
                            <w:r w:rsidR="008D6C27" w:rsidRPr="00D74D5B">
                              <w:rPr>
                                <w:rFonts w:ascii="SimSun" w:eastAsia="SimSun" w:hAnsi="SimSun" w:cs="SimSun" w:hint="eastAsia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阿托西汀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：罕见</w:t>
                            </w:r>
                            <w:r w:rsidR="009C7600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情况下出现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肝损伤</w:t>
                            </w:r>
                            <w:r w:rsidR="009C7600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并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可能</w:t>
                            </w:r>
                            <w:r w:rsidR="009C7600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伴有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黄疸</w:t>
                            </w:r>
                            <w:r w:rsidR="009C7600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，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腹痛</w:t>
                            </w:r>
                            <w:r w:rsidR="008D6C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="009C7600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深色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尿</w:t>
                            </w:r>
                            <w:r w:rsidR="009C7600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液</w:t>
                            </w:r>
                            <w:r w:rsidR="008D6C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类似流感的症状。</w:t>
                            </w:r>
                            <w:r w:rsidR="00DF6594" w:rsidRPr="00D74D5B">
                              <w:rPr>
                                <w:rFonts w:ascii="SimSun" w:eastAsia="SimSun" w:hAnsi="SimSun" w:cs="SimSun" w:hint="eastAsia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兴奋剂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：精神病</w:t>
                            </w:r>
                            <w:r w:rsidR="009C7600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自杀意念</w:t>
                            </w:r>
                            <w:r w:rsidR="009C7600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攻击性</w:t>
                            </w:r>
                            <w:r w:rsidR="009C7600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不明原因的猝死，</w:t>
                            </w:r>
                            <w:r w:rsidR="00DF6594" w:rsidRPr="00DF6594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主要与（未发现的）潜在的心脏结构异常有关；</w:t>
                            </w:r>
                            <w:r w:rsidR="00D74D5B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治疗</w:t>
                            </w:r>
                            <w:r w:rsidR="009C7600">
                              <w:rPr>
                                <w:rFonts w:eastAsiaTheme="minorEastAsia" w:hint="eastAsia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超过</w:t>
                            </w:r>
                            <w:r w:rsidR="00D74D5B" w:rsidRPr="00451834">
                              <w:rPr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3</w:t>
                            </w:r>
                            <w:r w:rsidR="00D74D5B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个月</w:t>
                            </w:r>
                            <w:r w:rsidR="00D74D5B">
                              <w:rPr>
                                <w:rFonts w:ascii="SimSun" w:eastAsia="SimSun" w:hAnsi="SimSun" w:cs="SimSun" w:hint="eastAsia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后</w:t>
                            </w:r>
                            <w:r w:rsidR="00D74D5B"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：</w:t>
                            </w:r>
                            <w:r w:rsidR="00D74D5B" w:rsidRPr="00CB62D0">
                              <w:rPr>
                                <w:rFonts w:ascii="SimSun" w:eastAsia="SimSun" w:hAnsi="SimSun" w:cs="SimSun" w:hint="eastAsia"/>
                                <w:spacing w:val="-4"/>
                                <w:sz w:val="24"/>
                                <w:szCs w:val="24"/>
                                <w:lang w:eastAsia="zh-CN"/>
                              </w:rPr>
                              <w:t>抗药性</w:t>
                            </w:r>
                            <w:r w:rsidR="00D74D5B" w:rsidRPr="00451834">
                              <w:rPr>
                                <w:sz w:val="24"/>
                                <w:szCs w:val="24"/>
                                <w:lang w:eastAsia="zh-CN"/>
                              </w:rPr>
                              <w:t>/</w:t>
                            </w:r>
                            <w:r w:rsidR="00D74D5B"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依赖性</w:t>
                            </w:r>
                            <w:r w:rsidR="009C7600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="00D74D5B"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成瘾</w:t>
                            </w:r>
                            <w:r w:rsidR="00D74D5B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。</w:t>
                            </w:r>
                            <w:r w:rsidR="00D74D5B"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其他</w:t>
                            </w:r>
                            <w:r w:rsidR="00D74D5B">
                              <w:rPr>
                                <w:rFonts w:ascii="SimSun" w:eastAsia="SimSun" w:hAnsi="SimSun" w:cs="SimSun" w:hint="eastAsia"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副作用</w:t>
                            </w:r>
                            <w:r w:rsidR="00D74D5B" w:rsidRPr="00451834">
                              <w:rPr>
                                <w:rFonts w:ascii="SimSun" w:eastAsia="SimSun" w:hAnsi="SimSun" w:cs="SimSun"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（</w:t>
                            </w:r>
                            <w:r w:rsidR="009C7600">
                              <w:rPr>
                                <w:rFonts w:ascii="SimSun" w:eastAsia="SimSun" w:hAnsi="SimSun" w:cs="SimSun"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如果</w:t>
                            </w:r>
                            <w:r w:rsidR="00D74D5B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在治疗</w:t>
                            </w:r>
                            <w:r w:rsidR="00D74D5B" w:rsidRPr="00451834">
                              <w:rPr>
                                <w:sz w:val="24"/>
                                <w:szCs w:val="24"/>
                                <w:lang w:eastAsia="zh-CN"/>
                              </w:rPr>
                              <w:t>3</w:t>
                            </w:r>
                            <w:r w:rsidR="00D74D5B"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个月</w:t>
                            </w:r>
                            <w:r w:rsidR="00D74D5B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后</w:t>
                            </w:r>
                            <w:r w:rsidR="009C7600" w:rsidRP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出现，请说明</w:t>
                            </w:r>
                            <w:r w:rsidR="00D74D5B"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）</w:t>
                            </w:r>
                            <w:r w:rsidR="00D74D5B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：</w:t>
                            </w:r>
                            <w:r w:rsidR="009C7600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34DF2C64" w14:textId="10C4E698" w:rsidR="00FD0771" w:rsidRPr="009F2A85" w:rsidRDefault="002A659C" w:rsidP="002F7D8C">
                            <w:pPr>
                              <w:tabs>
                                <w:tab w:val="left" w:pos="10490"/>
                              </w:tabs>
                              <w:rPr>
                                <w:sz w:val="24"/>
                                <w:szCs w:val="24"/>
                                <w:lang w:eastAsia="zh-CN"/>
                              </w:rPr>
                            </w:pPr>
                            <w:r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F3654" id="Text Box 9" o:spid="_x0000_s1029" type="#_x0000_t202" style="position:absolute;margin-left:0;margin-top:4pt;width:540.6pt;height:118pt;z-index:25165568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" fillcolor="white [3201]" strokeweight=".5pt">
                <v:textbox>
                  <w:txbxContent>
                    <w:p w14:paraId="13645DD5" w14:textId="4E9E376A" w:rsidR="002A659C" w:rsidRDefault="00FD0771" w:rsidP="002F7D8C">
                      <w:pPr>
                        <w:tabs>
                          <w:tab w:val="left" w:pos="10348"/>
                        </w:tabs>
                        <w:rPr>
                          <w:rFonts w:eastAsiaTheme="minorEastAsia"/>
                          <w:bCs/>
                          <w:sz w:val="24"/>
                          <w:szCs w:val="24"/>
                          <w:lang w:eastAsia="zh-CN"/>
                        </w:rPr>
                      </w:pPr>
                      <w:r w:rsidRPr="009F2A85">
                        <w:rPr>
                          <w:sz w:val="24"/>
                          <w:szCs w:val="24"/>
                        </w:rPr>
                        <w:sym w:font="Wingdings" w:char="F06F"/>
                      </w:r>
                      <w:r w:rsidRPr="009F2A85">
                        <w:rPr>
                          <w:b/>
                          <w:sz w:val="24"/>
                          <w:szCs w:val="24"/>
                          <w:lang w:eastAsia="zh-CN"/>
                        </w:rPr>
                        <w:t xml:space="preserve"> </w:t>
                      </w:r>
                      <w:r w:rsidR="00FC4FDD" w:rsidRPr="00FC4FDD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注意缺陷多动障碍药物</w:t>
                      </w:r>
                      <w:r w:rsidR="00FC4FDD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（名称，每日</w:t>
                      </w:r>
                      <w:r w:rsidR="00FC4FDD" w:rsidRPr="00451834">
                        <w:rPr>
                          <w:rFonts w:ascii="SimSun" w:eastAsia="SimSun" w:hAnsi="SimSun" w:cs="SimSun"/>
                          <w:b/>
                          <w:bCs/>
                          <w:spacing w:val="-3"/>
                          <w:sz w:val="24"/>
                          <w:szCs w:val="24"/>
                          <w:lang w:eastAsia="zh-CN"/>
                        </w:rPr>
                        <w:t>最小</w:t>
                      </w:r>
                      <w:r w:rsidR="00FC4FDD" w:rsidRPr="00451834">
                        <w:rPr>
                          <w:b/>
                          <w:bCs/>
                          <w:spacing w:val="-3"/>
                          <w:sz w:val="24"/>
                          <w:szCs w:val="24"/>
                          <w:lang w:eastAsia="zh-CN"/>
                        </w:rPr>
                        <w:t>/</w:t>
                      </w:r>
                      <w:r w:rsidR="00FC4FDD" w:rsidRPr="00451834">
                        <w:rPr>
                          <w:rFonts w:ascii="SimSun" w:eastAsia="SimSun" w:hAnsi="SimSun" w:cs="SimSun"/>
                          <w:b/>
                          <w:bCs/>
                          <w:spacing w:val="-3"/>
                          <w:sz w:val="24"/>
                          <w:szCs w:val="24"/>
                          <w:lang w:eastAsia="zh-CN"/>
                        </w:rPr>
                        <w:t>最大</w:t>
                      </w:r>
                      <w:r w:rsidR="00FC4FDD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剂量，频率范围，</w:t>
                      </w:r>
                      <w:r w:rsidR="00FC4FDD">
                        <w:rPr>
                          <w:rFonts w:ascii="SimSun" w:eastAsia="SimSun" w:hAnsi="SimSun" w:cs="SimSun" w:hint="eastAsia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用法</w:t>
                      </w:r>
                      <w:r w:rsidR="00FC4FDD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，持续时间）</w:t>
                      </w:r>
                      <w:r w:rsidR="002A659C" w:rsidRPr="002F7D8C">
                        <w:rPr>
                          <w:rFonts w:eastAsiaTheme="minorEastAsia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38A0DD3B" w14:textId="26C0C12A" w:rsidR="00FD0771" w:rsidRPr="002F7D8C" w:rsidRDefault="002A659C" w:rsidP="002F7D8C">
                      <w:pPr>
                        <w:tabs>
                          <w:tab w:val="left" w:pos="10348"/>
                        </w:tabs>
                        <w:rPr>
                          <w:b/>
                          <w:sz w:val="24"/>
                          <w:szCs w:val="24"/>
                          <w:u w:val="single"/>
                          <w:lang w:eastAsia="zh-CN"/>
                        </w:rPr>
                      </w:pPr>
                      <w:r w:rsidRPr="002F7D8C">
                        <w:rPr>
                          <w:rFonts w:eastAsiaTheme="minorEastAsia"/>
                          <w:bCs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1A88DFF5" w14:textId="73E653A7" w:rsidR="00D74D5B" w:rsidRDefault="0010206B" w:rsidP="002F7D8C">
                      <w:pPr>
                        <w:tabs>
                          <w:tab w:val="left" w:pos="10490"/>
                        </w:tabs>
                        <w:rPr>
                          <w:rFonts w:ascii="SimSun" w:eastAsia="SimSun" w:hAnsi="SimSun" w:cs="SimSun"/>
                          <w:sz w:val="24"/>
                          <w:szCs w:val="24"/>
                          <w:u w:val="single"/>
                          <w:lang w:eastAsia="zh-CN"/>
                        </w:rPr>
                      </w:pPr>
                      <w:r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其他可能的副作用：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食欲</w:t>
                      </w:r>
                      <w:r w:rsidR="00DF6594" w:rsidRPr="00DF6594">
                        <w:rPr>
                          <w:sz w:val="24"/>
                          <w:szCs w:val="24"/>
                          <w:lang w:eastAsia="zh-CN"/>
                        </w:rPr>
                        <w:t>/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生长下降</w:t>
                      </w:r>
                      <w:r w:rsidR="009C7600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躁动不安</w:t>
                      </w:r>
                      <w:r w:rsidR="009C7600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血压</w:t>
                      </w:r>
                      <w:r w:rsidR="00DF6594" w:rsidRPr="00DF6594">
                        <w:rPr>
                          <w:sz w:val="24"/>
                          <w:szCs w:val="24"/>
                          <w:lang w:eastAsia="zh-CN"/>
                        </w:rPr>
                        <w:t>/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心律失调。</w:t>
                      </w:r>
                      <w:r w:rsidR="008D6C27" w:rsidRPr="00D74D5B">
                        <w:rPr>
                          <w:rFonts w:ascii="SimSun" w:eastAsia="SimSun" w:hAnsi="SimSun" w:cs="SimSun" w:hint="eastAsia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阿托西汀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：罕见</w:t>
                      </w:r>
                      <w:r w:rsidR="009C7600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情况下出现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肝损伤</w:t>
                      </w:r>
                      <w:r w:rsidR="009C7600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并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可能</w:t>
                      </w:r>
                      <w:r w:rsidR="009C7600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伴有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黄疸</w:t>
                      </w:r>
                      <w:r w:rsidR="009C7600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，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腹痛</w:t>
                      </w:r>
                      <w:r w:rsidR="008D6C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="009C7600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深色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尿</w:t>
                      </w:r>
                      <w:r w:rsidR="009C7600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液</w:t>
                      </w:r>
                      <w:r w:rsidR="008D6C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类似流感的症状。</w:t>
                      </w:r>
                      <w:r w:rsidR="00DF6594" w:rsidRPr="00D74D5B">
                        <w:rPr>
                          <w:rFonts w:ascii="SimSun" w:eastAsia="SimSun" w:hAnsi="SimSun" w:cs="SimSun" w:hint="eastAsia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兴奋剂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：精神病</w:t>
                      </w:r>
                      <w:r w:rsidR="009C7600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自杀意念</w:t>
                      </w:r>
                      <w:r w:rsidR="009C7600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攻击性</w:t>
                      </w:r>
                      <w:r w:rsidR="009C7600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不明原因的猝死，</w:t>
                      </w:r>
                      <w:r w:rsidR="00DF6594" w:rsidRPr="00DF6594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主要与（未发现的）潜在的心脏结构异常有关；</w:t>
                      </w:r>
                      <w:r w:rsidR="00D74D5B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治疗</w:t>
                      </w:r>
                      <w:r w:rsidR="009C7600">
                        <w:rPr>
                          <w:rFonts w:eastAsiaTheme="minorEastAsia" w:hint="eastAsia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超过</w:t>
                      </w:r>
                      <w:r w:rsidR="00D74D5B" w:rsidRPr="00451834">
                        <w:rPr>
                          <w:b/>
                          <w:bCs/>
                          <w:sz w:val="24"/>
                          <w:szCs w:val="24"/>
                          <w:lang w:eastAsia="zh-CN"/>
                        </w:rPr>
                        <w:t>3</w:t>
                      </w:r>
                      <w:r w:rsidR="00D74D5B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个月</w:t>
                      </w:r>
                      <w:r w:rsidR="00D74D5B">
                        <w:rPr>
                          <w:rFonts w:ascii="SimSun" w:eastAsia="SimSun" w:hAnsi="SimSun" w:cs="SimSun" w:hint="eastAsia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后</w:t>
                      </w:r>
                      <w:r w:rsidR="00D74D5B"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：</w:t>
                      </w:r>
                      <w:r w:rsidR="00D74D5B" w:rsidRPr="00CB62D0">
                        <w:rPr>
                          <w:rFonts w:ascii="SimSun" w:eastAsia="SimSun" w:hAnsi="SimSun" w:cs="SimSun" w:hint="eastAsia"/>
                          <w:spacing w:val="-4"/>
                          <w:sz w:val="24"/>
                          <w:szCs w:val="24"/>
                          <w:lang w:eastAsia="zh-CN"/>
                        </w:rPr>
                        <w:t>抗药性</w:t>
                      </w:r>
                      <w:r w:rsidR="00D74D5B" w:rsidRPr="00451834">
                        <w:rPr>
                          <w:sz w:val="24"/>
                          <w:szCs w:val="24"/>
                          <w:lang w:eastAsia="zh-CN"/>
                        </w:rPr>
                        <w:t>/</w:t>
                      </w:r>
                      <w:r w:rsidR="00D74D5B"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依赖性</w:t>
                      </w:r>
                      <w:r w:rsidR="009C7600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="00D74D5B"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成瘾</w:t>
                      </w:r>
                      <w:r w:rsidR="00D74D5B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。</w:t>
                      </w:r>
                      <w:r w:rsidR="00D74D5B"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其他</w:t>
                      </w:r>
                      <w:r w:rsidR="00D74D5B">
                        <w:rPr>
                          <w:rFonts w:ascii="SimSun" w:eastAsia="SimSun" w:hAnsi="SimSun" w:cs="SimSun" w:hint="eastAsia"/>
                          <w:spacing w:val="-3"/>
                          <w:sz w:val="24"/>
                          <w:szCs w:val="24"/>
                          <w:lang w:eastAsia="zh-CN"/>
                        </w:rPr>
                        <w:t>副作用</w:t>
                      </w:r>
                      <w:r w:rsidR="00D74D5B" w:rsidRPr="00451834">
                        <w:rPr>
                          <w:rFonts w:ascii="SimSun" w:eastAsia="SimSun" w:hAnsi="SimSun" w:cs="SimSun"/>
                          <w:spacing w:val="-3"/>
                          <w:sz w:val="24"/>
                          <w:szCs w:val="24"/>
                          <w:lang w:eastAsia="zh-CN"/>
                        </w:rPr>
                        <w:t>（</w:t>
                      </w:r>
                      <w:r w:rsidR="009C7600">
                        <w:rPr>
                          <w:rFonts w:ascii="SimSun" w:eastAsia="SimSun" w:hAnsi="SimSun" w:cs="SimSun"/>
                          <w:spacing w:val="-3"/>
                          <w:sz w:val="24"/>
                          <w:szCs w:val="24"/>
                          <w:lang w:eastAsia="zh-CN"/>
                        </w:rPr>
                        <w:t>如果</w:t>
                      </w:r>
                      <w:r w:rsidR="00D74D5B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在治疗</w:t>
                      </w:r>
                      <w:r w:rsidR="00D74D5B" w:rsidRPr="00451834">
                        <w:rPr>
                          <w:sz w:val="24"/>
                          <w:szCs w:val="24"/>
                          <w:lang w:eastAsia="zh-CN"/>
                        </w:rPr>
                        <w:t>3</w:t>
                      </w:r>
                      <w:r w:rsidR="00D74D5B"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个月</w:t>
                      </w:r>
                      <w:r w:rsidR="00D74D5B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后</w:t>
                      </w:r>
                      <w:r w:rsidR="009C7600" w:rsidRP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出现，请说明</w:t>
                      </w:r>
                      <w:r w:rsidR="00D74D5B"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）</w:t>
                      </w:r>
                      <w:r w:rsidR="00D74D5B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：</w:t>
                      </w:r>
                      <w:r w:rsidR="009C7600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34DF2C64" w14:textId="10C4E698" w:rsidR="00FD0771" w:rsidRPr="009F2A85" w:rsidRDefault="002A659C" w:rsidP="002F7D8C">
                      <w:pPr>
                        <w:tabs>
                          <w:tab w:val="left" w:pos="10490"/>
                        </w:tabs>
                        <w:rPr>
                          <w:sz w:val="24"/>
                          <w:szCs w:val="24"/>
                          <w:lang w:eastAsia="zh-CN"/>
                        </w:rPr>
                      </w:pPr>
                      <w:r>
                        <w:rPr>
                          <w:rFonts w:ascii="SimSun" w:eastAsia="SimSun" w:hAnsi="SimSun" w:cs="SimSun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B134276" w14:textId="302B21F2" w:rsidR="00FD0771" w:rsidRDefault="00FD0771" w:rsidP="00FD0771">
      <w:pPr>
        <w:pStyle w:val="NoSpacing"/>
        <w:rPr>
          <w:lang w:eastAsia="zh-CN"/>
        </w:rPr>
      </w:pPr>
    </w:p>
    <w:p w14:paraId="2CE9A686" w14:textId="77777777" w:rsidR="00FD0771" w:rsidRDefault="00FD0771" w:rsidP="00FD0771">
      <w:pPr>
        <w:pStyle w:val="NoSpacing"/>
        <w:rPr>
          <w:lang w:eastAsia="zh-CN"/>
        </w:rPr>
      </w:pPr>
    </w:p>
    <w:p w14:paraId="1AA62DAF" w14:textId="77777777" w:rsidR="00FD0771" w:rsidRDefault="00FD0771" w:rsidP="00FD0771">
      <w:pPr>
        <w:pStyle w:val="NoSpacing"/>
        <w:rPr>
          <w:lang w:eastAsia="zh-CN"/>
        </w:rPr>
      </w:pPr>
    </w:p>
    <w:p w14:paraId="74336598" w14:textId="77777777" w:rsidR="00FD0771" w:rsidRPr="00CE019A" w:rsidRDefault="00FD0771" w:rsidP="00FD0771">
      <w:pPr>
        <w:pStyle w:val="NoSpacing"/>
        <w:rPr>
          <w:i/>
          <w:lang w:eastAsia="zh-CN"/>
        </w:rPr>
      </w:pPr>
    </w:p>
    <w:p w14:paraId="72CD5BF2" w14:textId="77777777" w:rsidR="00FD0771" w:rsidRPr="00CE019A" w:rsidRDefault="00FD0771" w:rsidP="00FD0771">
      <w:pPr>
        <w:pStyle w:val="NoSpacing"/>
        <w:rPr>
          <w:i/>
          <w:lang w:eastAsia="zh-CN"/>
        </w:rPr>
      </w:pPr>
    </w:p>
    <w:p w14:paraId="4B4D4A20" w14:textId="77777777" w:rsidR="00FD0771" w:rsidRPr="00CE019A" w:rsidRDefault="00FD0771" w:rsidP="00FD0771">
      <w:pPr>
        <w:pStyle w:val="NoSpacing"/>
        <w:rPr>
          <w:i/>
          <w:lang w:eastAsia="zh-CN"/>
        </w:rPr>
      </w:pPr>
    </w:p>
    <w:p w14:paraId="6F218729" w14:textId="77777777" w:rsidR="00FD0771" w:rsidRPr="00CE019A" w:rsidRDefault="00FD0771" w:rsidP="00FD0771">
      <w:pPr>
        <w:pStyle w:val="NoSpacing"/>
        <w:rPr>
          <w:i/>
          <w:lang w:eastAsia="zh-CN"/>
        </w:rPr>
      </w:pPr>
    </w:p>
    <w:p w14:paraId="744B326B" w14:textId="4B153997" w:rsidR="00FD0771" w:rsidRPr="00CE019A" w:rsidRDefault="00FD0771" w:rsidP="00FD0771">
      <w:pPr>
        <w:pStyle w:val="NoSpacing"/>
        <w:rPr>
          <w:i/>
          <w:lang w:eastAsia="zh-CN"/>
        </w:rPr>
      </w:pPr>
    </w:p>
    <w:p w14:paraId="03DA1CE6" w14:textId="5E92B82D" w:rsidR="00FD0771" w:rsidRPr="00CE019A" w:rsidRDefault="00684737" w:rsidP="00FD0771">
      <w:pPr>
        <w:pStyle w:val="NoSpacing"/>
        <w:rPr>
          <w:i/>
          <w:lang w:eastAsia="zh-C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5A8432C" wp14:editId="28491DA1">
                <wp:simplePos x="0" y="0"/>
                <wp:positionH relativeFrom="margin">
                  <wp:posOffset>50800</wp:posOffset>
                </wp:positionH>
                <wp:positionV relativeFrom="paragraph">
                  <wp:posOffset>151765</wp:posOffset>
                </wp:positionV>
                <wp:extent cx="6865620" cy="1060450"/>
                <wp:effectExtent l="0" t="0" r="11430" b="2540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5620" cy="1060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B86F2E" w14:textId="696DF120" w:rsidR="00FD0771" w:rsidRDefault="00FD0771" w:rsidP="002A659C">
                            <w:pPr>
                              <w:tabs>
                                <w:tab w:val="left" w:pos="10490"/>
                              </w:tabs>
                              <w:rPr>
                                <w:rFonts w:eastAsiaTheme="minor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</w:pPr>
                            <w:r w:rsidRPr="009F2A85">
                              <w:rPr>
                                <w:sz w:val="24"/>
                                <w:szCs w:val="24"/>
                              </w:rPr>
                              <w:sym w:font="Wingdings" w:char="F06F"/>
                            </w:r>
                            <w:r w:rsidRPr="009F2A85"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  <w:r w:rsidR="006C0104" w:rsidRPr="006C0104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抗帕金森药物</w:t>
                            </w:r>
                            <w:r w:rsidR="006C0104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（名称，每日</w:t>
                            </w:r>
                            <w:r w:rsidR="006C0104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最小</w:t>
                            </w:r>
                            <w:r w:rsidR="006C0104" w:rsidRPr="00451834">
                              <w:rPr>
                                <w:b/>
                                <w:bCs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/</w:t>
                            </w:r>
                            <w:r w:rsidR="006C0104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最大</w:t>
                            </w:r>
                            <w:r w:rsidR="006C0104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剂量，频率范围，</w:t>
                            </w:r>
                            <w:r w:rsidR="006C0104">
                              <w:rPr>
                                <w:rFonts w:ascii="SimSun" w:eastAsia="SimSun" w:hAnsi="SimSun" w:cs="SimSun" w:hint="eastAsia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用法</w:t>
                            </w:r>
                            <w:r w:rsidR="006C0104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，持续时间）</w:t>
                            </w:r>
                            <w:r w:rsidR="002A659C" w:rsidRPr="002F7D8C">
                              <w:rPr>
                                <w:rFonts w:eastAsiaTheme="minor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178DF049" w14:textId="50FFA87F" w:rsidR="00FD0771" w:rsidRPr="009F2A85" w:rsidRDefault="002A659C" w:rsidP="002F7D8C">
                            <w:pPr>
                              <w:tabs>
                                <w:tab w:val="left" w:pos="10490"/>
                              </w:tabs>
                              <w:rPr>
                                <w:sz w:val="24"/>
                                <w:szCs w:val="24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58A95A70" w14:textId="3BB6425F" w:rsidR="002A659C" w:rsidRDefault="006C0104" w:rsidP="002A659C">
                            <w:pPr>
                              <w:tabs>
                                <w:tab w:val="left" w:pos="10490"/>
                              </w:tabs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其他可能的副作用：</w:t>
                            </w:r>
                            <w:r w:rsidR="00F75767" w:rsidRPr="00F7576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视力模糊</w:t>
                            </w:r>
                            <w:r w:rsidR="002A659C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="00F75767" w:rsidRPr="00F7576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精神迟钝和排尿困难</w:t>
                            </w:r>
                            <w:r w:rsidR="00F7576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；</w:t>
                            </w:r>
                            <w:r w:rsidR="00F75767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治疗</w:t>
                            </w:r>
                            <w:r w:rsidR="002A659C">
                              <w:rPr>
                                <w:rFonts w:ascii="SimSun" w:eastAsia="SimSun" w:hAnsi="SimSun" w:cs="SimSun" w:hint="eastAsia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超过</w:t>
                            </w:r>
                            <w:r w:rsidR="00F75767" w:rsidRPr="00451834">
                              <w:rPr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3</w:t>
                            </w:r>
                            <w:r w:rsidR="00F75767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个月</w:t>
                            </w:r>
                            <w:r w:rsidR="00F75767">
                              <w:rPr>
                                <w:rFonts w:ascii="SimSun" w:eastAsia="SimSun" w:hAnsi="SimSun" w:cs="SimSun" w:hint="eastAsia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后</w:t>
                            </w:r>
                            <w:r w:rsidR="00F75767" w:rsidRPr="00405E2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：</w:t>
                            </w:r>
                            <w:r w:rsidR="00F75767" w:rsidRPr="00F7576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性功能障碍</w:t>
                            </w:r>
                            <w:r w:rsidR="002A659C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="00F75767" w:rsidRPr="00F7576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青光眼</w:t>
                            </w:r>
                            <w:r w:rsidR="002A659C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、</w:t>
                            </w:r>
                            <w:r w:rsidR="00F75767" w:rsidRPr="00F7576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肠扩张</w:t>
                            </w:r>
                            <w:r w:rsidR="00F7576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。</w:t>
                            </w:r>
                            <w:r w:rsidR="00F75767"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其他</w:t>
                            </w:r>
                            <w:r w:rsidR="00F75767">
                              <w:rPr>
                                <w:rFonts w:ascii="SimSun" w:eastAsia="SimSun" w:hAnsi="SimSun" w:cs="SimSun" w:hint="eastAsia"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副作用</w:t>
                            </w:r>
                            <w:r w:rsidR="00F75767" w:rsidRPr="00451834">
                              <w:rPr>
                                <w:rFonts w:ascii="SimSun" w:eastAsia="SimSun" w:hAnsi="SimSun" w:cs="SimSun"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（</w:t>
                            </w:r>
                            <w:r w:rsidR="009C7600">
                              <w:rPr>
                                <w:rFonts w:ascii="SimSun" w:eastAsia="SimSun" w:hAnsi="SimSun" w:cs="SimSun"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如果</w:t>
                            </w:r>
                            <w:r w:rsidR="00F7576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在治疗</w:t>
                            </w:r>
                            <w:r w:rsidR="00F75767" w:rsidRPr="00451834">
                              <w:rPr>
                                <w:sz w:val="24"/>
                                <w:szCs w:val="24"/>
                                <w:lang w:eastAsia="zh-CN"/>
                              </w:rPr>
                              <w:t>3</w:t>
                            </w:r>
                            <w:r w:rsidR="00F75767"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个月</w:t>
                            </w:r>
                            <w:r w:rsidR="00F7576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后</w:t>
                            </w:r>
                            <w:r w:rsidR="009C7600" w:rsidRP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出现，请说明</w:t>
                            </w:r>
                            <w:r w:rsidR="00F75767"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）</w:t>
                            </w:r>
                            <w:r w:rsidR="00F75767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：</w:t>
                            </w:r>
                            <w:r w:rsidR="002A659C" w:rsidRPr="002F7D8C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4E68C620" w14:textId="0E6D4C34" w:rsidR="00FD0771" w:rsidRDefault="002A659C" w:rsidP="002F7D8C">
                            <w:pPr>
                              <w:tabs>
                                <w:tab w:val="left" w:pos="10490"/>
                              </w:tabs>
                              <w:rPr>
                                <w:lang w:eastAsia="zh-CN"/>
                              </w:rPr>
                            </w:pPr>
                            <w:r w:rsidRPr="002F7D8C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8432C" id="Text Box 11" o:spid="_x0000_s1030" type="#_x0000_t202" style="position:absolute;margin-left:4pt;margin-top:11.95pt;width:540.6pt;height:83.5pt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" fillcolor="white [3201]" strokeweight=".5pt">
                <v:textbox>
                  <w:txbxContent>
                    <w:p w14:paraId="2DB86F2E" w14:textId="696DF120" w:rsidR="00FD0771" w:rsidRDefault="00FD0771" w:rsidP="002A659C">
                      <w:pPr>
                        <w:tabs>
                          <w:tab w:val="left" w:pos="10490"/>
                        </w:tabs>
                        <w:rPr>
                          <w:rFonts w:eastAsiaTheme="minorEastAsia"/>
                          <w:sz w:val="24"/>
                          <w:szCs w:val="24"/>
                          <w:u w:val="single"/>
                          <w:lang w:eastAsia="zh-CN"/>
                        </w:rPr>
                      </w:pPr>
                      <w:r w:rsidRPr="009F2A85">
                        <w:rPr>
                          <w:sz w:val="24"/>
                          <w:szCs w:val="24"/>
                        </w:rPr>
                        <w:sym w:font="Wingdings" w:char="F06F"/>
                      </w:r>
                      <w:r w:rsidRPr="009F2A85">
                        <w:rPr>
                          <w:sz w:val="24"/>
                          <w:szCs w:val="24"/>
                          <w:lang w:eastAsia="zh-CN"/>
                        </w:rPr>
                        <w:t xml:space="preserve"> </w:t>
                      </w:r>
                      <w:r w:rsidR="006C0104" w:rsidRPr="006C0104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抗帕金森药物</w:t>
                      </w:r>
                      <w:r w:rsidR="006C0104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（名称，每日</w:t>
                      </w:r>
                      <w:r w:rsidR="006C0104" w:rsidRPr="00451834">
                        <w:rPr>
                          <w:rFonts w:ascii="SimSun" w:eastAsia="SimSun" w:hAnsi="SimSun" w:cs="SimSun"/>
                          <w:b/>
                          <w:bCs/>
                          <w:spacing w:val="-3"/>
                          <w:sz w:val="24"/>
                          <w:szCs w:val="24"/>
                          <w:lang w:eastAsia="zh-CN"/>
                        </w:rPr>
                        <w:t>最小</w:t>
                      </w:r>
                      <w:r w:rsidR="006C0104" w:rsidRPr="00451834">
                        <w:rPr>
                          <w:b/>
                          <w:bCs/>
                          <w:spacing w:val="-3"/>
                          <w:sz w:val="24"/>
                          <w:szCs w:val="24"/>
                          <w:lang w:eastAsia="zh-CN"/>
                        </w:rPr>
                        <w:t>/</w:t>
                      </w:r>
                      <w:r w:rsidR="006C0104" w:rsidRPr="00451834">
                        <w:rPr>
                          <w:rFonts w:ascii="SimSun" w:eastAsia="SimSun" w:hAnsi="SimSun" w:cs="SimSun"/>
                          <w:b/>
                          <w:bCs/>
                          <w:spacing w:val="-3"/>
                          <w:sz w:val="24"/>
                          <w:szCs w:val="24"/>
                          <w:lang w:eastAsia="zh-CN"/>
                        </w:rPr>
                        <w:t>最大</w:t>
                      </w:r>
                      <w:r w:rsidR="006C0104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剂量，频率范围，</w:t>
                      </w:r>
                      <w:r w:rsidR="006C0104">
                        <w:rPr>
                          <w:rFonts w:ascii="SimSun" w:eastAsia="SimSun" w:hAnsi="SimSun" w:cs="SimSun" w:hint="eastAsia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用法</w:t>
                      </w:r>
                      <w:r w:rsidR="006C0104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，持续时间）</w:t>
                      </w:r>
                      <w:r w:rsidR="002A659C" w:rsidRPr="002F7D8C">
                        <w:rPr>
                          <w:rFonts w:eastAsiaTheme="minorEastAsia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178DF049" w14:textId="50FFA87F" w:rsidR="00FD0771" w:rsidRPr="009F2A85" w:rsidRDefault="002A659C" w:rsidP="002F7D8C">
                      <w:pPr>
                        <w:tabs>
                          <w:tab w:val="left" w:pos="10490"/>
                        </w:tabs>
                        <w:rPr>
                          <w:sz w:val="24"/>
                          <w:szCs w:val="24"/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58A95A70" w14:textId="3BB6425F" w:rsidR="002A659C" w:rsidRDefault="006C0104" w:rsidP="002A659C">
                      <w:pPr>
                        <w:tabs>
                          <w:tab w:val="left" w:pos="10490"/>
                        </w:tabs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</w:pPr>
                      <w:r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其他可能的副作用：</w:t>
                      </w:r>
                      <w:r w:rsidR="00F75767" w:rsidRPr="00F7576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视力模糊</w:t>
                      </w:r>
                      <w:r w:rsidR="002A659C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="00F75767" w:rsidRPr="00F7576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精神迟钝和排尿困难</w:t>
                      </w:r>
                      <w:r w:rsidR="00F7576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；</w:t>
                      </w:r>
                      <w:r w:rsidR="00F75767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治疗</w:t>
                      </w:r>
                      <w:r w:rsidR="002A659C">
                        <w:rPr>
                          <w:rFonts w:ascii="SimSun" w:eastAsia="SimSun" w:hAnsi="SimSun" w:cs="SimSun" w:hint="eastAsia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超过</w:t>
                      </w:r>
                      <w:r w:rsidR="00F75767" w:rsidRPr="00451834">
                        <w:rPr>
                          <w:b/>
                          <w:bCs/>
                          <w:sz w:val="24"/>
                          <w:szCs w:val="24"/>
                          <w:lang w:eastAsia="zh-CN"/>
                        </w:rPr>
                        <w:t>3</w:t>
                      </w:r>
                      <w:r w:rsidR="00F75767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个月</w:t>
                      </w:r>
                      <w:r w:rsidR="00F75767">
                        <w:rPr>
                          <w:rFonts w:ascii="SimSun" w:eastAsia="SimSun" w:hAnsi="SimSun" w:cs="SimSun" w:hint="eastAsia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后</w:t>
                      </w:r>
                      <w:r w:rsidR="00F75767" w:rsidRPr="00405E2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：</w:t>
                      </w:r>
                      <w:r w:rsidR="00F75767" w:rsidRPr="00F7576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性功能障碍</w:t>
                      </w:r>
                      <w:r w:rsidR="002A659C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="00F75767" w:rsidRPr="00F7576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青光眼</w:t>
                      </w:r>
                      <w:r w:rsidR="002A659C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、</w:t>
                      </w:r>
                      <w:r w:rsidR="00F75767" w:rsidRPr="00F7576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肠扩张</w:t>
                      </w:r>
                      <w:r w:rsidR="00F7576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。</w:t>
                      </w:r>
                      <w:r w:rsidR="00F75767"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其他</w:t>
                      </w:r>
                      <w:r w:rsidR="00F75767">
                        <w:rPr>
                          <w:rFonts w:ascii="SimSun" w:eastAsia="SimSun" w:hAnsi="SimSun" w:cs="SimSun" w:hint="eastAsia"/>
                          <w:spacing w:val="-3"/>
                          <w:sz w:val="24"/>
                          <w:szCs w:val="24"/>
                          <w:lang w:eastAsia="zh-CN"/>
                        </w:rPr>
                        <w:t>副作用</w:t>
                      </w:r>
                      <w:r w:rsidR="00F75767" w:rsidRPr="00451834">
                        <w:rPr>
                          <w:rFonts w:ascii="SimSun" w:eastAsia="SimSun" w:hAnsi="SimSun" w:cs="SimSun"/>
                          <w:spacing w:val="-3"/>
                          <w:sz w:val="24"/>
                          <w:szCs w:val="24"/>
                          <w:lang w:eastAsia="zh-CN"/>
                        </w:rPr>
                        <w:t>（</w:t>
                      </w:r>
                      <w:r w:rsidR="009C7600">
                        <w:rPr>
                          <w:rFonts w:ascii="SimSun" w:eastAsia="SimSun" w:hAnsi="SimSun" w:cs="SimSun"/>
                          <w:spacing w:val="-3"/>
                          <w:sz w:val="24"/>
                          <w:szCs w:val="24"/>
                          <w:lang w:eastAsia="zh-CN"/>
                        </w:rPr>
                        <w:t>如果</w:t>
                      </w:r>
                      <w:r w:rsidR="00F7576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在治疗</w:t>
                      </w:r>
                      <w:r w:rsidR="00F75767" w:rsidRPr="00451834">
                        <w:rPr>
                          <w:sz w:val="24"/>
                          <w:szCs w:val="24"/>
                          <w:lang w:eastAsia="zh-CN"/>
                        </w:rPr>
                        <w:t>3</w:t>
                      </w:r>
                      <w:r w:rsidR="00F75767"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个月</w:t>
                      </w:r>
                      <w:r w:rsidR="00F7576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后</w:t>
                      </w:r>
                      <w:r w:rsidR="009C7600" w:rsidRP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出现，请说明</w:t>
                      </w:r>
                      <w:r w:rsidR="00F75767"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）</w:t>
                      </w:r>
                      <w:r w:rsidR="00F75767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：</w:t>
                      </w:r>
                      <w:r w:rsidR="002A659C" w:rsidRPr="002F7D8C">
                        <w:rPr>
                          <w:rFonts w:ascii="SimSun" w:eastAsia="SimSun" w:hAnsi="SimSun" w:cs="SimSun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4E68C620" w14:textId="0E6D4C34" w:rsidR="00FD0771" w:rsidRDefault="002A659C" w:rsidP="002F7D8C">
                      <w:pPr>
                        <w:tabs>
                          <w:tab w:val="left" w:pos="10490"/>
                        </w:tabs>
                        <w:rPr>
                          <w:lang w:eastAsia="zh-CN"/>
                        </w:rPr>
                      </w:pPr>
                      <w:r w:rsidRPr="002F7D8C">
                        <w:rPr>
                          <w:rFonts w:ascii="SimSun" w:eastAsia="SimSun" w:hAnsi="SimSun" w:cs="SimSun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9357EE" w14:textId="6721A603" w:rsidR="00FD0771" w:rsidRPr="00CE019A" w:rsidRDefault="00FD0771" w:rsidP="00FD0771">
      <w:pPr>
        <w:pStyle w:val="NoSpacing"/>
        <w:rPr>
          <w:i/>
          <w:lang w:eastAsia="zh-CN"/>
        </w:rPr>
      </w:pPr>
    </w:p>
    <w:p w14:paraId="6CA11E06" w14:textId="1AB1CA52" w:rsidR="00FD0771" w:rsidRPr="00CE019A" w:rsidRDefault="00FD0771" w:rsidP="00FD0771">
      <w:pPr>
        <w:pStyle w:val="NoSpacing"/>
        <w:rPr>
          <w:i/>
          <w:lang w:eastAsia="zh-CN"/>
        </w:rPr>
      </w:pPr>
    </w:p>
    <w:p w14:paraId="7C09C0D7" w14:textId="58FD0AEB" w:rsidR="00FD0771" w:rsidRDefault="00FD0771" w:rsidP="00FD0771">
      <w:pPr>
        <w:pStyle w:val="NoSpacing"/>
        <w:rPr>
          <w:lang w:eastAsia="zh-CN"/>
        </w:rPr>
      </w:pPr>
    </w:p>
    <w:p w14:paraId="1D37F144" w14:textId="1674485F" w:rsidR="00FD0771" w:rsidRDefault="00FD0771" w:rsidP="00FD0771">
      <w:pPr>
        <w:pStyle w:val="NoSpacing"/>
        <w:rPr>
          <w:lang w:eastAsia="zh-CN"/>
        </w:rPr>
      </w:pPr>
    </w:p>
    <w:p w14:paraId="062F8C9B" w14:textId="5F586E77" w:rsidR="00FD0771" w:rsidRDefault="00FD0771" w:rsidP="00FD0771">
      <w:pPr>
        <w:pStyle w:val="NoSpacing"/>
        <w:rPr>
          <w:lang w:eastAsia="zh-CN"/>
        </w:rPr>
      </w:pPr>
    </w:p>
    <w:p w14:paraId="6931D40C" w14:textId="3FCAF3F7" w:rsidR="00FD0771" w:rsidRDefault="00FD0771" w:rsidP="00FD0771">
      <w:pPr>
        <w:pStyle w:val="NoSpacing"/>
        <w:rPr>
          <w:lang w:eastAsia="zh-CN"/>
        </w:rPr>
      </w:pPr>
    </w:p>
    <w:p w14:paraId="37A0C3F9" w14:textId="668D2B7C" w:rsidR="00FD0771" w:rsidRDefault="00FD0771" w:rsidP="00FD0771">
      <w:pPr>
        <w:pStyle w:val="NoSpacing"/>
        <w:rPr>
          <w:lang w:eastAsia="zh-CN"/>
        </w:rPr>
      </w:pPr>
    </w:p>
    <w:p w14:paraId="2D8B0BB6" w14:textId="67FE197A" w:rsidR="00FD0771" w:rsidRDefault="00E5521F" w:rsidP="00FD0771">
      <w:pPr>
        <w:pStyle w:val="NoSpacing"/>
        <w:rPr>
          <w:lang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D42650E" wp14:editId="267B78B1">
                <wp:simplePos x="0" y="0"/>
                <wp:positionH relativeFrom="margin">
                  <wp:posOffset>50800</wp:posOffset>
                </wp:positionH>
                <wp:positionV relativeFrom="paragraph">
                  <wp:posOffset>22225</wp:posOffset>
                </wp:positionV>
                <wp:extent cx="6850380" cy="1054100"/>
                <wp:effectExtent l="0" t="0" r="26670" b="127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0380" cy="1054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8AD5FA" w14:textId="059F555E" w:rsidR="00FD0771" w:rsidRDefault="00FD0771" w:rsidP="002A659C">
                            <w:pPr>
                              <w:tabs>
                                <w:tab w:val="left" w:pos="10490"/>
                              </w:tabs>
                              <w:rPr>
                                <w:rFonts w:eastAsiaTheme="minorEastAsia"/>
                                <w:spacing w:val="-1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</w:pPr>
                            <w:r w:rsidRPr="009F2A85">
                              <w:rPr>
                                <w:sz w:val="24"/>
                                <w:szCs w:val="24"/>
                              </w:rPr>
                              <w:sym w:font="Wingdings" w:char="F06F"/>
                            </w:r>
                            <w:r w:rsidRPr="009F2A85"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 </w:t>
                            </w:r>
                            <w:r w:rsidR="00947A69" w:rsidRPr="00947A69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其他精神科</w:t>
                            </w:r>
                            <w:r w:rsidR="00947A69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药物</w:t>
                            </w:r>
                            <w:r w:rsidR="00947A69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（名称，每日</w:t>
                            </w:r>
                            <w:r w:rsidR="00947A69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最小</w:t>
                            </w:r>
                            <w:r w:rsidR="00947A69" w:rsidRPr="00451834">
                              <w:rPr>
                                <w:b/>
                                <w:bCs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/</w:t>
                            </w:r>
                            <w:r w:rsidR="00947A69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最大</w:t>
                            </w:r>
                            <w:r w:rsidR="00947A69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剂量，频率范围，</w:t>
                            </w:r>
                            <w:r w:rsidR="00947A69">
                              <w:rPr>
                                <w:rFonts w:ascii="SimSun" w:eastAsia="SimSun" w:hAnsi="SimSun" w:cs="SimSun" w:hint="eastAsia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用法</w:t>
                            </w:r>
                            <w:r w:rsidR="00947A69" w:rsidRPr="00451834">
                              <w:rPr>
                                <w:rFonts w:ascii="SimSun" w:eastAsia="SimSun" w:hAnsi="SimSun" w:cs="SimSun"/>
                                <w:b/>
                                <w:bCs/>
                                <w:sz w:val="24"/>
                                <w:szCs w:val="24"/>
                                <w:lang w:eastAsia="zh-CN"/>
                              </w:rPr>
                              <w:t>，持续时间）</w:t>
                            </w:r>
                          </w:p>
                          <w:p w14:paraId="4179D5BB" w14:textId="7A093083" w:rsidR="002A659C" w:rsidRDefault="002A659C" w:rsidP="002A659C">
                            <w:pPr>
                              <w:tabs>
                                <w:tab w:val="left" w:pos="10490"/>
                              </w:tabs>
                              <w:rPr>
                                <w:rFonts w:eastAsiaTheme="minorEastAsia"/>
                                <w:spacing w:val="-1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spacing w:val="-1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2A3FB615" w14:textId="30005BA9" w:rsidR="00FD0771" w:rsidRPr="007621E8" w:rsidRDefault="00FD0771" w:rsidP="002F7D8C">
                            <w:pPr>
                              <w:tabs>
                                <w:tab w:val="left" w:pos="10490"/>
                              </w:tabs>
                              <w:rPr>
                                <w:bCs/>
                                <w:lang w:eastAsia="zh-CN"/>
                              </w:rPr>
                            </w:pPr>
                          </w:p>
                          <w:p w14:paraId="69390A6F" w14:textId="5FA31F78" w:rsidR="00FD0771" w:rsidRDefault="0026234A" w:rsidP="002A659C">
                            <w:pPr>
                              <w:tabs>
                                <w:tab w:val="left" w:pos="10490"/>
                              </w:tabs>
                              <w:rPr>
                                <w:rFonts w:eastAsiaTheme="minor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</w:pPr>
                            <w:r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可能</w:t>
                            </w:r>
                            <w:r w:rsidR="002A659C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的</w:t>
                            </w:r>
                            <w:r>
                              <w:rPr>
                                <w:rFonts w:ascii="SimSun" w:eastAsia="SimSun" w:hAnsi="SimSun" w:cs="SimSun" w:hint="eastAsia"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副作用</w:t>
                            </w:r>
                            <w:r w:rsidRPr="00451834">
                              <w:rPr>
                                <w:rFonts w:ascii="SimSun" w:eastAsia="SimSun" w:hAnsi="SimSun" w:cs="SimSun"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（</w:t>
                            </w:r>
                            <w:r w:rsidR="009C7600">
                              <w:rPr>
                                <w:rFonts w:ascii="SimSun" w:eastAsia="SimSun" w:hAnsi="SimSun" w:cs="SimSun"/>
                                <w:spacing w:val="-3"/>
                                <w:sz w:val="24"/>
                                <w:szCs w:val="24"/>
                                <w:lang w:eastAsia="zh-CN"/>
                              </w:rPr>
                              <w:t>如果</w:t>
                            </w:r>
                            <w:r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在治疗</w:t>
                            </w:r>
                            <w:r w:rsidRPr="00451834">
                              <w:rPr>
                                <w:sz w:val="24"/>
                                <w:szCs w:val="24"/>
                                <w:lang w:eastAsia="zh-CN"/>
                              </w:rPr>
                              <w:t>3</w:t>
                            </w:r>
                            <w:r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个月</w:t>
                            </w:r>
                            <w:r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后</w:t>
                            </w:r>
                            <w:r w:rsidR="009C7600" w:rsidRPr="0088473F"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出现，请说明</w:t>
                            </w:r>
                            <w:r w:rsidRPr="00451834">
                              <w:rPr>
                                <w:rFonts w:ascii="SimSun" w:eastAsia="SimSun" w:hAnsi="SimSun" w:cs="SimSun"/>
                                <w:sz w:val="24"/>
                                <w:szCs w:val="24"/>
                                <w:lang w:eastAsia="zh-CN"/>
                              </w:rPr>
                              <w:t>）</w:t>
                            </w:r>
                            <w:r>
                              <w:rPr>
                                <w:rFonts w:ascii="SimSun" w:eastAsia="SimSun" w:hAnsi="SimSun" w:cs="SimSun" w:hint="eastAsia"/>
                                <w:sz w:val="24"/>
                                <w:szCs w:val="24"/>
                                <w:lang w:eastAsia="zh-CN"/>
                              </w:rPr>
                              <w:t>：</w:t>
                            </w:r>
                            <w:r w:rsidR="002A659C">
                              <w:rPr>
                                <w:rFonts w:eastAsiaTheme="minorEastAsia" w:hint="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4C52371D" w14:textId="0F5B234D" w:rsidR="00FD0771" w:rsidRPr="009F2A85" w:rsidRDefault="002A659C" w:rsidP="002F7D8C">
                            <w:pPr>
                              <w:tabs>
                                <w:tab w:val="left" w:pos="10490"/>
                              </w:tabs>
                            </w:pPr>
                            <w:r>
                              <w:rPr>
                                <w:rFonts w:eastAsiaTheme="minor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091937DE" w14:textId="77777777" w:rsidR="00FD0771" w:rsidRDefault="00FD0771" w:rsidP="00FD077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42650E" id="Text Box 12" o:spid="_x0000_s1031" type="#_x0000_t202" style="position:absolute;margin-left:4pt;margin-top:1.75pt;width:539.4pt;height:83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" fillcolor="white [3201]" strokeweight=".5pt">
                <v:textbox>
                  <w:txbxContent>
                    <w:p w14:paraId="358AD5FA" w14:textId="059F555E" w:rsidR="00FD0771" w:rsidRDefault="00FD0771" w:rsidP="002A659C">
                      <w:pPr>
                        <w:tabs>
                          <w:tab w:val="left" w:pos="10490"/>
                        </w:tabs>
                        <w:rPr>
                          <w:rFonts w:eastAsiaTheme="minorEastAsia"/>
                          <w:spacing w:val="-1"/>
                          <w:sz w:val="24"/>
                          <w:szCs w:val="24"/>
                          <w:u w:val="single"/>
                          <w:lang w:eastAsia="zh-CN"/>
                        </w:rPr>
                      </w:pPr>
                      <w:r w:rsidRPr="009F2A85">
                        <w:rPr>
                          <w:sz w:val="24"/>
                          <w:szCs w:val="24"/>
                        </w:rPr>
                        <w:sym w:font="Wingdings" w:char="F06F"/>
                      </w:r>
                      <w:r w:rsidRPr="009F2A85">
                        <w:rPr>
                          <w:sz w:val="24"/>
                          <w:szCs w:val="24"/>
                          <w:lang w:eastAsia="zh-CN"/>
                        </w:rPr>
                        <w:t xml:space="preserve"> </w:t>
                      </w:r>
                      <w:r w:rsidR="00947A69" w:rsidRPr="00947A69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其他精神科</w:t>
                      </w:r>
                      <w:r w:rsidR="00947A69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药物</w:t>
                      </w:r>
                      <w:r w:rsidR="00947A69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（名称，每日</w:t>
                      </w:r>
                      <w:r w:rsidR="00947A69" w:rsidRPr="00451834">
                        <w:rPr>
                          <w:rFonts w:ascii="SimSun" w:eastAsia="SimSun" w:hAnsi="SimSun" w:cs="SimSun"/>
                          <w:b/>
                          <w:bCs/>
                          <w:spacing w:val="-3"/>
                          <w:sz w:val="24"/>
                          <w:szCs w:val="24"/>
                          <w:lang w:eastAsia="zh-CN"/>
                        </w:rPr>
                        <w:t>最小</w:t>
                      </w:r>
                      <w:r w:rsidR="00947A69" w:rsidRPr="00451834">
                        <w:rPr>
                          <w:b/>
                          <w:bCs/>
                          <w:spacing w:val="-3"/>
                          <w:sz w:val="24"/>
                          <w:szCs w:val="24"/>
                          <w:lang w:eastAsia="zh-CN"/>
                        </w:rPr>
                        <w:t>/</w:t>
                      </w:r>
                      <w:r w:rsidR="00947A69" w:rsidRPr="00451834">
                        <w:rPr>
                          <w:rFonts w:ascii="SimSun" w:eastAsia="SimSun" w:hAnsi="SimSun" w:cs="SimSun"/>
                          <w:b/>
                          <w:bCs/>
                          <w:spacing w:val="-3"/>
                          <w:sz w:val="24"/>
                          <w:szCs w:val="24"/>
                          <w:lang w:eastAsia="zh-CN"/>
                        </w:rPr>
                        <w:t>最大</w:t>
                      </w:r>
                      <w:r w:rsidR="00947A69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剂量，频率范围，</w:t>
                      </w:r>
                      <w:r w:rsidR="00947A69">
                        <w:rPr>
                          <w:rFonts w:ascii="SimSun" w:eastAsia="SimSun" w:hAnsi="SimSun" w:cs="SimSun" w:hint="eastAsia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用法</w:t>
                      </w:r>
                      <w:r w:rsidR="00947A69" w:rsidRPr="00451834">
                        <w:rPr>
                          <w:rFonts w:ascii="SimSun" w:eastAsia="SimSun" w:hAnsi="SimSun" w:cs="SimSun"/>
                          <w:b/>
                          <w:bCs/>
                          <w:sz w:val="24"/>
                          <w:szCs w:val="24"/>
                          <w:lang w:eastAsia="zh-CN"/>
                        </w:rPr>
                        <w:t>，持续时间）</w:t>
                      </w:r>
                    </w:p>
                    <w:p w14:paraId="4179D5BB" w14:textId="7A093083" w:rsidR="002A659C" w:rsidRDefault="002A659C" w:rsidP="002A659C">
                      <w:pPr>
                        <w:tabs>
                          <w:tab w:val="left" w:pos="10490"/>
                        </w:tabs>
                        <w:rPr>
                          <w:rFonts w:eastAsiaTheme="minorEastAsia"/>
                          <w:spacing w:val="-1"/>
                          <w:sz w:val="24"/>
                          <w:szCs w:val="24"/>
                          <w:u w:val="single"/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spacing w:val="-1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2A3FB615" w14:textId="30005BA9" w:rsidR="00FD0771" w:rsidRPr="007621E8" w:rsidRDefault="00FD0771" w:rsidP="002F7D8C">
                      <w:pPr>
                        <w:tabs>
                          <w:tab w:val="left" w:pos="10490"/>
                        </w:tabs>
                        <w:rPr>
                          <w:bCs/>
                          <w:lang w:eastAsia="zh-CN"/>
                        </w:rPr>
                      </w:pPr>
                    </w:p>
                    <w:p w14:paraId="69390A6F" w14:textId="5FA31F78" w:rsidR="00FD0771" w:rsidRDefault="0026234A" w:rsidP="002A659C">
                      <w:pPr>
                        <w:tabs>
                          <w:tab w:val="left" w:pos="10490"/>
                        </w:tabs>
                        <w:rPr>
                          <w:rFonts w:eastAsiaTheme="minorEastAsia"/>
                          <w:sz w:val="24"/>
                          <w:szCs w:val="24"/>
                          <w:u w:val="single"/>
                          <w:lang w:eastAsia="zh-CN"/>
                        </w:rPr>
                      </w:pPr>
                      <w:r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可能</w:t>
                      </w:r>
                      <w:r w:rsidR="002A659C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的</w:t>
                      </w:r>
                      <w:r>
                        <w:rPr>
                          <w:rFonts w:ascii="SimSun" w:eastAsia="SimSun" w:hAnsi="SimSun" w:cs="SimSun" w:hint="eastAsia"/>
                          <w:spacing w:val="-3"/>
                          <w:sz w:val="24"/>
                          <w:szCs w:val="24"/>
                          <w:lang w:eastAsia="zh-CN"/>
                        </w:rPr>
                        <w:t>副作用</w:t>
                      </w:r>
                      <w:r w:rsidRPr="00451834">
                        <w:rPr>
                          <w:rFonts w:ascii="SimSun" w:eastAsia="SimSun" w:hAnsi="SimSun" w:cs="SimSun"/>
                          <w:spacing w:val="-3"/>
                          <w:sz w:val="24"/>
                          <w:szCs w:val="24"/>
                          <w:lang w:eastAsia="zh-CN"/>
                        </w:rPr>
                        <w:t>（</w:t>
                      </w:r>
                      <w:r w:rsidR="009C7600">
                        <w:rPr>
                          <w:rFonts w:ascii="SimSun" w:eastAsia="SimSun" w:hAnsi="SimSun" w:cs="SimSun"/>
                          <w:spacing w:val="-3"/>
                          <w:sz w:val="24"/>
                          <w:szCs w:val="24"/>
                          <w:lang w:eastAsia="zh-CN"/>
                        </w:rPr>
                        <w:t>如果</w:t>
                      </w:r>
                      <w:r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在治疗</w:t>
                      </w:r>
                      <w:r w:rsidRPr="00451834">
                        <w:rPr>
                          <w:sz w:val="24"/>
                          <w:szCs w:val="24"/>
                          <w:lang w:eastAsia="zh-CN"/>
                        </w:rPr>
                        <w:t>3</w:t>
                      </w:r>
                      <w:r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个月</w:t>
                      </w:r>
                      <w:r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后</w:t>
                      </w:r>
                      <w:r w:rsidR="009C7600" w:rsidRPr="0088473F"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出现，请说明</w:t>
                      </w:r>
                      <w:r w:rsidRPr="00451834">
                        <w:rPr>
                          <w:rFonts w:ascii="SimSun" w:eastAsia="SimSun" w:hAnsi="SimSun" w:cs="SimSun"/>
                          <w:sz w:val="24"/>
                          <w:szCs w:val="24"/>
                          <w:lang w:eastAsia="zh-CN"/>
                        </w:rPr>
                        <w:t>）</w:t>
                      </w:r>
                      <w:r>
                        <w:rPr>
                          <w:rFonts w:ascii="SimSun" w:eastAsia="SimSun" w:hAnsi="SimSun" w:cs="SimSun" w:hint="eastAsia"/>
                          <w:sz w:val="24"/>
                          <w:szCs w:val="24"/>
                          <w:lang w:eastAsia="zh-CN"/>
                        </w:rPr>
                        <w:t>：</w:t>
                      </w:r>
                      <w:r w:rsidR="002A659C">
                        <w:rPr>
                          <w:rFonts w:eastAsiaTheme="minorEastAsia" w:hint="eastAsia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4C52371D" w14:textId="0F5B234D" w:rsidR="00FD0771" w:rsidRPr="009F2A85" w:rsidRDefault="002A659C" w:rsidP="002F7D8C">
                      <w:pPr>
                        <w:tabs>
                          <w:tab w:val="left" w:pos="10490"/>
                        </w:tabs>
                      </w:pPr>
                      <w:r>
                        <w:rPr>
                          <w:rFonts w:eastAsiaTheme="minorEastAsia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091937DE" w14:textId="77777777" w:rsidR="00FD0771" w:rsidRDefault="00FD0771" w:rsidP="00FD0771"/>
                  </w:txbxContent>
                </v:textbox>
                <w10:wrap anchorx="margin"/>
              </v:shape>
            </w:pict>
          </mc:Fallback>
        </mc:AlternateContent>
      </w:r>
    </w:p>
    <w:p w14:paraId="4A4D204E" w14:textId="77777777" w:rsidR="00FD0771" w:rsidRDefault="00FD0771" w:rsidP="00FD0771">
      <w:pPr>
        <w:pStyle w:val="NoSpacing"/>
        <w:rPr>
          <w:lang w:eastAsia="zh-CN"/>
        </w:rPr>
      </w:pPr>
    </w:p>
    <w:p w14:paraId="0BDD2C5A" w14:textId="77777777" w:rsidR="00FD0771" w:rsidRDefault="00FD0771" w:rsidP="00FD0771">
      <w:pPr>
        <w:pStyle w:val="NoSpacing"/>
        <w:rPr>
          <w:lang w:eastAsia="zh-CN"/>
        </w:rPr>
      </w:pPr>
    </w:p>
    <w:p w14:paraId="3EFB2E45" w14:textId="77777777" w:rsidR="00FD0771" w:rsidRDefault="00FD0771" w:rsidP="00FD0771">
      <w:pPr>
        <w:pStyle w:val="NoSpacing"/>
        <w:rPr>
          <w:lang w:eastAsia="zh-CN"/>
        </w:rPr>
      </w:pPr>
    </w:p>
    <w:p w14:paraId="452AE209" w14:textId="30606935" w:rsidR="00FD0771" w:rsidRDefault="00FD0771" w:rsidP="00FD0771">
      <w:pPr>
        <w:pStyle w:val="NoSpacing"/>
        <w:rPr>
          <w:lang w:eastAsia="zh-CN"/>
        </w:rPr>
      </w:pPr>
    </w:p>
    <w:p w14:paraId="192E4C5D" w14:textId="40B4FB7D" w:rsidR="00FD0771" w:rsidRDefault="00FD0771" w:rsidP="00FD0771">
      <w:pPr>
        <w:pStyle w:val="NoSpacing"/>
        <w:rPr>
          <w:lang w:eastAsia="zh-CN"/>
        </w:rPr>
      </w:pPr>
    </w:p>
    <w:p w14:paraId="20343E24" w14:textId="70A40AD6" w:rsidR="00FD0771" w:rsidRDefault="00FD0771" w:rsidP="00FD0771">
      <w:pPr>
        <w:pStyle w:val="NoSpacing"/>
        <w:rPr>
          <w:lang w:eastAsia="zh-CN"/>
        </w:rPr>
      </w:pPr>
    </w:p>
    <w:p w14:paraId="0F40A0F4" w14:textId="6040B97D" w:rsidR="00FD0771" w:rsidRDefault="00853940" w:rsidP="00FD0771">
      <w:pPr>
        <w:pStyle w:val="NoSpacing"/>
        <w:rPr>
          <w:lang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022ADF0" wp14:editId="6DEE12CA">
                <wp:simplePos x="0" y="0"/>
                <wp:positionH relativeFrom="page">
                  <wp:align>center</wp:align>
                </wp:positionH>
                <wp:positionV relativeFrom="paragraph">
                  <wp:posOffset>47625</wp:posOffset>
                </wp:positionV>
                <wp:extent cx="6865620" cy="685800"/>
                <wp:effectExtent l="0" t="0" r="1143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562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F9FADC" w14:textId="704EEDC9" w:rsidR="00FD0771" w:rsidRDefault="00B5173B" w:rsidP="002F7D8C">
                            <w:pPr>
                              <w:tabs>
                                <w:tab w:val="left" w:pos="10490"/>
                              </w:tabs>
                              <w:rPr>
                                <w:rFonts w:eastAsiaTheme="minor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B5173B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我已</w:t>
                            </w:r>
                            <w:r w:rsidR="002A659C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被告知</w:t>
                            </w:r>
                            <w:r w:rsidR="00DF5415">
                              <w:rPr>
                                <w:rFonts w:ascii="SimSun" w:eastAsia="SimSun" w:hAnsi="SimSun" w:cs="SimSun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以下</w:t>
                            </w:r>
                            <w:r w:rsidR="001A7B1E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所列的</w:t>
                            </w:r>
                            <w:r w:rsidRPr="00B5173B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合理的替代治疗方法，以及在</w:t>
                            </w:r>
                            <w:r w:rsidR="00B53A8C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不</w:t>
                            </w:r>
                            <w:r w:rsidR="008D6725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使</w:t>
                            </w:r>
                            <w:r w:rsidR="00B53A8C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用</w:t>
                            </w:r>
                            <w:r w:rsidRPr="00B5173B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上述药物的情况下</w:t>
                            </w:r>
                            <w:r w:rsidR="00B53A8C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病情</w:t>
                            </w:r>
                            <w:r w:rsidRPr="00B5173B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改善或不改善的可能性（必</w:t>
                            </w:r>
                            <w:r w:rsidR="00B53A8C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填</w:t>
                            </w:r>
                            <w:r w:rsidRPr="00B5173B">
                              <w:rPr>
                                <w:rFonts w:ascii="SimSun" w:eastAsia="SimSun" w:hAnsi="SimSun" w:cs="SimSun" w:hint="eastAsia"/>
                                <w:b/>
                                <w:sz w:val="24"/>
                                <w:szCs w:val="24"/>
                                <w:lang w:eastAsia="zh-CN"/>
                              </w:rPr>
                              <w:t>）：</w:t>
                            </w:r>
                            <w:r w:rsidR="002A659C">
                              <w:rPr>
                                <w:rFonts w:ascii="SimSun" w:eastAsia="SimSun" w:hAnsi="SimSun" w:cs="SimSun"/>
                                <w:b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  <w:p w14:paraId="0A8F40A3" w14:textId="34AF5CCC" w:rsidR="002A659C" w:rsidRPr="002F7D8C" w:rsidRDefault="002A659C" w:rsidP="002F7D8C">
                            <w:pPr>
                              <w:tabs>
                                <w:tab w:val="left" w:pos="10490"/>
                              </w:tabs>
                              <w:rPr>
                                <w:rFonts w:eastAsiaTheme="minorEastAsia"/>
                                <w:u w:val="single"/>
                                <w:lang w:eastAsia="zh-CN"/>
                              </w:rPr>
                            </w:pPr>
                            <w:r w:rsidRPr="002F7D8C">
                              <w:rPr>
                                <w:rFonts w:eastAsiaTheme="minorEastAsia"/>
                                <w:sz w:val="24"/>
                                <w:szCs w:val="24"/>
                                <w:u w:val="single"/>
                                <w:lang w:eastAsia="zh-C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2ADF0" id="Text Box 13" o:spid="_x0000_s1032" type="#_x0000_t202" style="position:absolute;margin-left:0;margin-top:3.75pt;width:540.6pt;height:54pt;z-index:25165977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" fillcolor="white [3201]" strokeweight=".5pt">
                <v:textbox>
                  <w:txbxContent>
                    <w:p w14:paraId="62F9FADC" w14:textId="704EEDC9" w:rsidR="00FD0771" w:rsidRDefault="00B5173B" w:rsidP="002F7D8C">
                      <w:pPr>
                        <w:tabs>
                          <w:tab w:val="left" w:pos="10490"/>
                        </w:tabs>
                        <w:rPr>
                          <w:rFonts w:eastAsiaTheme="minorEastAsia"/>
                          <w:b/>
                          <w:sz w:val="24"/>
                          <w:szCs w:val="24"/>
                          <w:lang w:eastAsia="zh-CN"/>
                        </w:rPr>
                      </w:pPr>
                      <w:r w:rsidRPr="00B5173B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我已</w:t>
                      </w:r>
                      <w:r w:rsidR="002A659C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被告知</w:t>
                      </w:r>
                      <w:r w:rsidR="00DF5415">
                        <w:rPr>
                          <w:rFonts w:ascii="SimSun" w:eastAsia="SimSun" w:hAnsi="SimSun" w:cs="SimSun"/>
                          <w:b/>
                          <w:sz w:val="24"/>
                          <w:szCs w:val="24"/>
                          <w:lang w:eastAsia="zh-CN"/>
                        </w:rPr>
                        <w:t>以下</w:t>
                      </w:r>
                      <w:r w:rsidR="001A7B1E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所列的</w:t>
                      </w:r>
                      <w:r w:rsidRPr="00B5173B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合理的替代治疗方法，以及在</w:t>
                      </w:r>
                      <w:r w:rsidR="00B53A8C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不</w:t>
                      </w:r>
                      <w:r w:rsidR="008D6725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使</w:t>
                      </w:r>
                      <w:r w:rsidR="00B53A8C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用</w:t>
                      </w:r>
                      <w:r w:rsidRPr="00B5173B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上述药物的情况下</w:t>
                      </w:r>
                      <w:r w:rsidR="00B53A8C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病情</w:t>
                      </w:r>
                      <w:r w:rsidRPr="00B5173B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改善或不改善的可能性（必</w:t>
                      </w:r>
                      <w:r w:rsidR="00B53A8C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填</w:t>
                      </w:r>
                      <w:r w:rsidRPr="00B5173B">
                        <w:rPr>
                          <w:rFonts w:ascii="SimSun" w:eastAsia="SimSun" w:hAnsi="SimSun" w:cs="SimSun" w:hint="eastAsia"/>
                          <w:b/>
                          <w:sz w:val="24"/>
                          <w:szCs w:val="24"/>
                          <w:lang w:eastAsia="zh-CN"/>
                        </w:rPr>
                        <w:t>）：</w:t>
                      </w:r>
                      <w:r w:rsidR="002A659C">
                        <w:rPr>
                          <w:rFonts w:ascii="SimSun" w:eastAsia="SimSun" w:hAnsi="SimSun" w:cs="SimSun"/>
                          <w:b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  <w:p w14:paraId="0A8F40A3" w14:textId="34AF5CCC" w:rsidR="002A659C" w:rsidRPr="002F7D8C" w:rsidRDefault="002A659C" w:rsidP="002F7D8C">
                      <w:pPr>
                        <w:tabs>
                          <w:tab w:val="left" w:pos="10490"/>
                        </w:tabs>
                        <w:rPr>
                          <w:rFonts w:eastAsiaTheme="minorEastAsia"/>
                          <w:u w:val="single"/>
                          <w:lang w:eastAsia="zh-CN"/>
                        </w:rPr>
                      </w:pPr>
                      <w:r w:rsidRPr="002F7D8C">
                        <w:rPr>
                          <w:rFonts w:eastAsiaTheme="minorEastAsia"/>
                          <w:sz w:val="24"/>
                          <w:szCs w:val="24"/>
                          <w:u w:val="single"/>
                          <w:lang w:eastAsia="zh-CN"/>
                        </w:rPr>
                        <w:tab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D6B7B1F" w14:textId="2873D1C8" w:rsidR="00FD0771" w:rsidRDefault="00FD0771" w:rsidP="00FD0771">
      <w:pPr>
        <w:pStyle w:val="NoSpacing"/>
        <w:rPr>
          <w:lang w:eastAsia="zh-CN"/>
        </w:rPr>
      </w:pPr>
    </w:p>
    <w:p w14:paraId="5F5F1CDE" w14:textId="77777777" w:rsidR="00FD0771" w:rsidRDefault="00FD0771" w:rsidP="00FD0771">
      <w:pPr>
        <w:pStyle w:val="NoSpacing"/>
        <w:rPr>
          <w:b/>
          <w:sz w:val="24"/>
          <w:szCs w:val="24"/>
          <w:lang w:eastAsia="zh-CN"/>
        </w:rPr>
      </w:pPr>
    </w:p>
    <w:p w14:paraId="3CF3E202" w14:textId="77777777" w:rsidR="005F642F" w:rsidRDefault="005F642F" w:rsidP="00FD0771">
      <w:pPr>
        <w:pStyle w:val="NoSpacing"/>
        <w:rPr>
          <w:b/>
          <w:sz w:val="24"/>
          <w:szCs w:val="24"/>
          <w:lang w:eastAsia="zh-CN"/>
        </w:rPr>
      </w:pPr>
    </w:p>
    <w:p w14:paraId="67B34590" w14:textId="77777777" w:rsidR="005F642F" w:rsidRDefault="005F642F" w:rsidP="00FD0771">
      <w:pPr>
        <w:pStyle w:val="NoSpacing"/>
        <w:rPr>
          <w:b/>
          <w:sz w:val="24"/>
          <w:szCs w:val="24"/>
          <w:lang w:eastAsia="zh-CN"/>
        </w:rPr>
      </w:pPr>
    </w:p>
    <w:p w14:paraId="5EE34ADC" w14:textId="301B3F64" w:rsidR="00FD0771" w:rsidRPr="002063C2" w:rsidRDefault="003E7A80" w:rsidP="00FD0771">
      <w:pPr>
        <w:pStyle w:val="NoSpacing"/>
        <w:rPr>
          <w:b/>
          <w:sz w:val="24"/>
          <w:szCs w:val="24"/>
          <w:lang w:eastAsia="zh-CN"/>
        </w:rPr>
      </w:pPr>
      <w:r w:rsidRPr="003E7A80">
        <w:rPr>
          <w:rFonts w:ascii="SimSun" w:eastAsia="SimSun" w:hAnsi="SimSun" w:cs="SimSun" w:hint="eastAsia"/>
          <w:b/>
          <w:sz w:val="24"/>
          <w:szCs w:val="24"/>
          <w:lang w:eastAsia="zh-CN"/>
        </w:rPr>
        <w:t>我们讨论过的其他主题</w:t>
      </w:r>
      <w:r w:rsidR="00FD0771" w:rsidRPr="002063C2">
        <w:rPr>
          <w:b/>
          <w:sz w:val="24"/>
          <w:szCs w:val="24"/>
          <w:lang w:eastAsia="zh-CN"/>
        </w:rPr>
        <w:t xml:space="preserve">:  </w:t>
      </w:r>
    </w:p>
    <w:p w14:paraId="50BBCE6F" w14:textId="1D312DDB" w:rsidR="00FD0771" w:rsidRDefault="00FD0771" w:rsidP="00FD0771">
      <w:pPr>
        <w:pStyle w:val="BodyText"/>
        <w:spacing w:before="9"/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t xml:space="preserve">    </w:t>
      </w:r>
    </w:p>
    <w:p w14:paraId="0FB9CAA6" w14:textId="1F9F4019" w:rsidR="001A7B1E" w:rsidRPr="001A7B1E" w:rsidRDefault="008D1605" w:rsidP="001A7B1E">
      <w:pPr>
        <w:pStyle w:val="BodyText"/>
        <w:numPr>
          <w:ilvl w:val="0"/>
          <w:numId w:val="1"/>
        </w:numPr>
        <w:spacing w:before="9"/>
        <w:rPr>
          <w:sz w:val="24"/>
          <w:szCs w:val="24"/>
          <w:lang w:eastAsia="zh-CN"/>
        </w:rPr>
      </w:pP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与其他药物可能发生的药物相互作用。我同意通知我</w:t>
      </w:r>
      <w:r w:rsidRPr="00451834">
        <w:rPr>
          <w:sz w:val="24"/>
          <w:szCs w:val="24"/>
          <w:lang w:eastAsia="zh-CN"/>
        </w:rPr>
        <w:t>/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我孩子</w:t>
      </w:r>
      <w:r w:rsidRPr="00451834">
        <w:rPr>
          <w:rFonts w:ascii="SimSun" w:eastAsia="SimSun" w:hAnsi="SimSun" w:cs="SimSun"/>
          <w:sz w:val="24"/>
          <w:szCs w:val="24"/>
          <w:lang w:eastAsia="zh-CN"/>
        </w:rPr>
        <w:t>的</w:t>
      </w:r>
      <w:r w:rsidR="00FD6788">
        <w:rPr>
          <w:rFonts w:ascii="SimSun" w:eastAsia="SimSun" w:hAnsi="SimSun" w:cs="SimSun" w:hint="eastAsia"/>
          <w:sz w:val="24"/>
          <w:szCs w:val="24"/>
          <w:lang w:eastAsia="zh-CN"/>
        </w:rPr>
        <w:t>处方开具者</w:t>
      </w:r>
      <w:r w:rsidR="002E60DA" w:rsidRPr="00451834">
        <w:rPr>
          <w:rFonts w:ascii="SimSun" w:eastAsia="SimSun" w:hAnsi="SimSun" w:cs="SimSun" w:hint="eastAsia"/>
          <w:sz w:val="24"/>
          <w:szCs w:val="24"/>
          <w:lang w:eastAsia="zh-CN"/>
        </w:rPr>
        <w:t>关于</w:t>
      </w:r>
      <w:r>
        <w:rPr>
          <w:rFonts w:ascii="SimSun" w:eastAsia="SimSun" w:hAnsi="SimSun" w:cs="SimSun" w:hint="eastAsia"/>
          <w:sz w:val="24"/>
          <w:szCs w:val="24"/>
          <w:lang w:eastAsia="zh-CN"/>
        </w:rPr>
        <w:t>其他</w:t>
      </w:r>
      <w:r w:rsidR="00FD6788">
        <w:rPr>
          <w:rFonts w:ascii="SimSun" w:eastAsia="SimSun" w:hAnsi="SimSun" w:cs="SimSun" w:hint="eastAsia"/>
          <w:sz w:val="24"/>
          <w:szCs w:val="24"/>
          <w:lang w:eastAsia="zh-CN"/>
        </w:rPr>
        <w:t>处方开具者</w:t>
      </w:r>
      <w:r>
        <w:rPr>
          <w:rFonts w:ascii="SimSun" w:eastAsia="SimSun" w:hAnsi="SimSun" w:cs="SimSun" w:hint="eastAsia"/>
          <w:sz w:val="24"/>
          <w:szCs w:val="24"/>
          <w:lang w:eastAsia="zh-CN"/>
        </w:rPr>
        <w:t>开具的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任何药物或药物变化，以及关于非处方药或天然</w:t>
      </w:r>
      <w:r w:rsidRPr="00451834">
        <w:rPr>
          <w:sz w:val="24"/>
          <w:szCs w:val="24"/>
          <w:lang w:eastAsia="zh-CN"/>
        </w:rPr>
        <w:t>/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草药补充剂的使用或使用方式的变化</w:t>
      </w:r>
      <w:r>
        <w:rPr>
          <w:rFonts w:ascii="SimSun" w:eastAsia="SimSun" w:hAnsi="SimSun" w:cs="SimSun" w:hint="eastAsia"/>
          <w:sz w:val="24"/>
          <w:szCs w:val="24"/>
          <w:lang w:eastAsia="zh-CN"/>
        </w:rPr>
        <w:t>。</w:t>
      </w:r>
    </w:p>
    <w:p w14:paraId="43A4F6D7" w14:textId="77777777" w:rsidR="001A7B1E" w:rsidRDefault="001A7B1E" w:rsidP="001A7B1E">
      <w:pPr>
        <w:pStyle w:val="BodyText"/>
        <w:spacing w:before="9"/>
        <w:ind w:left="600"/>
        <w:rPr>
          <w:sz w:val="24"/>
          <w:szCs w:val="24"/>
          <w:lang w:eastAsia="zh-CN"/>
        </w:rPr>
      </w:pPr>
    </w:p>
    <w:p w14:paraId="5261FBEB" w14:textId="50081D38" w:rsidR="00FD0771" w:rsidRPr="001A7B1E" w:rsidRDefault="00933890" w:rsidP="001A7B1E">
      <w:pPr>
        <w:pStyle w:val="BodyText"/>
        <w:numPr>
          <w:ilvl w:val="0"/>
          <w:numId w:val="1"/>
        </w:numPr>
        <w:spacing w:before="9"/>
        <w:rPr>
          <w:sz w:val="24"/>
          <w:szCs w:val="24"/>
          <w:lang w:eastAsia="zh-CN"/>
        </w:rPr>
      </w:pPr>
      <w:r w:rsidRPr="001A7B1E">
        <w:rPr>
          <w:rFonts w:ascii="SimSun" w:eastAsia="SimSun" w:hAnsi="SimSun" w:cs="SimSun" w:hint="eastAsia"/>
          <w:sz w:val="24"/>
          <w:szCs w:val="24"/>
          <w:lang w:eastAsia="zh-CN"/>
        </w:rPr>
        <w:t>对于未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出生的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胎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儿或刚出生的母乳喂养</w:t>
      </w:r>
      <w:r w:rsidR="00BF75AA" w:rsidRPr="001A7B1E">
        <w:rPr>
          <w:rFonts w:ascii="SimSun" w:eastAsia="SimSun" w:hAnsi="SimSun" w:cs="SimSun" w:hint="eastAsia"/>
          <w:sz w:val="24"/>
          <w:szCs w:val="24"/>
          <w:lang w:eastAsia="zh-CN"/>
        </w:rPr>
        <w:t>的婴儿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潜在的用药风险，</w:t>
      </w:r>
      <w:r w:rsidRPr="001A7B1E">
        <w:rPr>
          <w:rFonts w:ascii="SimSun" w:eastAsia="SimSun" w:hAnsi="SimSun" w:cs="SimSun" w:hint="eastAsia"/>
          <w:sz w:val="24"/>
          <w:szCs w:val="24"/>
          <w:lang w:eastAsia="zh-CN"/>
        </w:rPr>
        <w:t>并且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我已经告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知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我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的</w:t>
      </w:r>
      <w:r w:rsidR="00A73277" w:rsidRPr="001A7B1E">
        <w:rPr>
          <w:sz w:val="24"/>
          <w:szCs w:val="24"/>
          <w:lang w:eastAsia="zh-CN"/>
        </w:rPr>
        <w:t>/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我孩子的</w:t>
      </w:r>
      <w:r w:rsidR="00FD6788">
        <w:rPr>
          <w:rFonts w:ascii="SimSun" w:eastAsia="SimSun" w:hAnsi="SimSun" w:cs="SimSun" w:hint="eastAsia"/>
          <w:sz w:val="24"/>
          <w:szCs w:val="24"/>
          <w:lang w:eastAsia="zh-CN"/>
        </w:rPr>
        <w:t>处方开具者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，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我</w:t>
      </w:r>
      <w:r w:rsidR="00A73277" w:rsidRPr="001A7B1E">
        <w:rPr>
          <w:sz w:val="24"/>
          <w:szCs w:val="24"/>
          <w:lang w:eastAsia="zh-CN"/>
        </w:rPr>
        <w:t>/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我的孩子是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否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怀孕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或在喂哺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母乳。我同意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在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我</w:t>
      </w:r>
      <w:r w:rsidR="00A73277" w:rsidRPr="001A7B1E">
        <w:rPr>
          <w:sz w:val="24"/>
          <w:szCs w:val="24"/>
          <w:lang w:eastAsia="zh-CN"/>
        </w:rPr>
        <w:t>/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我的孩子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有可能或有意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怀孕或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喂哺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母乳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时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告知</w:t>
      </w:r>
      <w:r w:rsidR="00FD6788">
        <w:rPr>
          <w:rFonts w:ascii="SimSun" w:eastAsia="SimSun" w:hAnsi="SimSun" w:cs="SimSun" w:hint="eastAsia"/>
          <w:sz w:val="24"/>
          <w:szCs w:val="24"/>
          <w:lang w:eastAsia="zh-CN"/>
        </w:rPr>
        <w:t>处方开具者</w:t>
      </w:r>
      <w:r w:rsidR="00A73277" w:rsidRPr="001A7B1E">
        <w:rPr>
          <w:rFonts w:ascii="SimSun" w:eastAsia="SimSun" w:hAnsi="SimSun" w:cs="SimSun" w:hint="eastAsia"/>
          <w:sz w:val="24"/>
          <w:szCs w:val="24"/>
          <w:lang w:eastAsia="zh-CN"/>
        </w:rPr>
        <w:t>。</w:t>
      </w:r>
    </w:p>
    <w:p w14:paraId="728A5785" w14:textId="2E57366E" w:rsidR="006C78B3" w:rsidRDefault="00F85176" w:rsidP="006C78B3">
      <w:pPr>
        <w:pStyle w:val="BodyText"/>
        <w:numPr>
          <w:ilvl w:val="0"/>
          <w:numId w:val="1"/>
        </w:numPr>
        <w:spacing w:before="9"/>
        <w:rPr>
          <w:rFonts w:ascii="SimSun" w:eastAsia="SimSun" w:hAnsi="SimSun" w:cs="SimSun"/>
          <w:sz w:val="24"/>
          <w:szCs w:val="24"/>
          <w:lang w:eastAsia="zh-CN"/>
        </w:rPr>
      </w:pPr>
      <w:r w:rsidRPr="000B2D36">
        <w:rPr>
          <w:rFonts w:ascii="SimSun" w:eastAsia="SimSun" w:hAnsi="SimSun" w:cs="SimSun" w:hint="eastAsia"/>
          <w:b/>
          <w:sz w:val="24"/>
          <w:szCs w:val="24"/>
          <w:lang w:eastAsia="zh-CN"/>
        </w:rPr>
        <w:t>应</w:t>
      </w:r>
      <w:r w:rsidRPr="00451834">
        <w:rPr>
          <w:rFonts w:ascii="SimSun" w:eastAsia="SimSun" w:hAnsi="SimSun" w:cs="SimSun" w:hint="eastAsia"/>
          <w:b/>
          <w:bCs/>
          <w:sz w:val="24"/>
          <w:szCs w:val="24"/>
          <w:lang w:eastAsia="zh-CN"/>
        </w:rPr>
        <w:t>避免饮酒和</w:t>
      </w:r>
      <w:r w:rsidRPr="008650D6">
        <w:rPr>
          <w:rFonts w:ascii="SimSun" w:eastAsia="SimSun" w:hAnsi="SimSun" w:cs="SimSun" w:hint="eastAsia"/>
          <w:b/>
          <w:bCs/>
          <w:sz w:val="24"/>
          <w:szCs w:val="24"/>
          <w:lang w:eastAsia="zh-CN"/>
        </w:rPr>
        <w:t>使用</w:t>
      </w:r>
      <w:r w:rsidRPr="00451834">
        <w:rPr>
          <w:rFonts w:ascii="SimSun" w:eastAsia="SimSun" w:hAnsi="SimSun" w:cs="SimSun" w:hint="eastAsia"/>
          <w:b/>
          <w:bCs/>
          <w:sz w:val="24"/>
          <w:szCs w:val="24"/>
          <w:lang w:eastAsia="zh-CN"/>
        </w:rPr>
        <w:t>娱乐</w:t>
      </w:r>
      <w:r w:rsidRPr="00451834">
        <w:rPr>
          <w:rFonts w:ascii="SimSun" w:eastAsia="SimSun" w:hAnsi="SimSun" w:cs="SimSun"/>
          <w:b/>
          <w:bCs/>
          <w:sz w:val="24"/>
          <w:szCs w:val="24"/>
          <w:lang w:eastAsia="zh-CN"/>
        </w:rPr>
        <w:t>/</w:t>
      </w:r>
      <w:r w:rsidRPr="00451834">
        <w:rPr>
          <w:rFonts w:ascii="SimSun" w:eastAsia="SimSun" w:hAnsi="SimSun" w:cs="SimSun" w:hint="eastAsia"/>
          <w:b/>
          <w:bCs/>
          <w:sz w:val="24"/>
          <w:szCs w:val="24"/>
          <w:lang w:eastAsia="zh-CN"/>
        </w:rPr>
        <w:t>街头</w:t>
      </w:r>
      <w:r w:rsidRPr="00451834">
        <w:rPr>
          <w:rFonts w:ascii="SimSun" w:eastAsia="SimSun" w:hAnsi="SimSun" w:cs="SimSun"/>
          <w:b/>
          <w:bCs/>
          <w:sz w:val="24"/>
          <w:szCs w:val="24"/>
          <w:lang w:eastAsia="zh-CN"/>
        </w:rPr>
        <w:t>/</w:t>
      </w:r>
      <w:r w:rsidRPr="00451834">
        <w:rPr>
          <w:rFonts w:ascii="SimSun" w:eastAsia="SimSun" w:hAnsi="SimSun" w:cs="SimSun" w:hint="eastAsia"/>
          <w:b/>
          <w:bCs/>
          <w:sz w:val="24"/>
          <w:szCs w:val="24"/>
          <w:lang w:eastAsia="zh-CN"/>
        </w:rPr>
        <w:t>非法药物</w:t>
      </w:r>
      <w:r>
        <w:rPr>
          <w:rFonts w:ascii="SimSun" w:eastAsia="SimSun" w:hAnsi="SimSun" w:cs="SimSun" w:hint="eastAsia"/>
          <w:sz w:val="24"/>
          <w:szCs w:val="24"/>
          <w:lang w:eastAsia="zh-CN"/>
        </w:rPr>
        <w:t>，因为</w:t>
      </w:r>
      <w:r w:rsidR="00036408" w:rsidRPr="00451834">
        <w:rPr>
          <w:rFonts w:ascii="SimSun" w:eastAsia="SimSun" w:hAnsi="SimSun" w:cs="SimSun" w:hint="eastAsia"/>
          <w:sz w:val="24"/>
          <w:szCs w:val="24"/>
          <w:lang w:eastAsia="zh-CN"/>
        </w:rPr>
        <w:t>它们会</w:t>
      </w:r>
      <w:r w:rsidR="00036408">
        <w:rPr>
          <w:rFonts w:ascii="SimSun" w:eastAsia="SimSun" w:hAnsi="SimSun" w:cs="SimSun" w:hint="eastAsia"/>
          <w:sz w:val="24"/>
          <w:szCs w:val="24"/>
          <w:lang w:eastAsia="zh-CN"/>
        </w:rPr>
        <w:t>影响大脑</w:t>
      </w:r>
      <w:r w:rsidR="00036408" w:rsidRPr="00451834">
        <w:rPr>
          <w:rFonts w:ascii="SimSun" w:eastAsia="SimSun" w:hAnsi="SimSun" w:cs="SimSun" w:hint="eastAsia"/>
          <w:sz w:val="24"/>
          <w:szCs w:val="24"/>
          <w:lang w:eastAsia="zh-CN"/>
        </w:rPr>
        <w:t>。</w:t>
      </w:r>
      <w:r w:rsidR="006C78B3">
        <w:rPr>
          <w:rFonts w:ascii="SimSun" w:eastAsia="SimSun" w:hAnsi="SimSun" w:cs="SimSun" w:hint="eastAsia"/>
          <w:sz w:val="24"/>
          <w:szCs w:val="24"/>
          <w:lang w:eastAsia="zh-CN"/>
        </w:rPr>
        <w:t>它</w:t>
      </w:r>
      <w:r w:rsidR="00036408" w:rsidRPr="00451834">
        <w:rPr>
          <w:rFonts w:ascii="SimSun" w:eastAsia="SimSun" w:hAnsi="SimSun" w:cs="SimSun" w:hint="eastAsia"/>
          <w:sz w:val="24"/>
          <w:szCs w:val="24"/>
          <w:lang w:eastAsia="zh-CN"/>
        </w:rPr>
        <w:t>们</w:t>
      </w:r>
      <w:r w:rsidR="00036408" w:rsidRPr="00451834">
        <w:rPr>
          <w:rFonts w:ascii="SimSun" w:eastAsia="SimSun" w:hAnsi="SimSun" w:cs="SimSun"/>
          <w:sz w:val="24"/>
          <w:szCs w:val="24"/>
          <w:lang w:eastAsia="zh-CN"/>
        </w:rPr>
        <w:t>能</w:t>
      </w:r>
      <w:r w:rsidR="00036408" w:rsidRPr="00451834">
        <w:rPr>
          <w:rFonts w:ascii="SimSun" w:eastAsia="SimSun" w:hAnsi="SimSun" w:cs="SimSun" w:hint="eastAsia"/>
          <w:sz w:val="24"/>
          <w:szCs w:val="24"/>
          <w:lang w:eastAsia="zh-CN"/>
        </w:rPr>
        <w:t>还会引起危险的相互作用，并且可能会对处方药的预期作用产生</w:t>
      </w:r>
      <w:r w:rsidR="005D34D0">
        <w:rPr>
          <w:rFonts w:ascii="SimSun" w:eastAsia="SimSun" w:hAnsi="SimSun" w:cs="SimSun" w:hint="eastAsia"/>
          <w:sz w:val="24"/>
          <w:szCs w:val="24"/>
          <w:lang w:eastAsia="zh-CN"/>
        </w:rPr>
        <w:t>不良</w:t>
      </w:r>
      <w:r>
        <w:rPr>
          <w:rFonts w:ascii="SimSun" w:eastAsia="SimSun" w:hAnsi="SimSun" w:cs="SimSun" w:hint="eastAsia"/>
          <w:sz w:val="24"/>
          <w:szCs w:val="24"/>
          <w:lang w:eastAsia="zh-CN"/>
        </w:rPr>
        <w:t>影响</w:t>
      </w:r>
      <w:r w:rsidR="00036408" w:rsidRPr="00451834">
        <w:rPr>
          <w:rFonts w:ascii="SimSun" w:eastAsia="SimSun" w:hAnsi="SimSun" w:cs="SimSun"/>
          <w:sz w:val="24"/>
          <w:szCs w:val="24"/>
          <w:lang w:eastAsia="zh-CN"/>
        </w:rPr>
        <w:t>。</w:t>
      </w:r>
    </w:p>
    <w:p w14:paraId="4EBE191B" w14:textId="77777777" w:rsidR="006C78B3" w:rsidRDefault="006C78B3" w:rsidP="006C78B3">
      <w:pPr>
        <w:pStyle w:val="BodyText"/>
        <w:spacing w:before="9"/>
        <w:ind w:left="600"/>
        <w:rPr>
          <w:rFonts w:ascii="SimSun" w:eastAsia="SimSun" w:hAnsi="SimSun" w:cs="SimSun"/>
          <w:sz w:val="24"/>
          <w:szCs w:val="24"/>
          <w:lang w:eastAsia="zh-CN"/>
        </w:rPr>
      </w:pPr>
    </w:p>
    <w:p w14:paraId="19D60079" w14:textId="5C2F4876" w:rsidR="00036408" w:rsidRDefault="00036408" w:rsidP="00AC0B1B">
      <w:pPr>
        <w:pStyle w:val="BodyText"/>
        <w:numPr>
          <w:ilvl w:val="0"/>
          <w:numId w:val="1"/>
        </w:numPr>
        <w:spacing w:before="9"/>
        <w:rPr>
          <w:rFonts w:ascii="SimSun" w:eastAsia="SimSun" w:hAnsi="SimSun" w:cs="SimSun"/>
          <w:sz w:val="24"/>
          <w:szCs w:val="24"/>
          <w:lang w:eastAsia="zh-CN"/>
        </w:rPr>
      </w:pP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我</w:t>
      </w:r>
      <w:r w:rsidRPr="00451834">
        <w:rPr>
          <w:rFonts w:ascii="SimSun" w:eastAsia="SimSun" w:hAnsi="SimSun" w:cs="SimSun"/>
          <w:sz w:val="24"/>
          <w:szCs w:val="24"/>
          <w:lang w:eastAsia="zh-CN"/>
        </w:rPr>
        <w:t>/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我的孩子知道药物会削弱驾</w:t>
      </w:r>
      <w:r w:rsidR="004F20B4">
        <w:rPr>
          <w:rFonts w:ascii="SimSun" w:eastAsia="SimSun" w:hAnsi="SimSun" w:cs="SimSun" w:hint="eastAsia"/>
          <w:sz w:val="24"/>
          <w:szCs w:val="24"/>
          <w:lang w:eastAsia="zh-CN"/>
        </w:rPr>
        <w:t>车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或操作设备的能力。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在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我</w:t>
      </w:r>
      <w:r w:rsidRPr="00451834">
        <w:rPr>
          <w:rFonts w:ascii="SimSun" w:eastAsia="SimSun" w:hAnsi="SimSun" w:cs="SimSun"/>
          <w:sz w:val="24"/>
          <w:szCs w:val="24"/>
          <w:lang w:eastAsia="zh-CN"/>
        </w:rPr>
        <w:t>/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我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lastRenderedPageBreak/>
        <w:t>的孩子知道</w:t>
      </w:r>
      <w:r w:rsidR="004F20B4">
        <w:rPr>
          <w:rFonts w:ascii="SimSun" w:eastAsia="SimSun" w:hAnsi="SimSun" w:cs="SimSun" w:hint="eastAsia"/>
          <w:sz w:val="24"/>
          <w:szCs w:val="24"/>
          <w:lang w:eastAsia="zh-CN"/>
        </w:rPr>
        <w:t>该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处方药物可</w:t>
      </w:r>
      <w:r w:rsidRPr="00451834">
        <w:rPr>
          <w:rFonts w:ascii="SimSun" w:eastAsia="SimSun" w:hAnsi="SimSun" w:cs="SimSun"/>
          <w:sz w:val="24"/>
          <w:szCs w:val="24"/>
          <w:lang w:eastAsia="zh-CN"/>
        </w:rPr>
        <w:t>能</w:t>
      </w:r>
      <w:r w:rsidR="00AC0B1B">
        <w:rPr>
          <w:rFonts w:ascii="SimSun" w:eastAsia="SimSun" w:hAnsi="SimSun" w:cs="SimSun" w:hint="eastAsia"/>
          <w:sz w:val="24"/>
          <w:szCs w:val="24"/>
          <w:lang w:eastAsia="zh-CN"/>
        </w:rPr>
        <w:t>会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如何影响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我</w:t>
      </w:r>
      <w:r w:rsidRPr="00451834">
        <w:rPr>
          <w:rFonts w:ascii="SimSun" w:eastAsia="SimSun" w:hAnsi="SimSun" w:cs="SimSun"/>
          <w:sz w:val="24"/>
          <w:szCs w:val="24"/>
          <w:lang w:eastAsia="zh-CN"/>
        </w:rPr>
        <w:t>/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我的孩子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，</w:t>
      </w:r>
      <w:r w:rsidR="00F85176" w:rsidRPr="00451834">
        <w:rPr>
          <w:rFonts w:ascii="SimSun" w:eastAsia="SimSun" w:hAnsi="SimSun" w:cs="SimSun"/>
          <w:sz w:val="24"/>
          <w:szCs w:val="24"/>
          <w:lang w:eastAsia="zh-CN"/>
        </w:rPr>
        <w:t>/</w:t>
      </w:r>
      <w:r w:rsidR="00F85176" w:rsidRPr="00451834">
        <w:rPr>
          <w:rFonts w:ascii="SimSun" w:eastAsia="SimSun" w:hAnsi="SimSun" w:cs="SimSun" w:hint="eastAsia"/>
          <w:sz w:val="24"/>
          <w:szCs w:val="24"/>
          <w:lang w:eastAsia="zh-CN"/>
        </w:rPr>
        <w:t>我的孩子应</w:t>
      </w:r>
      <w:r w:rsidR="00F85176" w:rsidRPr="00451834">
        <w:rPr>
          <w:rFonts w:ascii="SimSun" w:eastAsia="SimSun" w:hAnsi="SimSun" w:cs="SimSun"/>
          <w:sz w:val="24"/>
          <w:szCs w:val="24"/>
          <w:lang w:eastAsia="zh-CN"/>
        </w:rPr>
        <w:t>该</w:t>
      </w:r>
      <w:r w:rsidR="00F85176" w:rsidRPr="00451834">
        <w:rPr>
          <w:rFonts w:ascii="SimSun" w:eastAsia="SimSun" w:hAnsi="SimSun" w:cs="SimSun" w:hint="eastAsia"/>
          <w:sz w:val="24"/>
          <w:szCs w:val="24"/>
          <w:lang w:eastAsia="zh-CN"/>
        </w:rPr>
        <w:t>避免驾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车</w:t>
      </w:r>
      <w:r w:rsidR="00F85176" w:rsidRPr="00451834">
        <w:rPr>
          <w:rFonts w:ascii="SimSun" w:eastAsia="SimSun" w:hAnsi="SimSun" w:cs="SimSun" w:hint="eastAsia"/>
          <w:sz w:val="24"/>
          <w:szCs w:val="24"/>
          <w:lang w:eastAsia="zh-CN"/>
        </w:rPr>
        <w:t>或使用重型机械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。我有责任</w:t>
      </w:r>
      <w:r w:rsidR="00AC0B1B">
        <w:rPr>
          <w:rFonts w:ascii="SimSun" w:eastAsia="SimSun" w:hAnsi="SimSun" w:cs="SimSun" w:hint="eastAsia"/>
          <w:sz w:val="24"/>
          <w:szCs w:val="24"/>
          <w:lang w:eastAsia="zh-CN"/>
        </w:rPr>
        <w:t>保护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自己</w:t>
      </w:r>
      <w:r w:rsidRPr="00451834">
        <w:rPr>
          <w:rFonts w:ascii="SimSun" w:eastAsia="SimSun" w:hAnsi="SimSun" w:cs="SimSun"/>
          <w:sz w:val="24"/>
          <w:szCs w:val="24"/>
          <w:lang w:eastAsia="zh-CN"/>
        </w:rPr>
        <w:t>/</w:t>
      </w:r>
      <w:r w:rsidR="001F3565">
        <w:rPr>
          <w:rFonts w:ascii="SimSun" w:eastAsia="SimSun" w:hAnsi="SimSun" w:cs="SimSun" w:hint="eastAsia"/>
          <w:sz w:val="24"/>
          <w:szCs w:val="24"/>
          <w:lang w:eastAsia="zh-CN"/>
        </w:rPr>
        <w:t>我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孩子的安全以及他人的安全</w:t>
      </w:r>
      <w:r w:rsidRPr="00451834">
        <w:rPr>
          <w:rFonts w:ascii="SimSun" w:eastAsia="SimSun" w:hAnsi="SimSun" w:cs="SimSun"/>
          <w:sz w:val="24"/>
          <w:szCs w:val="24"/>
          <w:lang w:eastAsia="zh-CN"/>
        </w:rPr>
        <w:t>。</w:t>
      </w:r>
    </w:p>
    <w:p w14:paraId="28AC9250" w14:textId="77777777" w:rsidR="00AC0B1B" w:rsidRPr="00451834" w:rsidRDefault="00AC0B1B" w:rsidP="00AC0B1B">
      <w:pPr>
        <w:pStyle w:val="BodyText"/>
        <w:spacing w:before="9"/>
        <w:ind w:left="600"/>
        <w:rPr>
          <w:rFonts w:ascii="SimSun" w:eastAsia="SimSun" w:hAnsi="SimSun" w:cs="SimSun"/>
          <w:sz w:val="24"/>
          <w:szCs w:val="24"/>
          <w:lang w:eastAsia="zh-CN"/>
        </w:rPr>
      </w:pPr>
    </w:p>
    <w:p w14:paraId="41B4A456" w14:textId="24FB7409" w:rsidR="00036408" w:rsidRPr="00451834" w:rsidRDefault="00036408" w:rsidP="000A282F">
      <w:pPr>
        <w:pStyle w:val="BodyText"/>
        <w:numPr>
          <w:ilvl w:val="0"/>
          <w:numId w:val="1"/>
        </w:numPr>
        <w:spacing w:before="9"/>
        <w:rPr>
          <w:rFonts w:ascii="SimSun" w:eastAsia="SimSun" w:hAnsi="SimSun" w:cs="SimSun"/>
          <w:sz w:val="24"/>
          <w:szCs w:val="24"/>
          <w:lang w:eastAsia="zh-CN"/>
        </w:rPr>
      </w:pP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我同意</w:t>
      </w:r>
      <w:r w:rsidRPr="00451834">
        <w:rPr>
          <w:rFonts w:ascii="SimSun" w:eastAsia="SimSun" w:hAnsi="SimSun" w:cs="SimSun"/>
          <w:sz w:val="24"/>
          <w:szCs w:val="24"/>
          <w:lang w:eastAsia="zh-CN"/>
        </w:rPr>
        <w:t>/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我的孩子同意按照规定服用</w:t>
      </w:r>
      <w:r w:rsidRPr="00451834">
        <w:rPr>
          <w:rFonts w:ascii="SimSun" w:eastAsia="SimSun" w:hAnsi="SimSun" w:cs="SimSun"/>
          <w:sz w:val="24"/>
          <w:szCs w:val="24"/>
          <w:lang w:eastAsia="zh-CN"/>
        </w:rPr>
        <w:t>/</w:t>
      </w:r>
      <w:r w:rsidR="00F85176">
        <w:rPr>
          <w:rFonts w:ascii="SimSun" w:eastAsia="SimSun" w:hAnsi="SimSun" w:cs="SimSun"/>
          <w:sz w:val="24"/>
          <w:szCs w:val="24"/>
          <w:lang w:eastAsia="zh-CN"/>
        </w:rPr>
        <w:t>使用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药物，尤其是</w:t>
      </w:r>
      <w:r w:rsidR="0019128B">
        <w:rPr>
          <w:rFonts w:ascii="SimSun" w:eastAsia="SimSun" w:hAnsi="SimSun" w:cs="SimSun" w:hint="eastAsia"/>
          <w:sz w:val="24"/>
          <w:szCs w:val="24"/>
          <w:lang w:eastAsia="zh-CN"/>
        </w:rPr>
        <w:t>刚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开始服药时</w:t>
      </w:r>
      <w:r w:rsidR="0019128B">
        <w:rPr>
          <w:rFonts w:ascii="SimSun" w:eastAsia="SimSun" w:hAnsi="SimSun" w:cs="SimSun" w:hint="eastAsia"/>
          <w:sz w:val="24"/>
          <w:szCs w:val="24"/>
          <w:lang w:eastAsia="zh-CN"/>
        </w:rPr>
        <w:t>和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改变剂量</w:t>
      </w:r>
      <w:r w:rsidR="0019128B">
        <w:rPr>
          <w:rFonts w:ascii="SimSun" w:eastAsia="SimSun" w:hAnsi="SimSun" w:cs="SimSun" w:hint="eastAsia"/>
          <w:sz w:val="24"/>
          <w:szCs w:val="24"/>
          <w:lang w:eastAsia="zh-CN"/>
        </w:rPr>
        <w:t>时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，观察</w:t>
      </w:r>
      <w:r w:rsidR="000A282F" w:rsidRPr="00451834">
        <w:rPr>
          <w:rFonts w:ascii="SimSun" w:eastAsia="SimSun" w:hAnsi="SimSun" w:cs="SimSun" w:hint="eastAsia"/>
          <w:sz w:val="24"/>
          <w:szCs w:val="24"/>
          <w:lang w:eastAsia="zh-CN"/>
        </w:rPr>
        <w:t>任何不寻常或</w:t>
      </w:r>
      <w:r w:rsidR="005D34D0">
        <w:rPr>
          <w:rFonts w:ascii="SimSun" w:eastAsia="SimSun" w:hAnsi="SimSun" w:cs="SimSun" w:hint="eastAsia"/>
          <w:sz w:val="24"/>
          <w:szCs w:val="24"/>
          <w:lang w:eastAsia="zh-CN"/>
        </w:rPr>
        <w:t>不良反应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并联系我</w:t>
      </w:r>
      <w:r w:rsidRPr="00451834">
        <w:rPr>
          <w:rFonts w:ascii="SimSun" w:eastAsia="SimSun" w:hAnsi="SimSun" w:cs="SimSun"/>
          <w:sz w:val="24"/>
          <w:szCs w:val="24"/>
          <w:lang w:eastAsia="zh-CN"/>
        </w:rPr>
        <w:t>/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我孩子的</w:t>
      </w:r>
      <w:r w:rsidR="00FD6788">
        <w:rPr>
          <w:rFonts w:ascii="SimSun" w:eastAsia="SimSun" w:hAnsi="SimSun" w:cs="SimSun" w:hint="eastAsia"/>
          <w:sz w:val="24"/>
          <w:szCs w:val="24"/>
          <w:lang w:eastAsia="zh-CN"/>
        </w:rPr>
        <w:t>处方开具者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。如果</w:t>
      </w:r>
      <w:r w:rsidR="005D34D0">
        <w:rPr>
          <w:rFonts w:ascii="SimSun" w:eastAsia="SimSun" w:hAnsi="SimSun" w:cs="SimSun" w:hint="eastAsia"/>
          <w:sz w:val="24"/>
          <w:szCs w:val="24"/>
          <w:lang w:eastAsia="zh-CN"/>
        </w:rPr>
        <w:t>不良反应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严重，将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联系应急服务/</w:t>
      </w:r>
      <w:r w:rsidRPr="00451834">
        <w:rPr>
          <w:rFonts w:ascii="SimSun" w:eastAsia="SimSun" w:hAnsi="SimSun" w:cs="SimSun"/>
          <w:sz w:val="24"/>
          <w:szCs w:val="24"/>
          <w:lang w:eastAsia="zh-CN"/>
        </w:rPr>
        <w:t>911。</w:t>
      </w:r>
    </w:p>
    <w:p w14:paraId="4A114F5C" w14:textId="1F9960D0" w:rsidR="00036408" w:rsidRPr="00451834" w:rsidRDefault="00036408" w:rsidP="00C8191D">
      <w:pPr>
        <w:pStyle w:val="BodyText"/>
        <w:spacing w:before="9"/>
        <w:ind w:left="240"/>
        <w:rPr>
          <w:rFonts w:ascii="SimSun" w:eastAsia="SimSun" w:hAnsi="SimSun" w:cs="SimSun"/>
          <w:sz w:val="24"/>
          <w:szCs w:val="24"/>
          <w:lang w:eastAsia="zh-CN"/>
        </w:rPr>
      </w:pPr>
    </w:p>
    <w:p w14:paraId="54500459" w14:textId="3359E69D" w:rsidR="00036408" w:rsidRPr="00451834" w:rsidRDefault="00036408" w:rsidP="008650D6">
      <w:pPr>
        <w:pStyle w:val="BodyText"/>
        <w:numPr>
          <w:ilvl w:val="0"/>
          <w:numId w:val="1"/>
        </w:numPr>
        <w:spacing w:before="9"/>
        <w:rPr>
          <w:rFonts w:ascii="SimSun" w:eastAsia="SimSun" w:hAnsi="SimSun" w:cs="SimSun"/>
          <w:sz w:val="24"/>
          <w:szCs w:val="24"/>
          <w:lang w:eastAsia="zh-CN"/>
        </w:rPr>
      </w:pP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停药，尤其是突然停药，可能会导致严重的不良反应。我同意在</w:t>
      </w:r>
      <w:r w:rsidR="00F85176">
        <w:rPr>
          <w:rFonts w:ascii="SimSun" w:eastAsia="SimSun" w:hAnsi="SimSun" w:cs="SimSun" w:hint="eastAsia"/>
          <w:sz w:val="24"/>
          <w:szCs w:val="24"/>
          <w:lang w:eastAsia="zh-CN"/>
        </w:rPr>
        <w:t>停药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之前，先与我</w:t>
      </w:r>
      <w:r w:rsidRPr="00451834">
        <w:rPr>
          <w:rFonts w:ascii="SimSun" w:eastAsia="SimSun" w:hAnsi="SimSun" w:cs="SimSun"/>
          <w:sz w:val="24"/>
          <w:szCs w:val="24"/>
          <w:lang w:eastAsia="zh-CN"/>
        </w:rPr>
        <w:t>/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我孩子的</w:t>
      </w:r>
      <w:r w:rsidR="00FD6788">
        <w:rPr>
          <w:rFonts w:ascii="SimSun" w:eastAsia="SimSun" w:hAnsi="SimSun" w:cs="SimSun" w:hint="eastAsia"/>
          <w:sz w:val="24"/>
          <w:szCs w:val="24"/>
          <w:lang w:eastAsia="zh-CN"/>
        </w:rPr>
        <w:t>处方开具者</w:t>
      </w:r>
      <w:r w:rsidR="00C8191D" w:rsidRPr="00451834">
        <w:rPr>
          <w:rFonts w:ascii="SimSun" w:eastAsia="SimSun" w:hAnsi="SimSun" w:cs="SimSun" w:hint="eastAsia"/>
          <w:sz w:val="24"/>
          <w:szCs w:val="24"/>
          <w:lang w:eastAsia="zh-CN"/>
        </w:rPr>
        <w:t>讨</w:t>
      </w:r>
      <w:r w:rsidR="00C8191D" w:rsidRPr="00451834">
        <w:rPr>
          <w:rFonts w:ascii="SimSun" w:eastAsia="SimSun" w:hAnsi="SimSun" w:cs="SimSun"/>
          <w:sz w:val="24"/>
          <w:szCs w:val="24"/>
          <w:lang w:eastAsia="zh-CN"/>
        </w:rPr>
        <w:t>论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，并</w:t>
      </w:r>
      <w:r w:rsidR="008650D6">
        <w:rPr>
          <w:rFonts w:ascii="SimSun" w:eastAsia="SimSun" w:hAnsi="SimSun" w:cs="SimSun" w:hint="eastAsia"/>
          <w:sz w:val="24"/>
          <w:szCs w:val="24"/>
          <w:lang w:eastAsia="zh-CN"/>
        </w:rPr>
        <w:t>且</w:t>
      </w:r>
      <w:r w:rsidR="008650D6" w:rsidRPr="00451834">
        <w:rPr>
          <w:rFonts w:ascii="SimSun" w:eastAsia="SimSun" w:hAnsi="SimSun" w:cs="SimSun" w:hint="eastAsia"/>
          <w:sz w:val="24"/>
          <w:szCs w:val="24"/>
          <w:lang w:eastAsia="zh-CN"/>
        </w:rPr>
        <w:t>如果打算</w:t>
      </w:r>
      <w:r w:rsidR="008650D6" w:rsidRPr="00451834">
        <w:rPr>
          <w:rFonts w:ascii="SimSun" w:eastAsia="SimSun" w:hAnsi="SimSun" w:cs="SimSun" w:hint="eastAsia"/>
          <w:sz w:val="24"/>
          <w:szCs w:val="24"/>
          <w:lang w:eastAsia="zh-CN"/>
        </w:rPr>
        <w:lastRenderedPageBreak/>
        <w:t>停药</w:t>
      </w:r>
      <w:r w:rsidR="008650D6">
        <w:rPr>
          <w:rFonts w:ascii="SimSun" w:eastAsia="SimSun" w:hAnsi="SimSun" w:cs="SimSun" w:hint="eastAsia"/>
          <w:sz w:val="24"/>
          <w:szCs w:val="24"/>
          <w:lang w:eastAsia="zh-CN"/>
        </w:rPr>
        <w:t>，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听从医</w:t>
      </w:r>
      <w:r w:rsidRPr="00451834">
        <w:rPr>
          <w:rFonts w:ascii="SimSun" w:eastAsia="SimSun" w:hAnsi="SimSun" w:cs="SimSun"/>
          <w:sz w:val="24"/>
          <w:szCs w:val="24"/>
          <w:lang w:eastAsia="zh-CN"/>
        </w:rPr>
        <w:t>嘱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安全地</w:t>
      </w:r>
      <w:r w:rsidR="00057F77">
        <w:rPr>
          <w:rFonts w:ascii="SimSun" w:eastAsia="SimSun" w:hAnsi="SimSun" w:cs="SimSun" w:hint="eastAsia"/>
          <w:sz w:val="24"/>
          <w:szCs w:val="24"/>
          <w:lang w:eastAsia="zh-CN"/>
        </w:rPr>
        <w:t>逐渐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减少药物用量</w:t>
      </w:r>
      <w:r w:rsidRPr="00451834">
        <w:rPr>
          <w:rFonts w:ascii="SimSun" w:eastAsia="SimSun" w:hAnsi="SimSun" w:cs="SimSun"/>
          <w:sz w:val="24"/>
          <w:szCs w:val="24"/>
          <w:lang w:eastAsia="zh-CN"/>
        </w:rPr>
        <w:t>。</w:t>
      </w:r>
    </w:p>
    <w:p w14:paraId="1CC39A5C" w14:textId="05304AB6" w:rsidR="00036408" w:rsidRPr="00451834" w:rsidRDefault="00036408" w:rsidP="008650D6">
      <w:pPr>
        <w:pStyle w:val="BodyText"/>
        <w:spacing w:before="9"/>
        <w:ind w:left="600"/>
        <w:rPr>
          <w:rFonts w:ascii="SimSun" w:eastAsia="SimSun" w:hAnsi="SimSun" w:cs="SimSun"/>
          <w:sz w:val="24"/>
          <w:szCs w:val="24"/>
          <w:lang w:eastAsia="zh-CN"/>
        </w:rPr>
      </w:pPr>
    </w:p>
    <w:p w14:paraId="138FF420" w14:textId="5CF4D7D2" w:rsidR="00FD0771" w:rsidRPr="00CE2C8F" w:rsidRDefault="00057F77" w:rsidP="00FD0771">
      <w:pPr>
        <w:pStyle w:val="BodyText"/>
        <w:numPr>
          <w:ilvl w:val="0"/>
          <w:numId w:val="1"/>
        </w:numPr>
        <w:spacing w:before="9"/>
        <w:rPr>
          <w:rFonts w:ascii="SimSun" w:eastAsia="SimSun" w:hAnsi="SimSun" w:cs="SimSun"/>
          <w:sz w:val="24"/>
          <w:szCs w:val="24"/>
          <w:lang w:eastAsia="zh-CN"/>
        </w:rPr>
      </w:pPr>
      <w:r>
        <w:rPr>
          <w:rFonts w:ascii="SimSun" w:eastAsia="SimSun" w:hAnsi="SimSun" w:cs="SimSun" w:hint="eastAsia"/>
          <w:sz w:val="24"/>
          <w:szCs w:val="24"/>
          <w:lang w:eastAsia="zh-CN"/>
        </w:rPr>
        <w:t>该</w:t>
      </w:r>
      <w:r w:rsidR="0004383E" w:rsidRPr="00451834">
        <w:rPr>
          <w:rFonts w:ascii="SimSun" w:eastAsia="SimSun" w:hAnsi="SimSun" w:cs="SimSun" w:hint="eastAsia"/>
          <w:sz w:val="24"/>
          <w:szCs w:val="24"/>
          <w:lang w:eastAsia="zh-CN"/>
        </w:rPr>
        <w:t>药物</w:t>
      </w:r>
      <w:r w:rsidR="0004383E">
        <w:rPr>
          <w:rFonts w:ascii="SimSun" w:eastAsia="SimSun" w:hAnsi="SimSun" w:cs="SimSun" w:hint="eastAsia"/>
          <w:sz w:val="24"/>
          <w:szCs w:val="24"/>
          <w:lang w:eastAsia="zh-CN"/>
        </w:rPr>
        <w:t>的选择</w:t>
      </w:r>
      <w:r>
        <w:rPr>
          <w:rFonts w:ascii="SimSun" w:eastAsia="SimSun" w:hAnsi="SimSun" w:cs="SimSun" w:hint="eastAsia"/>
          <w:sz w:val="24"/>
          <w:szCs w:val="24"/>
          <w:lang w:eastAsia="zh-CN"/>
        </w:rPr>
        <w:t>基于由</w:t>
      </w:r>
      <w:r w:rsidR="00036408" w:rsidRPr="00451834">
        <w:rPr>
          <w:rFonts w:ascii="SimSun" w:eastAsia="SimSun" w:hAnsi="SimSun" w:cs="SimSun" w:hint="eastAsia"/>
          <w:sz w:val="24"/>
          <w:szCs w:val="24"/>
          <w:lang w:eastAsia="zh-CN"/>
        </w:rPr>
        <w:t>临床文献</w:t>
      </w:r>
      <w:r w:rsidR="007318A3">
        <w:rPr>
          <w:rFonts w:ascii="SimSun" w:eastAsia="SimSun" w:hAnsi="SimSun" w:cs="SimSun" w:hint="eastAsia"/>
          <w:sz w:val="24"/>
          <w:szCs w:val="24"/>
          <w:lang w:eastAsia="zh-CN"/>
        </w:rPr>
        <w:t>、</w:t>
      </w:r>
      <w:r w:rsidR="00036408" w:rsidRPr="00451834">
        <w:rPr>
          <w:rFonts w:ascii="SimSun" w:eastAsia="SimSun" w:hAnsi="SimSun" w:cs="SimSun" w:hint="eastAsia"/>
          <w:sz w:val="24"/>
          <w:szCs w:val="24"/>
          <w:lang w:eastAsia="zh-CN"/>
        </w:rPr>
        <w:t>指南和</w:t>
      </w:r>
      <w:r w:rsidR="007318A3" w:rsidRPr="00451834">
        <w:rPr>
          <w:rFonts w:ascii="SimSun" w:eastAsia="SimSun" w:hAnsi="SimSun" w:cs="SimSun" w:hint="eastAsia"/>
          <w:sz w:val="24"/>
          <w:szCs w:val="24"/>
          <w:lang w:eastAsia="zh-CN"/>
        </w:rPr>
        <w:t>专家意见</w:t>
      </w:r>
      <w:r w:rsidR="00036408" w:rsidRPr="00451834">
        <w:rPr>
          <w:rFonts w:ascii="SimSun" w:eastAsia="SimSun" w:hAnsi="SimSun" w:cs="SimSun" w:hint="eastAsia"/>
          <w:sz w:val="24"/>
          <w:szCs w:val="24"/>
          <w:lang w:eastAsia="zh-CN"/>
        </w:rPr>
        <w:t>支持的最佳证据，即使有时某些药物</w:t>
      </w:r>
      <w:r>
        <w:rPr>
          <w:rFonts w:ascii="SimSun" w:eastAsia="SimSun" w:hAnsi="SimSun" w:cs="SimSun" w:hint="eastAsia"/>
          <w:sz w:val="24"/>
          <w:szCs w:val="24"/>
          <w:lang w:eastAsia="zh-CN"/>
        </w:rPr>
        <w:t>的用途和剂量范围</w:t>
      </w:r>
      <w:r w:rsidR="00036408" w:rsidRPr="00451834">
        <w:rPr>
          <w:rFonts w:ascii="SimSun" w:eastAsia="SimSun" w:hAnsi="SimSun" w:cs="SimSun" w:hint="eastAsia"/>
          <w:sz w:val="24"/>
          <w:szCs w:val="24"/>
          <w:lang w:eastAsia="zh-CN"/>
        </w:rPr>
        <w:t>可能</w:t>
      </w:r>
      <w:r>
        <w:rPr>
          <w:rFonts w:ascii="SimSun" w:eastAsia="SimSun" w:hAnsi="SimSun" w:cs="SimSun" w:hint="eastAsia"/>
          <w:sz w:val="24"/>
          <w:szCs w:val="24"/>
          <w:lang w:eastAsia="zh-CN"/>
        </w:rPr>
        <w:t>未获得</w:t>
      </w:r>
      <w:r w:rsidR="00036408" w:rsidRPr="00451834">
        <w:rPr>
          <w:rFonts w:ascii="SimSun" w:eastAsia="SimSun" w:hAnsi="SimSun" w:cs="SimSun" w:hint="eastAsia"/>
          <w:sz w:val="24"/>
          <w:szCs w:val="24"/>
          <w:lang w:eastAsia="zh-CN"/>
        </w:rPr>
        <w:t>美国食品和药物管理</w:t>
      </w:r>
      <w:r w:rsidR="00036408" w:rsidRPr="00451834">
        <w:rPr>
          <w:rFonts w:ascii="SimSun" w:eastAsia="SimSun" w:hAnsi="SimSun" w:cs="SimSun"/>
          <w:sz w:val="24"/>
          <w:szCs w:val="24"/>
          <w:lang w:eastAsia="zh-CN"/>
        </w:rPr>
        <w:t>局</w:t>
      </w:r>
      <w:r w:rsidR="00036408" w:rsidRPr="00451834">
        <w:rPr>
          <w:rFonts w:ascii="SimSun" w:eastAsia="SimSun" w:hAnsi="SimSun" w:cs="SimSun" w:hint="eastAsia"/>
          <w:sz w:val="24"/>
          <w:szCs w:val="24"/>
          <w:lang w:eastAsia="zh-CN"/>
        </w:rPr>
        <w:t>的</w:t>
      </w:r>
      <w:r>
        <w:rPr>
          <w:rFonts w:ascii="SimSun" w:eastAsia="SimSun" w:hAnsi="SimSun" w:cs="SimSun" w:hint="eastAsia"/>
          <w:sz w:val="24"/>
          <w:szCs w:val="24"/>
          <w:lang w:eastAsia="zh-CN"/>
        </w:rPr>
        <w:t>批准</w:t>
      </w:r>
      <w:r w:rsidR="00036408" w:rsidRPr="00451834">
        <w:rPr>
          <w:rFonts w:ascii="SimSun" w:eastAsia="SimSun" w:hAnsi="SimSun" w:cs="SimSun"/>
          <w:sz w:val="24"/>
          <w:szCs w:val="24"/>
          <w:lang w:eastAsia="zh-CN"/>
        </w:rPr>
        <w:t>。</w:t>
      </w:r>
    </w:p>
    <w:p w14:paraId="48C6BEDE" w14:textId="77777777" w:rsidR="00FD0771" w:rsidRDefault="00FD0771" w:rsidP="00CE2C8F">
      <w:pPr>
        <w:rPr>
          <w:b/>
          <w:sz w:val="24"/>
          <w:szCs w:val="24"/>
          <w:lang w:eastAsia="zh-CN"/>
        </w:rPr>
      </w:pPr>
    </w:p>
    <w:p w14:paraId="44E828B8" w14:textId="3657AACA" w:rsidR="00856BF7" w:rsidRDefault="00856BF7" w:rsidP="00856BF7">
      <w:pPr>
        <w:pStyle w:val="BodyText"/>
        <w:spacing w:before="2" w:line="247" w:lineRule="auto"/>
        <w:ind w:left="224" w:right="218"/>
        <w:jc w:val="center"/>
        <w:rPr>
          <w:rFonts w:ascii="SimSun" w:eastAsia="SimSun" w:hAnsi="SimSun" w:cs="SimSun"/>
          <w:b/>
          <w:sz w:val="24"/>
          <w:szCs w:val="24"/>
          <w:lang w:eastAsia="zh-CN"/>
        </w:rPr>
      </w:pPr>
      <w:r w:rsidRPr="00856BF7">
        <w:rPr>
          <w:rFonts w:ascii="SimSun" w:eastAsia="SimSun" w:hAnsi="SimSun" w:cs="SimSun" w:hint="eastAsia"/>
          <w:b/>
          <w:sz w:val="24"/>
          <w:szCs w:val="24"/>
          <w:lang w:eastAsia="zh-CN"/>
        </w:rPr>
        <w:t>确认同意</w:t>
      </w:r>
      <w:r>
        <w:rPr>
          <w:rFonts w:ascii="SimSun" w:eastAsia="SimSun" w:hAnsi="SimSun" w:cs="SimSun" w:hint="eastAsia"/>
          <w:b/>
          <w:sz w:val="24"/>
          <w:szCs w:val="24"/>
          <w:lang w:eastAsia="zh-CN"/>
        </w:rPr>
        <w:t>书</w:t>
      </w:r>
    </w:p>
    <w:p w14:paraId="31F22808" w14:textId="655C9669" w:rsidR="00F225FC" w:rsidRPr="00451834" w:rsidRDefault="00F225FC" w:rsidP="00F225FC">
      <w:pPr>
        <w:spacing w:before="2" w:line="247" w:lineRule="atLeast"/>
        <w:ind w:left="224" w:right="218"/>
        <w:jc w:val="both"/>
        <w:rPr>
          <w:sz w:val="24"/>
          <w:szCs w:val="24"/>
          <w:lang w:eastAsia="zh-CN"/>
        </w:rPr>
      </w:pP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我</w:t>
      </w:r>
      <w:r>
        <w:rPr>
          <w:rFonts w:ascii="SimSun" w:eastAsia="SimSun" w:hAnsi="SimSun" w:cs="SimSun" w:hint="eastAsia"/>
          <w:sz w:val="24"/>
          <w:szCs w:val="24"/>
          <w:lang w:eastAsia="zh-CN"/>
        </w:rPr>
        <w:t>确认</w:t>
      </w:r>
      <w:r w:rsidRPr="00451834">
        <w:rPr>
          <w:rFonts w:ascii="SimSun" w:eastAsia="SimSun" w:hAnsi="SimSun" w:cs="SimSun" w:hint="eastAsia"/>
          <w:spacing w:val="-4"/>
          <w:sz w:val="24"/>
          <w:szCs w:val="24"/>
          <w:lang w:eastAsia="zh-CN"/>
        </w:rPr>
        <w:t>我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满意</w:t>
      </w:r>
      <w:r>
        <w:rPr>
          <w:rFonts w:ascii="SimSun" w:eastAsia="SimSun" w:hAnsi="SimSun" w:cs="SimSun" w:hint="eastAsia"/>
          <w:sz w:val="24"/>
          <w:szCs w:val="24"/>
          <w:lang w:eastAsia="zh-CN"/>
        </w:rPr>
        <w:t>对以上话题的讨论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，</w:t>
      </w:r>
      <w:r w:rsidR="00E23118">
        <w:rPr>
          <w:rFonts w:ascii="SimSun" w:eastAsia="SimSun" w:hAnsi="SimSun" w:cs="SimSun" w:hint="eastAsia"/>
          <w:sz w:val="24"/>
          <w:szCs w:val="24"/>
          <w:lang w:eastAsia="zh-CN"/>
        </w:rPr>
        <w:t>并且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我</w:t>
      </w:r>
      <w:r w:rsidRPr="00451834">
        <w:rPr>
          <w:rFonts w:ascii="SimSun" w:eastAsia="SimSun" w:hAnsi="SimSun" w:cs="SimSun" w:hint="eastAsia"/>
          <w:spacing w:val="-3"/>
          <w:sz w:val="24"/>
          <w:szCs w:val="24"/>
          <w:lang w:eastAsia="zh-CN"/>
        </w:rPr>
        <w:t>已经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同意并接受</w:t>
      </w:r>
      <w:r w:rsidR="00E23118" w:rsidRPr="00E23118">
        <w:rPr>
          <w:rFonts w:ascii="SimSun" w:eastAsia="SimSun" w:hAnsi="SimSun" w:cs="SimSun" w:hint="eastAsia"/>
          <w:sz w:val="24"/>
          <w:szCs w:val="24"/>
          <w:lang w:eastAsia="zh-CN"/>
        </w:rPr>
        <w:t>使用此表格中指明的药物治疗的风险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。我</w:t>
      </w:r>
      <w:r w:rsidRPr="00451834">
        <w:rPr>
          <w:rFonts w:ascii="SimSun" w:eastAsia="SimSun" w:hAnsi="SimSun" w:cs="SimSun" w:hint="eastAsia"/>
          <w:spacing w:val="-3"/>
          <w:sz w:val="24"/>
          <w:szCs w:val="24"/>
          <w:lang w:eastAsia="zh-CN"/>
        </w:rPr>
        <w:t>也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明白，我</w:t>
      </w:r>
      <w:r w:rsidR="00B458E9" w:rsidRPr="00B458E9">
        <w:rPr>
          <w:rFonts w:ascii="SimSun" w:eastAsia="SimSun" w:hAnsi="SimSun" w:cs="SimSun" w:hint="eastAsia"/>
          <w:b/>
          <w:bCs/>
          <w:spacing w:val="-3"/>
          <w:sz w:val="24"/>
          <w:szCs w:val="24"/>
          <w:lang w:eastAsia="zh-CN"/>
        </w:rPr>
        <w:t>有权</w:t>
      </w:r>
      <w:r w:rsidRPr="00451834">
        <w:rPr>
          <w:rFonts w:ascii="SimSun" w:eastAsia="SimSun" w:hAnsi="SimSun" w:cs="SimSun" w:hint="eastAsia"/>
          <w:b/>
          <w:bCs/>
          <w:sz w:val="24"/>
          <w:szCs w:val="24"/>
          <w:lang w:eastAsia="zh-CN"/>
        </w:rPr>
        <w:t>拒绝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这</w:t>
      </w:r>
      <w:r w:rsidR="00057F77">
        <w:rPr>
          <w:rFonts w:ascii="SimSun" w:eastAsia="SimSun" w:hAnsi="SimSun" w:cs="SimSun" w:hint="eastAsia"/>
          <w:sz w:val="24"/>
          <w:szCs w:val="24"/>
          <w:lang w:eastAsia="zh-CN"/>
        </w:rPr>
        <w:t>种</w:t>
      </w:r>
      <w:r w:rsidRPr="00451834">
        <w:rPr>
          <w:sz w:val="24"/>
          <w:szCs w:val="24"/>
          <w:lang w:eastAsia="zh-CN"/>
        </w:rPr>
        <w:t>/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这些药物</w:t>
      </w:r>
      <w:r w:rsidR="00B458E9">
        <w:rPr>
          <w:rFonts w:ascii="SimSun" w:eastAsia="SimSun" w:hAnsi="SimSun" w:cs="SimSun" w:hint="eastAsia"/>
          <w:sz w:val="24"/>
          <w:szCs w:val="24"/>
          <w:lang w:eastAsia="zh-CN"/>
        </w:rPr>
        <w:t>，并且</w:t>
      </w:r>
      <w:r w:rsidR="00B458E9" w:rsidRPr="00451834">
        <w:rPr>
          <w:rFonts w:ascii="SimSun" w:eastAsia="SimSun" w:hAnsi="SimSun" w:cs="SimSun" w:hint="eastAsia"/>
          <w:sz w:val="24"/>
          <w:szCs w:val="24"/>
          <w:lang w:eastAsia="zh-CN"/>
        </w:rPr>
        <w:t>没有</w:t>
      </w:r>
      <w:r w:rsidR="00B458E9" w:rsidRPr="00451834">
        <w:rPr>
          <w:rFonts w:ascii="SimSun" w:eastAsia="SimSun" w:hAnsi="SimSun" w:cs="SimSun" w:hint="eastAsia"/>
          <w:spacing w:val="-4"/>
          <w:sz w:val="24"/>
          <w:szCs w:val="24"/>
          <w:lang w:eastAsia="zh-CN"/>
        </w:rPr>
        <w:t>我的</w:t>
      </w:r>
      <w:r w:rsidR="00B458E9" w:rsidRPr="00451834">
        <w:rPr>
          <w:rFonts w:ascii="SimSun" w:eastAsia="SimSun" w:hAnsi="SimSun" w:cs="SimSun" w:hint="eastAsia"/>
          <w:sz w:val="24"/>
          <w:szCs w:val="24"/>
          <w:lang w:eastAsia="zh-CN"/>
        </w:rPr>
        <w:t>同意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不能</w:t>
      </w:r>
      <w:r w:rsidR="00E2037A">
        <w:rPr>
          <w:rFonts w:ascii="SimSun" w:eastAsia="SimSun" w:hAnsi="SimSun" w:cs="SimSun" w:hint="eastAsia"/>
          <w:sz w:val="24"/>
          <w:szCs w:val="24"/>
          <w:lang w:eastAsia="zh-CN"/>
        </w:rPr>
        <w:t>要求</w:t>
      </w:r>
      <w:r w:rsidRPr="00451834">
        <w:rPr>
          <w:rFonts w:ascii="SimSun" w:eastAsia="SimSun" w:hAnsi="SimSun" w:cs="SimSun" w:hint="eastAsia"/>
          <w:spacing w:val="-4"/>
          <w:sz w:val="24"/>
          <w:szCs w:val="24"/>
          <w:lang w:eastAsia="zh-CN"/>
        </w:rPr>
        <w:t>我</w:t>
      </w:r>
      <w:r w:rsidRPr="00451834">
        <w:rPr>
          <w:spacing w:val="-4"/>
          <w:sz w:val="24"/>
          <w:szCs w:val="24"/>
          <w:lang w:eastAsia="zh-CN"/>
        </w:rPr>
        <w:t>/</w:t>
      </w:r>
      <w:r w:rsidRPr="00451834">
        <w:rPr>
          <w:rFonts w:ascii="SimSun" w:eastAsia="SimSun" w:hAnsi="SimSun" w:cs="SimSun" w:hint="eastAsia"/>
          <w:spacing w:val="-4"/>
          <w:sz w:val="24"/>
          <w:szCs w:val="24"/>
          <w:lang w:eastAsia="zh-CN"/>
        </w:rPr>
        <w:t>我</w:t>
      </w:r>
      <w:r w:rsidRPr="00451834">
        <w:rPr>
          <w:rFonts w:ascii="SimSun" w:eastAsia="SimSun" w:hAnsi="SimSun" w:cs="SimSun" w:hint="eastAsia"/>
          <w:spacing w:val="-5"/>
          <w:sz w:val="24"/>
          <w:szCs w:val="24"/>
          <w:lang w:eastAsia="zh-CN"/>
        </w:rPr>
        <w:t>的孩子</w:t>
      </w:r>
      <w:r w:rsidR="00057F77">
        <w:rPr>
          <w:rFonts w:ascii="SimSun" w:eastAsia="SimSun" w:hAnsi="SimSun" w:cs="SimSun" w:hint="eastAsia"/>
          <w:spacing w:val="-5"/>
          <w:sz w:val="24"/>
          <w:szCs w:val="24"/>
          <w:lang w:eastAsia="zh-CN"/>
        </w:rPr>
        <w:t>用</w:t>
      </w:r>
      <w:r w:rsidR="00E2037A">
        <w:rPr>
          <w:rFonts w:ascii="SimSun" w:eastAsia="SimSun" w:hAnsi="SimSun" w:cs="SimSun" w:hint="eastAsia"/>
          <w:spacing w:val="-5"/>
          <w:sz w:val="24"/>
          <w:szCs w:val="24"/>
          <w:lang w:eastAsia="zh-CN"/>
        </w:rPr>
        <w:t>药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。我</w:t>
      </w:r>
      <w:r w:rsidR="00E2037A">
        <w:rPr>
          <w:rFonts w:ascii="SimSun" w:eastAsia="SimSun" w:hAnsi="SimSun" w:cs="SimSun" w:hint="eastAsia"/>
          <w:spacing w:val="-3"/>
          <w:sz w:val="24"/>
          <w:szCs w:val="24"/>
          <w:lang w:eastAsia="zh-CN"/>
        </w:rPr>
        <w:t>可以</w:t>
      </w:r>
      <w:r w:rsidR="00057F77">
        <w:rPr>
          <w:rFonts w:ascii="SimSun" w:eastAsia="SimSun" w:hAnsi="SimSun" w:cs="SimSun" w:hint="eastAsia"/>
          <w:spacing w:val="-3"/>
          <w:sz w:val="24"/>
          <w:szCs w:val="24"/>
          <w:lang w:eastAsia="zh-CN"/>
        </w:rPr>
        <w:t>随时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lastRenderedPageBreak/>
        <w:t>寻求</w:t>
      </w:r>
      <w:r w:rsidR="006C26FD">
        <w:rPr>
          <w:rFonts w:ascii="SimSun" w:eastAsia="SimSun" w:hAnsi="SimSun" w:cs="SimSun" w:hint="eastAsia"/>
          <w:sz w:val="24"/>
          <w:szCs w:val="24"/>
          <w:lang w:eastAsia="zh-CN"/>
        </w:rPr>
        <w:t>更多</w:t>
      </w:r>
      <w:r w:rsidRPr="00451834">
        <w:rPr>
          <w:rFonts w:ascii="SimSun" w:eastAsia="SimSun" w:hAnsi="SimSun" w:cs="SimSun" w:hint="eastAsia"/>
          <w:spacing w:val="-3"/>
          <w:sz w:val="24"/>
          <w:szCs w:val="24"/>
          <w:lang w:eastAsia="zh-CN"/>
        </w:rPr>
        <w:t>信息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，我</w:t>
      </w:r>
      <w:r w:rsidR="006C26FD">
        <w:rPr>
          <w:rFonts w:ascii="SimSun" w:eastAsia="SimSun" w:hAnsi="SimSun" w:cs="SimSun" w:hint="eastAsia"/>
          <w:sz w:val="24"/>
          <w:szCs w:val="24"/>
          <w:lang w:eastAsia="zh-CN"/>
        </w:rPr>
        <w:t>也</w:t>
      </w:r>
      <w:r w:rsidRPr="00451834">
        <w:rPr>
          <w:rFonts w:ascii="SimSun" w:eastAsia="SimSun" w:hAnsi="SimSun" w:cs="SimSun" w:hint="eastAsia"/>
          <w:b/>
          <w:bCs/>
          <w:spacing w:val="-3"/>
          <w:sz w:val="24"/>
          <w:szCs w:val="24"/>
          <w:lang w:eastAsia="zh-CN"/>
        </w:rPr>
        <w:t>可以</w:t>
      </w:r>
      <w:r w:rsidR="00057F77">
        <w:rPr>
          <w:rFonts w:ascii="SimSun" w:eastAsia="SimSun" w:hAnsi="SimSun" w:cs="SimSun" w:hint="eastAsia"/>
          <w:b/>
          <w:bCs/>
          <w:spacing w:val="-3"/>
          <w:sz w:val="24"/>
          <w:szCs w:val="24"/>
          <w:lang w:eastAsia="zh-CN"/>
        </w:rPr>
        <w:t>随时</w:t>
      </w:r>
      <w:r w:rsidR="00D5376B" w:rsidRPr="00451834">
        <w:rPr>
          <w:rFonts w:ascii="SimSun" w:eastAsia="SimSun" w:hAnsi="SimSun" w:cs="SimSun" w:hint="eastAsia"/>
          <w:sz w:val="24"/>
          <w:szCs w:val="24"/>
          <w:lang w:eastAsia="zh-CN"/>
        </w:rPr>
        <w:t>通过</w:t>
      </w:r>
      <w:r w:rsidR="00D5376B">
        <w:rPr>
          <w:rFonts w:ascii="SimSun" w:eastAsia="SimSun" w:hAnsi="SimSun" w:cs="SimSun" w:hint="eastAsia"/>
          <w:sz w:val="24"/>
          <w:szCs w:val="24"/>
          <w:lang w:eastAsia="zh-CN"/>
        </w:rPr>
        <w:t>向</w:t>
      </w:r>
      <w:r w:rsidR="00D5376B" w:rsidRPr="00451834">
        <w:rPr>
          <w:rFonts w:ascii="SimSun" w:eastAsia="SimSun" w:hAnsi="SimSun" w:cs="SimSun" w:hint="eastAsia"/>
          <w:spacing w:val="-5"/>
          <w:sz w:val="24"/>
          <w:szCs w:val="24"/>
          <w:lang w:eastAsia="zh-CN"/>
        </w:rPr>
        <w:t>我</w:t>
      </w:r>
      <w:r w:rsidR="00D5376B" w:rsidRPr="00451834">
        <w:rPr>
          <w:spacing w:val="-5"/>
          <w:sz w:val="24"/>
          <w:szCs w:val="24"/>
          <w:lang w:eastAsia="zh-CN"/>
        </w:rPr>
        <w:t>/</w:t>
      </w:r>
      <w:r w:rsidR="00D5376B" w:rsidRPr="00451834">
        <w:rPr>
          <w:rFonts w:ascii="SimSun" w:eastAsia="SimSun" w:hAnsi="SimSun" w:cs="SimSun" w:hint="eastAsia"/>
          <w:spacing w:val="-5"/>
          <w:sz w:val="24"/>
          <w:szCs w:val="24"/>
          <w:lang w:eastAsia="zh-CN"/>
        </w:rPr>
        <w:t>我</w:t>
      </w:r>
      <w:r w:rsidR="00D5376B" w:rsidRPr="00451834">
        <w:rPr>
          <w:rFonts w:ascii="SimSun" w:eastAsia="SimSun" w:hAnsi="SimSun" w:cs="SimSun" w:hint="eastAsia"/>
          <w:spacing w:val="-4"/>
          <w:sz w:val="24"/>
          <w:szCs w:val="24"/>
          <w:lang w:eastAsia="zh-CN"/>
        </w:rPr>
        <w:t>孩子的</w:t>
      </w:r>
      <w:r w:rsidR="00FD6788">
        <w:rPr>
          <w:rFonts w:ascii="SimSun" w:eastAsia="SimSun" w:hAnsi="SimSun" w:cs="SimSun" w:hint="eastAsia"/>
          <w:sz w:val="24"/>
          <w:szCs w:val="24"/>
          <w:lang w:eastAsia="zh-CN"/>
        </w:rPr>
        <w:t>处方开具者</w:t>
      </w:r>
      <w:r w:rsidR="00057F77">
        <w:rPr>
          <w:rFonts w:ascii="SimSun" w:eastAsia="SimSun" w:hAnsi="SimSun" w:cs="SimSun" w:hint="eastAsia"/>
          <w:sz w:val="24"/>
          <w:szCs w:val="24"/>
          <w:lang w:eastAsia="zh-CN"/>
        </w:rPr>
        <w:t>说</w:t>
      </w:r>
      <w:r w:rsidR="00D5376B" w:rsidRPr="00451834">
        <w:rPr>
          <w:rFonts w:ascii="SimSun" w:eastAsia="SimSun" w:hAnsi="SimSun" w:cs="SimSun" w:hint="eastAsia"/>
          <w:sz w:val="24"/>
          <w:szCs w:val="24"/>
          <w:lang w:eastAsia="zh-CN"/>
        </w:rPr>
        <w:t>明</w:t>
      </w:r>
      <w:r w:rsidR="00D5376B" w:rsidRPr="00451834">
        <w:rPr>
          <w:rFonts w:ascii="SimSun" w:eastAsia="SimSun" w:hAnsi="SimSun" w:cs="SimSun" w:hint="eastAsia"/>
          <w:spacing w:val="-4"/>
          <w:sz w:val="24"/>
          <w:szCs w:val="24"/>
          <w:lang w:eastAsia="zh-CN"/>
        </w:rPr>
        <w:t>我的</w:t>
      </w:r>
      <w:r w:rsidR="00D5376B" w:rsidRPr="00451834">
        <w:rPr>
          <w:rFonts w:ascii="SimSun" w:eastAsia="SimSun" w:hAnsi="SimSun" w:cs="SimSun" w:hint="eastAsia"/>
          <w:sz w:val="24"/>
          <w:szCs w:val="24"/>
          <w:lang w:eastAsia="zh-CN"/>
        </w:rPr>
        <w:t>意图</w:t>
      </w:r>
      <w:r w:rsidR="00D5376B">
        <w:rPr>
          <w:rFonts w:ascii="SimSun" w:eastAsia="SimSun" w:hAnsi="SimSun" w:cs="SimSun" w:hint="eastAsia"/>
          <w:sz w:val="24"/>
          <w:szCs w:val="24"/>
          <w:lang w:eastAsia="zh-CN"/>
        </w:rPr>
        <w:t>来</w:t>
      </w:r>
      <w:r w:rsidR="00120D52">
        <w:rPr>
          <w:rFonts w:ascii="SimSun" w:eastAsia="SimSun" w:hAnsi="SimSun" w:cs="SimSun" w:hint="eastAsia"/>
          <w:sz w:val="24"/>
          <w:szCs w:val="24"/>
          <w:lang w:eastAsia="zh-CN"/>
        </w:rPr>
        <w:t>对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上述药物</w:t>
      </w:r>
      <w:r w:rsidR="006C26FD">
        <w:rPr>
          <w:rFonts w:ascii="SimSun" w:eastAsia="SimSun" w:hAnsi="SimSun" w:cs="SimSun" w:hint="eastAsia"/>
          <w:sz w:val="24"/>
          <w:szCs w:val="24"/>
          <w:lang w:eastAsia="zh-CN"/>
        </w:rPr>
        <w:t>治疗</w:t>
      </w:r>
      <w:r w:rsidR="00057F77">
        <w:rPr>
          <w:rFonts w:ascii="SimSun" w:eastAsia="SimSun" w:hAnsi="SimSun" w:cs="SimSun" w:hint="eastAsia"/>
          <w:b/>
          <w:bCs/>
          <w:sz w:val="24"/>
          <w:szCs w:val="24"/>
          <w:lang w:eastAsia="zh-CN"/>
        </w:rPr>
        <w:t>撤回</w:t>
      </w:r>
      <w:r w:rsidR="006C26FD" w:rsidRPr="00D5376B">
        <w:rPr>
          <w:rFonts w:ascii="SimSun" w:eastAsia="SimSun" w:hAnsi="SimSun" w:cs="SimSun" w:hint="eastAsia"/>
          <w:b/>
          <w:bCs/>
          <w:sz w:val="24"/>
          <w:szCs w:val="24"/>
          <w:lang w:eastAsia="zh-CN"/>
        </w:rPr>
        <w:t>同意</w:t>
      </w:r>
      <w:r w:rsidR="00D5376B">
        <w:rPr>
          <w:rFonts w:ascii="SimSun" w:eastAsia="SimSun" w:hAnsi="SimSun" w:cs="SimSun" w:hint="eastAsia"/>
          <w:sz w:val="24"/>
          <w:szCs w:val="24"/>
          <w:lang w:eastAsia="zh-CN"/>
        </w:rPr>
        <w:t>。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我</w:t>
      </w:r>
      <w:r w:rsidR="00057F77">
        <w:rPr>
          <w:rFonts w:ascii="SimSun" w:eastAsia="SimSun" w:hAnsi="SimSun" w:cs="SimSun" w:hint="eastAsia"/>
          <w:sz w:val="24"/>
          <w:szCs w:val="24"/>
          <w:lang w:eastAsia="zh-CN"/>
        </w:rPr>
        <w:t>在此</w:t>
      </w:r>
      <w:r w:rsidRPr="00451834">
        <w:rPr>
          <w:rFonts w:ascii="SimSun" w:eastAsia="SimSun" w:hAnsi="SimSun" w:cs="SimSun" w:hint="eastAsia"/>
          <w:sz w:val="24"/>
          <w:szCs w:val="24"/>
          <w:lang w:eastAsia="zh-CN"/>
        </w:rPr>
        <w:t>签名</w:t>
      </w:r>
      <w:r w:rsidR="00057F77">
        <w:rPr>
          <w:rFonts w:ascii="SimSun" w:eastAsia="SimSun" w:hAnsi="SimSun" w:cs="SimSun" w:hint="eastAsia"/>
          <w:sz w:val="24"/>
          <w:szCs w:val="24"/>
          <w:lang w:eastAsia="zh-CN"/>
        </w:rPr>
        <w:t>确认</w:t>
      </w:r>
      <w:r w:rsidR="00DB4750">
        <w:rPr>
          <w:rFonts w:ascii="SimSun" w:eastAsia="SimSun" w:hAnsi="SimSun" w:cs="SimSun" w:hint="eastAsia"/>
          <w:sz w:val="24"/>
          <w:szCs w:val="24"/>
          <w:lang w:eastAsia="zh-CN"/>
        </w:rPr>
        <w:t>，</w:t>
      </w:r>
      <w:r w:rsidR="00FD2BFC" w:rsidRPr="00FD2BFC">
        <w:rPr>
          <w:rFonts w:ascii="SimSun" w:eastAsia="SimSun" w:hAnsi="SimSun" w:cs="SimSun" w:hint="eastAsia"/>
          <w:sz w:val="24"/>
          <w:szCs w:val="24"/>
          <w:lang w:eastAsia="zh-CN"/>
        </w:rPr>
        <w:t>我有合法权限签署此同意书，并且</w:t>
      </w:r>
      <w:r w:rsidR="00503772" w:rsidRPr="00503772">
        <w:rPr>
          <w:rFonts w:ascii="SimSun" w:eastAsia="SimSun" w:hAnsi="SimSun" w:cs="SimSun" w:hint="eastAsia"/>
          <w:sz w:val="24"/>
          <w:szCs w:val="24"/>
          <w:lang w:eastAsia="zh-CN"/>
        </w:rPr>
        <w:t>列出的关系有效且合法。</w:t>
      </w:r>
    </w:p>
    <w:p w14:paraId="6256AB2F" w14:textId="77777777" w:rsidR="00F225FC" w:rsidRPr="00C321F3" w:rsidRDefault="00F225FC" w:rsidP="00FD0771">
      <w:pPr>
        <w:pStyle w:val="BodyText"/>
        <w:spacing w:before="2" w:line="247" w:lineRule="auto"/>
        <w:ind w:left="224" w:right="218"/>
        <w:jc w:val="both"/>
        <w:rPr>
          <w:sz w:val="24"/>
          <w:szCs w:val="24"/>
          <w:lang w:eastAsia="zh-CN"/>
        </w:rPr>
      </w:pPr>
    </w:p>
    <w:p w14:paraId="06520FBC" w14:textId="77777777" w:rsidR="00FD0771" w:rsidRPr="00C321F3" w:rsidRDefault="00FD0771" w:rsidP="00FD0771">
      <w:pPr>
        <w:pStyle w:val="BodyText"/>
        <w:rPr>
          <w:sz w:val="24"/>
          <w:szCs w:val="24"/>
          <w:lang w:eastAsia="zh-CN"/>
        </w:rPr>
      </w:pPr>
    </w:p>
    <w:p w14:paraId="1532625C" w14:textId="77777777" w:rsidR="00FD0771" w:rsidRDefault="00FD0771" w:rsidP="00FD0771">
      <w:pPr>
        <w:pStyle w:val="BodyText"/>
        <w:rPr>
          <w:lang w:eastAsia="zh-CN"/>
        </w:rPr>
      </w:pPr>
    </w:p>
    <w:p w14:paraId="48F42CB4" w14:textId="5727C3DA" w:rsidR="00FD0771" w:rsidRPr="002F7D8C" w:rsidRDefault="00057F77" w:rsidP="002F7D8C">
      <w:pPr>
        <w:pStyle w:val="BodyText"/>
        <w:tabs>
          <w:tab w:val="left" w:pos="5954"/>
          <w:tab w:val="left" w:pos="7088"/>
          <w:tab w:val="left" w:pos="10348"/>
        </w:tabs>
        <w:ind w:leftChars="64" w:left="141"/>
        <w:rPr>
          <w:rFonts w:eastAsiaTheme="minorEastAsia"/>
          <w:u w:val="single"/>
          <w:lang w:eastAsia="zh-CN"/>
        </w:rPr>
      </w:pPr>
      <w:r w:rsidRPr="002F7D8C">
        <w:rPr>
          <w:rFonts w:eastAsiaTheme="minorEastAsia"/>
          <w:u w:val="single"/>
          <w:lang w:eastAsia="zh-CN"/>
        </w:rPr>
        <w:tab/>
      </w:r>
      <w:r w:rsidRPr="00057F77">
        <w:rPr>
          <w:rFonts w:eastAsiaTheme="minorEastAsia"/>
          <w:lang w:eastAsia="zh-CN"/>
        </w:rPr>
        <w:tab/>
      </w:r>
      <w:r w:rsidRPr="002F7D8C">
        <w:rPr>
          <w:rFonts w:eastAsiaTheme="minorEastAsia"/>
          <w:u w:val="single"/>
          <w:lang w:eastAsia="zh-CN"/>
        </w:rPr>
        <w:tab/>
      </w:r>
    </w:p>
    <w:p w14:paraId="5A63C197" w14:textId="0E072A73" w:rsidR="00FD0771" w:rsidRDefault="00941949" w:rsidP="002F7D8C">
      <w:pPr>
        <w:pStyle w:val="BodyText"/>
        <w:tabs>
          <w:tab w:val="left" w:pos="7088"/>
        </w:tabs>
        <w:spacing w:before="1"/>
        <w:ind w:left="142"/>
        <w:rPr>
          <w:sz w:val="24"/>
          <w:szCs w:val="24"/>
          <w:lang w:eastAsia="zh-CN"/>
        </w:rPr>
      </w:pPr>
      <w:r w:rsidRPr="00941949">
        <w:rPr>
          <w:rFonts w:ascii="SimSun" w:eastAsia="SimSun" w:hAnsi="SimSun" w:cs="SimSun" w:hint="eastAsia"/>
          <w:bCs/>
          <w:sz w:val="24"/>
          <w:szCs w:val="24"/>
          <w:lang w:eastAsia="zh-CN"/>
        </w:rPr>
        <w:t>客户（或父母或法定监护人）签名</w:t>
      </w:r>
      <w:r>
        <w:rPr>
          <w:sz w:val="24"/>
          <w:szCs w:val="24"/>
          <w:lang w:eastAsia="zh-CN"/>
        </w:rPr>
        <w:tab/>
      </w:r>
      <w:r>
        <w:rPr>
          <w:rFonts w:ascii="SimSun" w:eastAsia="SimSun" w:hAnsi="SimSun" w:cs="SimSun" w:hint="eastAsia"/>
          <w:sz w:val="24"/>
          <w:szCs w:val="24"/>
          <w:lang w:eastAsia="zh-CN"/>
        </w:rPr>
        <w:t>日期</w:t>
      </w:r>
    </w:p>
    <w:p w14:paraId="4006B3A5" w14:textId="77777777" w:rsidR="00FD0771" w:rsidRDefault="00FD0771" w:rsidP="00FD0771">
      <w:pPr>
        <w:pStyle w:val="BodyText"/>
        <w:spacing w:before="1"/>
        <w:rPr>
          <w:sz w:val="24"/>
          <w:szCs w:val="24"/>
          <w:lang w:eastAsia="zh-CN"/>
        </w:rPr>
      </w:pPr>
      <w:r w:rsidRPr="00C321F3">
        <w:rPr>
          <w:sz w:val="24"/>
          <w:szCs w:val="24"/>
          <w:lang w:eastAsia="zh-CN"/>
        </w:rPr>
        <w:tab/>
      </w:r>
      <w:r w:rsidRPr="00C321F3">
        <w:rPr>
          <w:sz w:val="24"/>
          <w:szCs w:val="24"/>
          <w:lang w:eastAsia="zh-CN"/>
        </w:rPr>
        <w:tab/>
      </w:r>
      <w:r>
        <w:rPr>
          <w:sz w:val="24"/>
          <w:szCs w:val="24"/>
          <w:lang w:eastAsia="zh-CN"/>
        </w:rPr>
        <w:t xml:space="preserve">          </w:t>
      </w:r>
    </w:p>
    <w:p w14:paraId="5C268919" w14:textId="77777777" w:rsidR="00FD0771" w:rsidRDefault="00FD0771" w:rsidP="00FD0771">
      <w:pPr>
        <w:pStyle w:val="BodyText"/>
        <w:spacing w:before="10"/>
        <w:rPr>
          <w:b/>
          <w:sz w:val="18"/>
          <w:lang w:eastAsia="zh-CN"/>
        </w:rPr>
      </w:pPr>
    </w:p>
    <w:p w14:paraId="1BE0377F" w14:textId="460EF8AF" w:rsidR="00057F77" w:rsidRPr="0014312C" w:rsidRDefault="00057F77" w:rsidP="00057F77">
      <w:pPr>
        <w:pStyle w:val="BodyText"/>
        <w:tabs>
          <w:tab w:val="left" w:pos="5954"/>
          <w:tab w:val="left" w:pos="7088"/>
          <w:tab w:val="left" w:pos="10348"/>
        </w:tabs>
        <w:ind w:leftChars="64" w:left="141"/>
        <w:rPr>
          <w:rFonts w:eastAsiaTheme="minorEastAsia"/>
          <w:u w:val="single"/>
          <w:lang w:eastAsia="zh-CN"/>
        </w:rPr>
      </w:pPr>
    </w:p>
    <w:p w14:paraId="6AB81DB5" w14:textId="6D8A917A" w:rsidR="00FD0771" w:rsidRDefault="00057F77" w:rsidP="002F7D8C">
      <w:pPr>
        <w:pStyle w:val="BodyText"/>
        <w:spacing w:before="10"/>
        <w:ind w:leftChars="64" w:left="141"/>
        <w:rPr>
          <w:noProof/>
          <w:sz w:val="24"/>
          <w:szCs w:val="24"/>
          <w:lang w:eastAsia="zh-CN"/>
        </w:rPr>
      </w:pPr>
      <w:r>
        <w:rPr>
          <w:rFonts w:ascii="SimSun" w:eastAsia="SimSun" w:hAnsi="SimSun" w:cs="SimSun" w:hint="eastAsia"/>
          <w:sz w:val="24"/>
          <w:szCs w:val="24"/>
          <w:lang w:eastAsia="zh-CN"/>
        </w:rPr>
        <w:t>正楷姓名（如果不是</w:t>
      </w:r>
      <w:r w:rsidR="0012163E" w:rsidRPr="0012163E">
        <w:rPr>
          <w:rFonts w:ascii="SimSun" w:eastAsia="SimSun" w:hAnsi="SimSun" w:cs="SimSun" w:hint="eastAsia"/>
          <w:sz w:val="24"/>
          <w:szCs w:val="24"/>
          <w:lang w:eastAsia="zh-CN"/>
        </w:rPr>
        <w:t>客户</w:t>
      </w:r>
      <w:r w:rsidR="0012163E">
        <w:rPr>
          <w:rFonts w:ascii="SimSun" w:eastAsia="SimSun" w:hAnsi="SimSun" w:cs="SimSun" w:hint="eastAsia"/>
          <w:sz w:val="24"/>
          <w:szCs w:val="24"/>
          <w:lang w:eastAsia="zh-CN"/>
        </w:rPr>
        <w:t>本人</w:t>
      </w:r>
      <w:r>
        <w:rPr>
          <w:rFonts w:ascii="SimSun" w:eastAsia="SimSun" w:hAnsi="SimSun" w:cs="SimSun" w:hint="eastAsia"/>
          <w:sz w:val="24"/>
          <w:szCs w:val="24"/>
          <w:lang w:eastAsia="zh-CN"/>
        </w:rPr>
        <w:t>）/法定</w:t>
      </w:r>
      <w:r w:rsidR="0012163E" w:rsidRPr="0012163E">
        <w:rPr>
          <w:rFonts w:ascii="SimSun" w:eastAsia="SimSun" w:hAnsi="SimSun" w:cs="SimSun" w:hint="eastAsia"/>
          <w:sz w:val="24"/>
          <w:szCs w:val="24"/>
          <w:lang w:eastAsia="zh-CN"/>
        </w:rPr>
        <w:t>关系</w:t>
      </w:r>
    </w:p>
    <w:p w14:paraId="345891A8" w14:textId="77777777" w:rsidR="00FD0771" w:rsidRDefault="00FD0771" w:rsidP="00FD0771">
      <w:pPr>
        <w:pStyle w:val="BodyText"/>
        <w:spacing w:before="10"/>
        <w:rPr>
          <w:noProof/>
          <w:sz w:val="24"/>
          <w:szCs w:val="24"/>
          <w:lang w:eastAsia="zh-CN"/>
        </w:rPr>
      </w:pPr>
    </w:p>
    <w:p w14:paraId="44D898E5" w14:textId="77777777" w:rsidR="00FD0771" w:rsidRDefault="00FD0771" w:rsidP="00FD0771">
      <w:pPr>
        <w:pStyle w:val="BodyText"/>
        <w:spacing w:before="10"/>
        <w:rPr>
          <w:sz w:val="24"/>
          <w:szCs w:val="24"/>
          <w:lang w:eastAsia="zh-CN"/>
        </w:rPr>
      </w:pPr>
    </w:p>
    <w:p w14:paraId="48D00D7C" w14:textId="77777777" w:rsidR="00057F77" w:rsidRPr="0037690A" w:rsidRDefault="00057F77" w:rsidP="00057F77">
      <w:pPr>
        <w:pStyle w:val="BodyText"/>
        <w:tabs>
          <w:tab w:val="left" w:pos="5954"/>
          <w:tab w:val="left" w:pos="7088"/>
          <w:tab w:val="left" w:pos="10348"/>
        </w:tabs>
        <w:ind w:leftChars="64" w:left="141"/>
        <w:rPr>
          <w:rFonts w:eastAsiaTheme="minorEastAsia"/>
          <w:u w:val="single"/>
          <w:lang w:eastAsia="zh-CN"/>
        </w:rPr>
      </w:pPr>
      <w:r w:rsidRPr="0037690A">
        <w:rPr>
          <w:rFonts w:eastAsiaTheme="minorEastAsia" w:hint="eastAsia"/>
          <w:u w:val="single"/>
          <w:lang w:eastAsia="zh-CN"/>
        </w:rPr>
        <w:tab/>
      </w:r>
      <w:r w:rsidRPr="00057F77">
        <w:rPr>
          <w:rFonts w:eastAsiaTheme="minorEastAsia"/>
          <w:lang w:eastAsia="zh-CN"/>
        </w:rPr>
        <w:tab/>
      </w:r>
      <w:r w:rsidRPr="0037690A">
        <w:rPr>
          <w:rFonts w:eastAsiaTheme="minorEastAsia" w:hint="eastAsia"/>
          <w:u w:val="single"/>
          <w:lang w:eastAsia="zh-CN"/>
        </w:rPr>
        <w:tab/>
      </w:r>
    </w:p>
    <w:p w14:paraId="5C218153" w14:textId="30C48BBB" w:rsidR="00FD0771" w:rsidRDefault="00FD6788" w:rsidP="002F7D8C">
      <w:pPr>
        <w:pStyle w:val="BodyText"/>
        <w:tabs>
          <w:tab w:val="left" w:pos="7088"/>
          <w:tab w:val="left" w:pos="8544"/>
        </w:tabs>
        <w:spacing w:before="10"/>
        <w:ind w:leftChars="64" w:left="141"/>
        <w:rPr>
          <w:sz w:val="24"/>
          <w:szCs w:val="24"/>
          <w:lang w:eastAsia="zh-CN"/>
        </w:rPr>
      </w:pPr>
      <w:r>
        <w:rPr>
          <w:rFonts w:ascii="SimSun" w:eastAsia="SimSun" w:hAnsi="SimSun" w:cs="SimSun" w:hint="eastAsia"/>
          <w:sz w:val="24"/>
          <w:szCs w:val="24"/>
          <w:lang w:eastAsia="zh-CN"/>
        </w:rPr>
        <w:t>处方开具者</w:t>
      </w:r>
      <w:r w:rsidR="00CD1023">
        <w:rPr>
          <w:rFonts w:ascii="SimSun" w:eastAsia="SimSun" w:hAnsi="SimSun" w:cs="SimSun" w:hint="eastAsia"/>
          <w:sz w:val="24"/>
          <w:szCs w:val="24"/>
          <w:lang w:eastAsia="zh-CN"/>
        </w:rPr>
        <w:t>签名</w:t>
      </w:r>
      <w:r w:rsidR="00057F77">
        <w:rPr>
          <w:rFonts w:ascii="SimSun" w:eastAsia="SimSun" w:hAnsi="SimSun" w:cs="SimSun"/>
          <w:sz w:val="24"/>
          <w:szCs w:val="24"/>
          <w:lang w:eastAsia="zh-CN"/>
        </w:rPr>
        <w:tab/>
      </w:r>
      <w:r w:rsidR="00CD1023">
        <w:rPr>
          <w:rFonts w:ascii="SimSun" w:eastAsia="SimSun" w:hAnsi="SimSun" w:cs="SimSun" w:hint="eastAsia"/>
          <w:sz w:val="24"/>
          <w:szCs w:val="24"/>
          <w:lang w:eastAsia="zh-CN"/>
        </w:rPr>
        <w:t>日期</w:t>
      </w:r>
    </w:p>
    <w:p w14:paraId="0C6B2DF7" w14:textId="77777777" w:rsidR="00FD0771" w:rsidRDefault="00FD0771" w:rsidP="00FD0771">
      <w:pPr>
        <w:pStyle w:val="BodyText"/>
        <w:tabs>
          <w:tab w:val="left" w:pos="8544"/>
        </w:tabs>
        <w:spacing w:before="10"/>
        <w:rPr>
          <w:sz w:val="24"/>
          <w:szCs w:val="24"/>
          <w:lang w:eastAsia="zh-CN"/>
        </w:rPr>
      </w:pPr>
    </w:p>
    <w:p w14:paraId="06CF03EC" w14:textId="77777777" w:rsidR="00FD0771" w:rsidRDefault="00FD0771" w:rsidP="00FD0771">
      <w:pPr>
        <w:pStyle w:val="BodyText"/>
        <w:tabs>
          <w:tab w:val="left" w:pos="8544"/>
        </w:tabs>
        <w:spacing w:before="10"/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t xml:space="preserve"> </w:t>
      </w:r>
    </w:p>
    <w:p w14:paraId="4E315187" w14:textId="77777777" w:rsidR="00057F77" w:rsidRPr="0037690A" w:rsidRDefault="00057F77" w:rsidP="00057F77">
      <w:pPr>
        <w:pStyle w:val="BodyText"/>
        <w:tabs>
          <w:tab w:val="left" w:pos="5954"/>
          <w:tab w:val="left" w:pos="7088"/>
          <w:tab w:val="left" w:pos="10348"/>
        </w:tabs>
        <w:ind w:leftChars="64" w:left="141"/>
        <w:rPr>
          <w:rFonts w:eastAsiaTheme="minorEastAsia"/>
          <w:u w:val="single"/>
          <w:lang w:eastAsia="zh-CN"/>
        </w:rPr>
      </w:pPr>
      <w:r w:rsidRPr="0037690A">
        <w:rPr>
          <w:rFonts w:eastAsiaTheme="minorEastAsia" w:hint="eastAsia"/>
          <w:u w:val="single"/>
          <w:lang w:eastAsia="zh-CN"/>
        </w:rPr>
        <w:tab/>
      </w:r>
      <w:r w:rsidRPr="00057F77">
        <w:rPr>
          <w:rFonts w:eastAsiaTheme="minorEastAsia"/>
          <w:lang w:eastAsia="zh-CN"/>
        </w:rPr>
        <w:tab/>
      </w:r>
      <w:r w:rsidRPr="0037690A">
        <w:rPr>
          <w:rFonts w:eastAsiaTheme="minorEastAsia" w:hint="eastAsia"/>
          <w:u w:val="single"/>
          <w:lang w:eastAsia="zh-CN"/>
        </w:rPr>
        <w:tab/>
      </w:r>
    </w:p>
    <w:p w14:paraId="77AD9361" w14:textId="504FD733" w:rsidR="00FD0771" w:rsidRDefault="00FD6788" w:rsidP="002F7D8C">
      <w:pPr>
        <w:pStyle w:val="BodyText"/>
        <w:tabs>
          <w:tab w:val="left" w:pos="7104"/>
        </w:tabs>
        <w:spacing w:before="10"/>
        <w:ind w:leftChars="64" w:left="141"/>
        <w:rPr>
          <w:rFonts w:ascii="SimSun" w:eastAsia="SimSun" w:hAnsi="SimSun" w:cs="SimSun"/>
          <w:sz w:val="24"/>
          <w:szCs w:val="24"/>
          <w:lang w:eastAsia="zh-CN"/>
        </w:rPr>
      </w:pPr>
      <w:r>
        <w:rPr>
          <w:rFonts w:ascii="SimSun" w:eastAsia="SimSun" w:hAnsi="SimSun" w:cs="SimSun" w:hint="eastAsia"/>
          <w:sz w:val="24"/>
          <w:szCs w:val="24"/>
          <w:lang w:eastAsia="zh-CN"/>
        </w:rPr>
        <w:t>处方开具者</w:t>
      </w:r>
      <w:r w:rsidR="001047A1">
        <w:rPr>
          <w:rFonts w:ascii="SimSun" w:eastAsia="SimSun" w:hAnsi="SimSun" w:cs="SimSun" w:hint="eastAsia"/>
          <w:sz w:val="24"/>
          <w:szCs w:val="24"/>
          <w:lang w:eastAsia="zh-CN"/>
        </w:rPr>
        <w:t>正楷姓名及</w:t>
      </w:r>
      <w:r w:rsidR="00282D1E">
        <w:rPr>
          <w:rFonts w:ascii="SimSun" w:eastAsia="SimSun" w:hAnsi="SimSun" w:cs="SimSun" w:hint="eastAsia"/>
          <w:sz w:val="24"/>
          <w:szCs w:val="24"/>
          <w:lang w:eastAsia="zh-CN"/>
        </w:rPr>
        <w:t>职业证书</w:t>
      </w:r>
      <w:r w:rsidR="001047A1">
        <w:rPr>
          <w:rFonts w:ascii="SimSun" w:eastAsia="SimSun" w:hAnsi="SimSun" w:cs="SimSun"/>
          <w:sz w:val="24"/>
          <w:szCs w:val="24"/>
          <w:lang w:eastAsia="zh-CN"/>
        </w:rPr>
        <w:tab/>
      </w:r>
      <w:r w:rsidR="00690E2A">
        <w:rPr>
          <w:rFonts w:ascii="SimSun" w:eastAsia="SimSun" w:hAnsi="SimSun" w:cs="SimSun" w:hint="eastAsia"/>
          <w:sz w:val="24"/>
          <w:szCs w:val="24"/>
          <w:lang w:eastAsia="zh-CN"/>
        </w:rPr>
        <w:t>加州</w:t>
      </w:r>
      <w:r w:rsidR="00690E2A" w:rsidRPr="00690E2A">
        <w:rPr>
          <w:rFonts w:ascii="SimSun" w:eastAsia="SimSun" w:hAnsi="SimSun" w:cs="SimSun" w:hint="eastAsia"/>
          <w:sz w:val="24"/>
          <w:szCs w:val="24"/>
          <w:lang w:eastAsia="zh-CN"/>
        </w:rPr>
        <w:t>医疗许可证号</w:t>
      </w:r>
    </w:p>
    <w:p w14:paraId="129F7B4A" w14:textId="0B4990BD" w:rsidR="00690E2A" w:rsidRDefault="00690E2A" w:rsidP="00690E2A">
      <w:pPr>
        <w:pStyle w:val="BodyText"/>
        <w:tabs>
          <w:tab w:val="left" w:pos="7104"/>
        </w:tabs>
        <w:spacing w:before="10"/>
        <w:rPr>
          <w:rFonts w:ascii="SimSun" w:eastAsia="SimSun" w:hAnsi="SimSun" w:cs="SimSun"/>
          <w:sz w:val="24"/>
          <w:szCs w:val="24"/>
          <w:lang w:eastAsia="zh-CN"/>
        </w:rPr>
      </w:pPr>
    </w:p>
    <w:p w14:paraId="204267BF" w14:textId="77777777" w:rsidR="00690E2A" w:rsidRDefault="00690E2A" w:rsidP="00690E2A">
      <w:pPr>
        <w:pStyle w:val="BodyText"/>
        <w:tabs>
          <w:tab w:val="left" w:pos="7104"/>
        </w:tabs>
        <w:spacing w:before="10"/>
        <w:rPr>
          <w:sz w:val="24"/>
          <w:szCs w:val="24"/>
          <w:lang w:eastAsia="zh-CN"/>
        </w:rPr>
      </w:pPr>
    </w:p>
    <w:p w14:paraId="64A2EE7C" w14:textId="7FA4C93A" w:rsidR="00057F77" w:rsidRPr="0037690A" w:rsidRDefault="00057F77" w:rsidP="00057F77">
      <w:pPr>
        <w:pStyle w:val="BodyText"/>
        <w:tabs>
          <w:tab w:val="left" w:pos="5954"/>
          <w:tab w:val="left" w:pos="7088"/>
          <w:tab w:val="left" w:pos="10348"/>
        </w:tabs>
        <w:ind w:leftChars="64" w:left="141"/>
        <w:rPr>
          <w:rFonts w:eastAsiaTheme="minorEastAsia"/>
          <w:u w:val="single"/>
          <w:lang w:eastAsia="zh-CN"/>
        </w:rPr>
      </w:pPr>
      <w:r w:rsidRPr="0037690A">
        <w:rPr>
          <w:rFonts w:eastAsiaTheme="minorEastAsia" w:hint="eastAsia"/>
          <w:u w:val="single"/>
          <w:lang w:eastAsia="zh-CN"/>
        </w:rPr>
        <w:tab/>
      </w:r>
    </w:p>
    <w:p w14:paraId="5278057D" w14:textId="7731F1BC" w:rsidR="00FD0771" w:rsidRDefault="00690E2A" w:rsidP="002F7D8C">
      <w:pPr>
        <w:pStyle w:val="BodyText"/>
        <w:spacing w:before="10"/>
        <w:ind w:leftChars="64" w:left="141"/>
        <w:rPr>
          <w:sz w:val="24"/>
          <w:szCs w:val="24"/>
        </w:rPr>
      </w:pPr>
      <w:r w:rsidRPr="00690E2A">
        <w:rPr>
          <w:rFonts w:ascii="SimSun" w:eastAsia="SimSun" w:hAnsi="SimSun" w:cs="SimSun" w:hint="eastAsia"/>
          <w:sz w:val="24"/>
          <w:szCs w:val="24"/>
        </w:rPr>
        <w:t>诊所名称</w:t>
      </w:r>
    </w:p>
    <w:p w14:paraId="617773F6" w14:textId="77777777" w:rsidR="00FD0771" w:rsidRDefault="00FD0771" w:rsidP="00FD0771">
      <w:pPr>
        <w:pStyle w:val="BodyText"/>
        <w:spacing w:before="10"/>
        <w:rPr>
          <w:sz w:val="24"/>
          <w:szCs w:val="24"/>
        </w:rPr>
      </w:pPr>
    </w:p>
    <w:p w14:paraId="447F64AE" w14:textId="30937D63" w:rsidR="00057F77" w:rsidRPr="0037690A" w:rsidRDefault="00057F77" w:rsidP="00057F77">
      <w:pPr>
        <w:pStyle w:val="BodyText"/>
        <w:tabs>
          <w:tab w:val="left" w:pos="5954"/>
          <w:tab w:val="left" w:pos="7088"/>
          <w:tab w:val="left" w:pos="10348"/>
        </w:tabs>
        <w:ind w:leftChars="64" w:left="141"/>
        <w:rPr>
          <w:rFonts w:eastAsiaTheme="minorEastAsia"/>
          <w:u w:val="single"/>
          <w:lang w:eastAsia="zh-CN"/>
        </w:rPr>
      </w:pPr>
      <w:r w:rsidRPr="0037690A">
        <w:rPr>
          <w:rFonts w:eastAsiaTheme="minorEastAsia" w:hint="eastAsia"/>
          <w:u w:val="single"/>
          <w:lang w:eastAsia="zh-CN"/>
        </w:rPr>
        <w:tab/>
      </w:r>
    </w:p>
    <w:p w14:paraId="6126C71D" w14:textId="55E36D46" w:rsidR="00FD0771" w:rsidRDefault="00690E2A" w:rsidP="002F7D8C">
      <w:pPr>
        <w:pStyle w:val="BodyText"/>
        <w:spacing w:before="10"/>
        <w:ind w:leftChars="64" w:left="141"/>
        <w:rPr>
          <w:sz w:val="24"/>
          <w:szCs w:val="24"/>
        </w:rPr>
      </w:pPr>
      <w:r>
        <w:rPr>
          <w:rFonts w:ascii="SimSun" w:eastAsia="SimSun" w:hAnsi="SimSun" w:cs="SimSun" w:hint="eastAsia"/>
          <w:sz w:val="24"/>
          <w:szCs w:val="24"/>
          <w:lang w:eastAsia="zh-CN"/>
        </w:rPr>
        <w:t>诊所地址</w:t>
      </w:r>
    </w:p>
    <w:p w14:paraId="27B18FF5" w14:textId="26710A42" w:rsidR="00FD0771" w:rsidRPr="00F86FC8" w:rsidRDefault="00FD0771" w:rsidP="00FD0771">
      <w:pPr>
        <w:pStyle w:val="BodyText"/>
        <w:tabs>
          <w:tab w:val="left" w:pos="8544"/>
        </w:tabs>
        <w:spacing w:before="10"/>
        <w:rPr>
          <w:sz w:val="24"/>
          <w:szCs w:val="24"/>
        </w:rPr>
      </w:pPr>
    </w:p>
    <w:p w14:paraId="4A36EE7B" w14:textId="77777777" w:rsidR="005722C6" w:rsidRDefault="005722C6"/>
    <w:sectPr w:rsidR="005722C6">
      <w:footerReference w:type="default" r:id="rId8"/>
      <w:pgSz w:w="12240" w:h="15840"/>
      <w:pgMar w:top="700" w:right="400" w:bottom="660" w:left="640" w:header="0" w:footer="47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B6FC48" w14:textId="77777777" w:rsidR="009439DF" w:rsidRDefault="009439DF" w:rsidP="00D74B4B">
      <w:r>
        <w:separator/>
      </w:r>
    </w:p>
  </w:endnote>
  <w:endnote w:type="continuationSeparator" w:id="0">
    <w:p w14:paraId="064B7475" w14:textId="77777777" w:rsidR="009439DF" w:rsidRDefault="009439DF" w:rsidP="00D74B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  <w:szCs w:val="18"/>
      </w:rPr>
      <w:id w:val="212705986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F5D2A07" w14:textId="537997C4" w:rsidR="002063C2" w:rsidRPr="002063C2" w:rsidRDefault="000670AE">
            <w:pPr>
              <w:pStyle w:val="Footer"/>
              <w:jc w:val="center"/>
              <w:rPr>
                <w:sz w:val="18"/>
                <w:szCs w:val="18"/>
              </w:rPr>
            </w:pPr>
            <w:r>
              <w:rPr>
                <w:b/>
                <w:noProof/>
                <w:sz w:val="7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7AC88BC9" wp14:editId="334F0B92">
                      <wp:simplePos x="0" y="0"/>
                      <wp:positionH relativeFrom="margin">
                        <wp:align>right</wp:align>
                      </wp:positionH>
                      <wp:positionV relativeFrom="paragraph">
                        <wp:posOffset>4445</wp:posOffset>
                      </wp:positionV>
                      <wp:extent cx="2727325" cy="333375"/>
                      <wp:effectExtent l="0" t="0" r="15875" b="28575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27325" cy="3333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DE769BB" w14:textId="62F1F23F" w:rsidR="000670AE" w:rsidRPr="00D17B72" w:rsidRDefault="000670AE" w:rsidP="000670AE">
                                  <w:pPr>
                                    <w:rPr>
                                      <w:sz w:val="20"/>
                                      <w:szCs w:val="20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eastAsia="zh-CN"/>
                                    </w:rPr>
                                    <w:t xml:space="preserve">   </w:t>
                                  </w:r>
                                  <w:r w:rsidRPr="00D17B72">
                                    <w:rPr>
                                      <w:sz w:val="20"/>
                                      <w:szCs w:val="20"/>
                                      <w:lang w:eastAsia="zh-CN"/>
                                    </w:rPr>
                                    <w:t>_______ (</w:t>
                                  </w:r>
                                  <w:r w:rsidR="00D17B72" w:rsidRPr="00D17B72">
                                    <w:rPr>
                                      <w:rFonts w:ascii="SimSun" w:eastAsia="SimSun" w:hAnsi="SimSun" w:cs="SimSun" w:hint="eastAsia"/>
                                      <w:sz w:val="20"/>
                                      <w:szCs w:val="20"/>
                                      <w:lang w:eastAsia="zh-CN"/>
                                    </w:rPr>
                                    <w:t>客户</w:t>
                                  </w:r>
                                  <w:r w:rsidR="00D17B72" w:rsidRPr="00D17B72">
                                    <w:rPr>
                                      <w:sz w:val="20"/>
                                      <w:szCs w:val="20"/>
                                      <w:lang w:eastAsia="zh-CN"/>
                                    </w:rPr>
                                    <w:t>/</w:t>
                                  </w:r>
                                  <w:r w:rsidR="00D17B72" w:rsidRPr="00D17B72">
                                    <w:rPr>
                                      <w:rFonts w:ascii="SimSun" w:eastAsia="SimSun" w:hAnsi="SimSun" w:cs="SimSun" w:hint="eastAsia"/>
                                      <w:sz w:val="20"/>
                                      <w:szCs w:val="20"/>
                                      <w:lang w:eastAsia="zh-CN"/>
                                    </w:rPr>
                                    <w:t>法定监护人的姓名缩写</w:t>
                                  </w:r>
                                  <w:r w:rsidRPr="00D17B72">
                                    <w:rPr>
                                      <w:sz w:val="20"/>
                                      <w:szCs w:val="20"/>
                                      <w:lang w:eastAsia="zh-CN"/>
                                    </w:rPr>
                                    <w:t xml:space="preserve">)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AC88BC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33" type="#_x0000_t202" style="position:absolute;left:0;text-align:left;margin-left:163.55pt;margin-top:.35pt;width:214.75pt;height:26.25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" fillcolor="white [3201]" strokecolor="black [3213]" strokeweight=".25pt">
                      <v:textbox>
                        <w:txbxContent>
                          <w:p w14:paraId="5DE769BB" w14:textId="62F1F23F" w:rsidR="000670AE" w:rsidRPr="00D17B72" w:rsidRDefault="000670AE" w:rsidP="000670AE">
                            <w:pPr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eastAsia="zh-CN"/>
                              </w:rPr>
                              <w:t xml:space="preserve">   </w:t>
                            </w:r>
                            <w:r w:rsidRPr="00D17B72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_______ (</w:t>
                            </w:r>
                            <w:r w:rsidR="00D17B72" w:rsidRPr="00D17B72">
                              <w:rPr>
                                <w:rFonts w:ascii="SimSun" w:eastAsia="SimSun" w:hAnsi="SimSun" w:cs="SimSun" w:hint="eastAsia"/>
                                <w:sz w:val="20"/>
                                <w:szCs w:val="20"/>
                                <w:lang w:eastAsia="zh-CN"/>
                              </w:rPr>
                              <w:t>客户</w:t>
                            </w:r>
                            <w:r w:rsidR="00D17B72" w:rsidRPr="00D17B72">
                              <w:rPr>
                                <w:sz w:val="20"/>
                                <w:szCs w:val="20"/>
                                <w:lang w:eastAsia="zh-CN"/>
                              </w:rPr>
                              <w:t>/</w:t>
                            </w:r>
                            <w:r w:rsidR="00D17B72" w:rsidRPr="00D17B72">
                              <w:rPr>
                                <w:rFonts w:ascii="SimSun" w:eastAsia="SimSun" w:hAnsi="SimSun" w:cs="SimSun" w:hint="eastAsia"/>
                                <w:sz w:val="20"/>
                                <w:szCs w:val="20"/>
                                <w:lang w:eastAsia="zh-CN"/>
                              </w:rPr>
                              <w:t>法定监护人的姓名缩写</w:t>
                            </w:r>
                            <w:r w:rsidRPr="00D17B72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)  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D74B4B">
              <w:rPr>
                <w:rFonts w:asciiTheme="minorEastAsia" w:eastAsiaTheme="minorEastAsia" w:hAnsiTheme="minorEastAsia" w:hint="eastAsia"/>
                <w:b/>
                <w:noProof/>
                <w:sz w:val="7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0D1ED24D" wp14:editId="46FD5544">
                      <wp:simplePos x="0" y="0"/>
                      <wp:positionH relativeFrom="margin">
                        <wp:align>left</wp:align>
                      </wp:positionH>
                      <wp:positionV relativeFrom="paragraph">
                        <wp:posOffset>0</wp:posOffset>
                      </wp:positionV>
                      <wp:extent cx="2984500" cy="234950"/>
                      <wp:effectExtent l="0" t="0" r="635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84500" cy="234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A17DDB2" w14:textId="547658DA" w:rsidR="00D74B4B" w:rsidRPr="00935BC7" w:rsidRDefault="00D74B4B" w:rsidP="00D74B4B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371F9">
                                    <w:rPr>
                                      <w:sz w:val="18"/>
                                      <w:szCs w:val="18"/>
                                    </w:rPr>
                                    <w:t xml:space="preserve">F346-7921 (Revised 3/19) </w:t>
                                  </w:r>
                                  <w:r w:rsidR="00F04437">
                                    <w:rPr>
                                      <w:sz w:val="18"/>
                                      <w:szCs w:val="18"/>
                                    </w:rPr>
                                    <w:t>精神</w:t>
                                  </w:r>
                                  <w:r w:rsidR="00947A69">
                                    <w:rPr>
                                      <w:sz w:val="18"/>
                                      <w:szCs w:val="18"/>
                                    </w:rPr>
                                    <w:t>科</w:t>
                                  </w:r>
                                  <w:r w:rsidR="00F04437">
                                    <w:rPr>
                                      <w:sz w:val="18"/>
                                      <w:szCs w:val="18"/>
                                    </w:rPr>
                                    <w:t>药物同意书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1ED24D" id="Text Box 4" o:spid="_x0000_s1034" type="#_x0000_t202" style="position:absolute;left:0;text-align:left;margin-left:0;margin-top:0;width:235pt;height:18.5pt;z-index:2516541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" fillcolor="white [3201]" stroked="f" strokeweight=".5pt">
                      <v:textbox>
                        <w:txbxContent>
                          <w:p w14:paraId="2A17DDB2" w14:textId="547658DA" w:rsidR="00D74B4B" w:rsidRPr="00935BC7" w:rsidRDefault="00D74B4B" w:rsidP="00D74B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371F9">
                              <w:rPr>
                                <w:sz w:val="18"/>
                                <w:szCs w:val="18"/>
                              </w:rPr>
                              <w:t xml:space="preserve">F346-7921 (Revised 3/19) </w:t>
                            </w:r>
                            <w:r w:rsidR="00F04437">
                              <w:rPr>
                                <w:sz w:val="18"/>
                                <w:szCs w:val="18"/>
                              </w:rPr>
                              <w:t>精神</w:t>
                            </w:r>
                            <w:r w:rsidR="00947A69">
                              <w:rPr>
                                <w:sz w:val="18"/>
                                <w:szCs w:val="18"/>
                              </w:rPr>
                              <w:t>科</w:t>
                            </w:r>
                            <w:r w:rsidR="00F04437">
                              <w:rPr>
                                <w:sz w:val="18"/>
                                <w:szCs w:val="18"/>
                              </w:rPr>
                              <w:t>药物同意书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F04437">
              <w:rPr>
                <w:rFonts w:ascii="SimSun" w:eastAsia="SimSun" w:hAnsi="SimSun" w:cs="SimSun" w:hint="eastAsia"/>
                <w:sz w:val="18"/>
                <w:szCs w:val="18"/>
                <w:lang w:eastAsia="zh-CN"/>
              </w:rPr>
              <w:t>第</w:t>
            </w:r>
            <w:r w:rsidR="006D297D" w:rsidRPr="00064C6B">
              <w:rPr>
                <w:rFonts w:ascii="SimSun" w:eastAsia="SimSun" w:hAnsi="SimSun" w:cs="SimSun"/>
                <w:b/>
                <w:bCs/>
                <w:sz w:val="18"/>
                <w:szCs w:val="18"/>
                <w:lang w:eastAsia="zh-CN"/>
              </w:rPr>
              <w:fldChar w:fldCharType="begin"/>
            </w:r>
            <w:r w:rsidR="006D297D" w:rsidRPr="00064C6B">
              <w:rPr>
                <w:rFonts w:ascii="SimSun" w:eastAsia="SimSun" w:hAnsi="SimSun" w:cs="SimSun"/>
                <w:b/>
                <w:bCs/>
                <w:sz w:val="18"/>
                <w:szCs w:val="18"/>
                <w:lang w:eastAsia="zh-CN"/>
              </w:rPr>
              <w:instrText xml:space="preserve"> PAGE   \* MERGEFORMAT </w:instrText>
            </w:r>
            <w:r w:rsidR="006D297D" w:rsidRPr="00064C6B">
              <w:rPr>
                <w:rFonts w:ascii="SimSun" w:eastAsia="SimSun" w:hAnsi="SimSun" w:cs="SimSun"/>
                <w:b/>
                <w:bCs/>
                <w:sz w:val="18"/>
                <w:szCs w:val="18"/>
                <w:lang w:eastAsia="zh-CN"/>
              </w:rPr>
              <w:fldChar w:fldCharType="separate"/>
            </w:r>
            <w:r w:rsidR="006C1FF5">
              <w:rPr>
                <w:rFonts w:ascii="SimSun" w:eastAsia="SimSun" w:hAnsi="SimSun" w:cs="SimSun"/>
                <w:b/>
                <w:bCs/>
                <w:noProof/>
                <w:sz w:val="18"/>
                <w:szCs w:val="18"/>
                <w:lang w:eastAsia="zh-CN"/>
              </w:rPr>
              <w:t>1</w:t>
            </w:r>
            <w:r w:rsidR="006D297D" w:rsidRPr="00064C6B">
              <w:rPr>
                <w:rFonts w:ascii="SimSun" w:eastAsia="SimSun" w:hAnsi="SimSun" w:cs="SimSun"/>
                <w:b/>
                <w:bCs/>
                <w:noProof/>
                <w:sz w:val="18"/>
                <w:szCs w:val="18"/>
                <w:lang w:eastAsia="zh-CN"/>
              </w:rPr>
              <w:fldChar w:fldCharType="end"/>
            </w:r>
            <w:r w:rsidR="00F04437" w:rsidRPr="00E51C79">
              <w:rPr>
                <w:rFonts w:ascii="SimSun" w:eastAsia="SimSun" w:hAnsi="SimSun" w:cs="SimSun" w:hint="eastAsia"/>
                <w:sz w:val="18"/>
                <w:szCs w:val="18"/>
                <w:lang w:eastAsia="zh-CN"/>
              </w:rPr>
              <w:t>页</w:t>
            </w:r>
            <w:r w:rsidR="00EC6B50" w:rsidRPr="002063C2">
              <w:rPr>
                <w:sz w:val="18"/>
                <w:szCs w:val="18"/>
              </w:rPr>
              <w:t xml:space="preserve"> </w:t>
            </w:r>
            <w:r w:rsidR="00E51C79">
              <w:rPr>
                <w:rFonts w:ascii="SimSun" w:eastAsia="SimSun" w:hAnsi="SimSun" w:cs="SimSun" w:hint="eastAsia"/>
                <w:sz w:val="18"/>
                <w:szCs w:val="18"/>
                <w:lang w:eastAsia="zh-CN"/>
              </w:rPr>
              <w:t>共</w:t>
            </w:r>
            <w:r w:rsidR="00EC6B50" w:rsidRPr="002063C2">
              <w:rPr>
                <w:sz w:val="18"/>
                <w:szCs w:val="18"/>
              </w:rPr>
              <w:t xml:space="preserve"> </w:t>
            </w:r>
            <w:r w:rsidR="00EC6B50" w:rsidRPr="002063C2">
              <w:rPr>
                <w:b/>
                <w:bCs/>
                <w:sz w:val="18"/>
                <w:szCs w:val="18"/>
              </w:rPr>
              <w:fldChar w:fldCharType="begin"/>
            </w:r>
            <w:r w:rsidR="00EC6B50" w:rsidRPr="002063C2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="00EC6B50" w:rsidRPr="002063C2">
              <w:rPr>
                <w:b/>
                <w:bCs/>
                <w:sz w:val="18"/>
                <w:szCs w:val="18"/>
              </w:rPr>
              <w:fldChar w:fldCharType="separate"/>
            </w:r>
            <w:r w:rsidR="006C1FF5">
              <w:rPr>
                <w:b/>
                <w:bCs/>
                <w:noProof/>
                <w:sz w:val="18"/>
                <w:szCs w:val="18"/>
              </w:rPr>
              <w:t>3</w:t>
            </w:r>
            <w:r w:rsidR="00EC6B50" w:rsidRPr="002063C2">
              <w:rPr>
                <w:b/>
                <w:bCs/>
                <w:sz w:val="18"/>
                <w:szCs w:val="18"/>
              </w:rPr>
              <w:fldChar w:fldCharType="end"/>
            </w:r>
            <w:r w:rsidR="00E51C79" w:rsidRPr="00E51C79">
              <w:rPr>
                <w:rFonts w:ascii="SimSun" w:eastAsia="SimSun" w:hAnsi="SimSun" w:cs="SimSun" w:hint="eastAsia"/>
                <w:sz w:val="18"/>
                <w:szCs w:val="18"/>
                <w:lang w:eastAsia="zh-CN"/>
              </w:rPr>
              <w:t>页</w:t>
            </w:r>
          </w:p>
        </w:sdtContent>
      </w:sdt>
    </w:sdtContent>
  </w:sdt>
  <w:p w14:paraId="44221D25" w14:textId="394C81BE" w:rsidR="0022036B" w:rsidRDefault="006C1FF5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06E942" w14:textId="77777777" w:rsidR="009439DF" w:rsidRDefault="009439DF" w:rsidP="00D74B4B">
      <w:r>
        <w:separator/>
      </w:r>
    </w:p>
  </w:footnote>
  <w:footnote w:type="continuationSeparator" w:id="0">
    <w:p w14:paraId="522D7839" w14:textId="77777777" w:rsidR="009439DF" w:rsidRDefault="009439DF" w:rsidP="00D74B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BF14BE"/>
    <w:multiLevelType w:val="hybridMultilevel"/>
    <w:tmpl w:val="08C84EA0"/>
    <w:lvl w:ilvl="0" w:tplc="5F92D4EC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bordersDoNotSurroundHeader/>
  <w:bordersDoNotSurroundFooter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NLA0szQ1MjSyMDZR0lEKTi0uzszPAykwrAUAftHw1iwAAAA="/>
  </w:docVars>
  <w:rsids>
    <w:rsidRoot w:val="00677D01"/>
    <w:rsid w:val="00010EE9"/>
    <w:rsid w:val="00022960"/>
    <w:rsid w:val="00027AB8"/>
    <w:rsid w:val="00036408"/>
    <w:rsid w:val="0004383E"/>
    <w:rsid w:val="00055AA1"/>
    <w:rsid w:val="00057393"/>
    <w:rsid w:val="00057F77"/>
    <w:rsid w:val="000617B8"/>
    <w:rsid w:val="00064C6B"/>
    <w:rsid w:val="000670AE"/>
    <w:rsid w:val="000928B9"/>
    <w:rsid w:val="000A282F"/>
    <w:rsid w:val="0010206B"/>
    <w:rsid w:val="001047A1"/>
    <w:rsid w:val="001101A8"/>
    <w:rsid w:val="00112B11"/>
    <w:rsid w:val="00120D52"/>
    <w:rsid w:val="0012163E"/>
    <w:rsid w:val="0019128B"/>
    <w:rsid w:val="001A7B1E"/>
    <w:rsid w:val="001C632A"/>
    <w:rsid w:val="001F3565"/>
    <w:rsid w:val="0026234A"/>
    <w:rsid w:val="00282D1E"/>
    <w:rsid w:val="002A659C"/>
    <w:rsid w:val="002B03FD"/>
    <w:rsid w:val="002D0AEC"/>
    <w:rsid w:val="002D4771"/>
    <w:rsid w:val="002E60DA"/>
    <w:rsid w:val="002F7D8C"/>
    <w:rsid w:val="00317E98"/>
    <w:rsid w:val="00321FA7"/>
    <w:rsid w:val="00341097"/>
    <w:rsid w:val="00373FDF"/>
    <w:rsid w:val="003D12C6"/>
    <w:rsid w:val="003E7A80"/>
    <w:rsid w:val="00405E27"/>
    <w:rsid w:val="004C07E8"/>
    <w:rsid w:val="004C6BCD"/>
    <w:rsid w:val="004D68E5"/>
    <w:rsid w:val="004E6B88"/>
    <w:rsid w:val="004F20B4"/>
    <w:rsid w:val="00503772"/>
    <w:rsid w:val="0051360C"/>
    <w:rsid w:val="0052237E"/>
    <w:rsid w:val="00543270"/>
    <w:rsid w:val="005722C6"/>
    <w:rsid w:val="0059296A"/>
    <w:rsid w:val="005B0088"/>
    <w:rsid w:val="005B0309"/>
    <w:rsid w:val="005C6F11"/>
    <w:rsid w:val="005C750A"/>
    <w:rsid w:val="005D34D0"/>
    <w:rsid w:val="005E3961"/>
    <w:rsid w:val="005F642F"/>
    <w:rsid w:val="006531A8"/>
    <w:rsid w:val="00677D01"/>
    <w:rsid w:val="00684737"/>
    <w:rsid w:val="00690E2A"/>
    <w:rsid w:val="006C0104"/>
    <w:rsid w:val="006C1FF5"/>
    <w:rsid w:val="006C26FD"/>
    <w:rsid w:val="006C78B3"/>
    <w:rsid w:val="006D297D"/>
    <w:rsid w:val="006F769F"/>
    <w:rsid w:val="00715808"/>
    <w:rsid w:val="007318A3"/>
    <w:rsid w:val="007621E8"/>
    <w:rsid w:val="007C28D3"/>
    <w:rsid w:val="0083464D"/>
    <w:rsid w:val="00853940"/>
    <w:rsid w:val="00856BF7"/>
    <w:rsid w:val="008650D6"/>
    <w:rsid w:val="0088473F"/>
    <w:rsid w:val="0089318F"/>
    <w:rsid w:val="008D1605"/>
    <w:rsid w:val="008D6725"/>
    <w:rsid w:val="008D6C27"/>
    <w:rsid w:val="00930114"/>
    <w:rsid w:val="00933890"/>
    <w:rsid w:val="00941949"/>
    <w:rsid w:val="009439DF"/>
    <w:rsid w:val="00947A69"/>
    <w:rsid w:val="00990A6B"/>
    <w:rsid w:val="009947E3"/>
    <w:rsid w:val="009B3530"/>
    <w:rsid w:val="009C7600"/>
    <w:rsid w:val="00A37392"/>
    <w:rsid w:val="00A73277"/>
    <w:rsid w:val="00A73C81"/>
    <w:rsid w:val="00A74316"/>
    <w:rsid w:val="00AB573F"/>
    <w:rsid w:val="00AB6A91"/>
    <w:rsid w:val="00AC04A5"/>
    <w:rsid w:val="00AC0B1B"/>
    <w:rsid w:val="00AC7D54"/>
    <w:rsid w:val="00B372C7"/>
    <w:rsid w:val="00B44EF5"/>
    <w:rsid w:val="00B458E9"/>
    <w:rsid w:val="00B5173B"/>
    <w:rsid w:val="00B53A8C"/>
    <w:rsid w:val="00B55CC9"/>
    <w:rsid w:val="00B604C6"/>
    <w:rsid w:val="00BF75AA"/>
    <w:rsid w:val="00C2695D"/>
    <w:rsid w:val="00C309FC"/>
    <w:rsid w:val="00C31E72"/>
    <w:rsid w:val="00C764A7"/>
    <w:rsid w:val="00C775A6"/>
    <w:rsid w:val="00C8191D"/>
    <w:rsid w:val="00C87678"/>
    <w:rsid w:val="00CB62D0"/>
    <w:rsid w:val="00CD1023"/>
    <w:rsid w:val="00CD70E0"/>
    <w:rsid w:val="00CD78EF"/>
    <w:rsid w:val="00CE2C8F"/>
    <w:rsid w:val="00D17B72"/>
    <w:rsid w:val="00D5376B"/>
    <w:rsid w:val="00D74B4B"/>
    <w:rsid w:val="00D74D5B"/>
    <w:rsid w:val="00DB4750"/>
    <w:rsid w:val="00DF5415"/>
    <w:rsid w:val="00DF6594"/>
    <w:rsid w:val="00E2037A"/>
    <w:rsid w:val="00E23118"/>
    <w:rsid w:val="00E447E4"/>
    <w:rsid w:val="00E51C79"/>
    <w:rsid w:val="00E5521F"/>
    <w:rsid w:val="00EC6B50"/>
    <w:rsid w:val="00ED7C8E"/>
    <w:rsid w:val="00EF0FF7"/>
    <w:rsid w:val="00EF26B6"/>
    <w:rsid w:val="00F00AFC"/>
    <w:rsid w:val="00F04437"/>
    <w:rsid w:val="00F220A7"/>
    <w:rsid w:val="00F225FC"/>
    <w:rsid w:val="00F27839"/>
    <w:rsid w:val="00F40DEE"/>
    <w:rsid w:val="00F60DEE"/>
    <w:rsid w:val="00F75767"/>
    <w:rsid w:val="00F85176"/>
    <w:rsid w:val="00FC4FDD"/>
    <w:rsid w:val="00FD0771"/>
    <w:rsid w:val="00FD1CA3"/>
    <w:rsid w:val="00FD2BFC"/>
    <w:rsid w:val="00FD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37B87E8"/>
  <w15:docId w15:val="{F82F579F-EC4E-4243-AC1D-3DD8E2D4C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FD077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en-US"/>
    </w:rPr>
  </w:style>
  <w:style w:type="paragraph" w:styleId="Heading1">
    <w:name w:val="heading 1"/>
    <w:basedOn w:val="Normal"/>
    <w:link w:val="Heading1Char"/>
    <w:uiPriority w:val="1"/>
    <w:qFormat/>
    <w:rsid w:val="00FD0771"/>
    <w:pPr>
      <w:ind w:left="224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D0771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FD0771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FD0771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FD0771"/>
    <w:pPr>
      <w:ind w:left="108"/>
    </w:pPr>
  </w:style>
  <w:style w:type="paragraph" w:styleId="Footer">
    <w:name w:val="footer"/>
    <w:basedOn w:val="Normal"/>
    <w:link w:val="FooterChar"/>
    <w:uiPriority w:val="99"/>
    <w:unhideWhenUsed/>
    <w:rsid w:val="00FD07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0771"/>
    <w:rPr>
      <w:rFonts w:ascii="Times New Roman" w:eastAsia="Times New Roman" w:hAnsi="Times New Roman" w:cs="Times New Roman"/>
      <w:lang w:eastAsia="en-US"/>
    </w:rPr>
  </w:style>
  <w:style w:type="paragraph" w:styleId="NoSpacing">
    <w:name w:val="No Spacing"/>
    <w:uiPriority w:val="1"/>
    <w:qFormat/>
    <w:rsid w:val="00FD077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52237E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D74B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4B4B"/>
    <w:rPr>
      <w:rFonts w:ascii="Times New Roman" w:eastAsia="Times New Roman" w:hAnsi="Times New Roman" w:cs="Times New Roman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678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788"/>
    <w:rPr>
      <w:rFonts w:ascii="Times New Roman" w:eastAsia="Times New Roman" w:hAnsi="Times New Roman" w:cs="Times New Roma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6</Words>
  <Characters>1576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Zhang</dc:creator>
  <cp:keywords/>
  <dc:description/>
  <cp:lastModifiedBy>Uyeno, Chris</cp:lastModifiedBy>
  <cp:revision>2</cp:revision>
  <dcterms:created xsi:type="dcterms:W3CDTF">2020-07-14T22:51:00Z</dcterms:created>
  <dcterms:modified xsi:type="dcterms:W3CDTF">2020-07-14T22:51:00Z</dcterms:modified>
</cp:coreProperties>
</file>